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D00E7B" w14:paraId="7A306676" w14:textId="77777777">
      <w:pPr>
        <w:pStyle w:val="Title"/>
      </w:pPr>
      <w:r>
        <w:t>¡Díganos más en esta NUEVA encuesta de seguimiento!</w:t>
      </w:r>
    </w:p>
    <w:p w:rsidR="00D00E7B" w:rsidRPr="00B204A2" w:rsidP="008B3EC0" w14:paraId="035845D1" w14:textId="53801920">
      <w:pPr>
        <w:pStyle w:val="BodyText"/>
        <w:spacing w:before="310" w:line="232" w:lineRule="auto"/>
        <w:ind w:right="507"/>
      </w:pPr>
      <w:r w:rsidRPr="00B204A2">
        <w:t>Esta breve encuesta le tomará menos de 5 minutos. Sus respuestas son anónimas y puede salir de la encuesta en cualquier momento. El propósito de esta encuesta es ayudarnos a entender mejor la forma en que se usa la aplicación (</w:t>
      </w:r>
      <w:r w:rsidRPr="00B204A2">
        <w:rPr>
          <w:i/>
          <w:iCs/>
        </w:rPr>
        <w:t>app</w:t>
      </w:r>
      <w:r w:rsidRPr="00B204A2" w:rsidR="008E066C">
        <w:rPr>
          <w:i/>
          <w:iCs/>
        </w:rPr>
        <w:t xml:space="preserve"> Sigamos el </w:t>
      </w:r>
      <w:r w:rsidRPr="00B204A2" w:rsidR="008E066C">
        <w:rPr>
          <w:i/>
          <w:iCs/>
        </w:rPr>
        <w:t>Desasollo</w:t>
      </w:r>
      <w:r w:rsidRPr="00B204A2">
        <w:t>) y si los usuarios están satisfechos. Gracias por su tiempo.</w:t>
      </w:r>
    </w:p>
    <w:p w:rsidR="00D00E7B" w:rsidRPr="00B204A2" w14:paraId="6C7B1F8A" w14:textId="77777777">
      <w:pPr>
        <w:pStyle w:val="BodyText"/>
        <w:spacing w:before="9"/>
        <w:ind w:left="0"/>
      </w:pPr>
    </w:p>
    <w:p w:rsidR="00D00E7B" w:rsidRPr="00B204A2" w14:paraId="4A75EF50" w14:textId="7196082B">
      <w:pPr>
        <w:pStyle w:val="BodyTex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223520"/>
                <wp:effectExtent l="13335" t="2540" r="13970" b="2540"/>
                <wp:docPr id="63" name="Group 99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223520"/>
                          <a:chOff x="0" y="0"/>
                          <a:chExt cx="10772" cy="352"/>
                        </a:xfrm>
                      </wpg:grpSpPr>
                      <wps:wsp xmlns:wps="http://schemas.microsoft.com/office/word/2010/wordprocessingShape">
                        <wps:cNvPr id="64" name="Rectangle 101"/>
                        <wps:cNvSpPr>
                          <a:spLocks noChangeArrowheads="1"/>
                        </wps:cNvSpPr>
                        <wps:spPr bwMode="auto">
                          <a:xfrm>
                            <a:off x="0" y="5"/>
                            <a:ext cx="10772" cy="341"/>
                          </a:xfrm>
                          <a:prstGeom prst="rect">
                            <a:avLst/>
                          </a:prstGeom>
                          <a:solidFill>
                            <a:srgbClr val="E0E0E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65" name="AutoShape 100"/>
                        <wps:cNvSpPr/>
                        <wps:spPr bwMode="auto">
                          <a:xfrm>
                            <a:off x="0" y="5"/>
                            <a:ext cx="10772" cy="341"/>
                          </a:xfrm>
                          <a:custGeom>
                            <a:avLst/>
                            <a:gdLst>
                              <a:gd name="T0" fmla="*/ 0 w 10772"/>
                              <a:gd name="T1" fmla="+- 0 6 6"/>
                              <a:gd name="T2" fmla="*/ 6 h 341"/>
                              <a:gd name="T3" fmla="*/ 10772 w 10772"/>
                              <a:gd name="T4" fmla="+- 0 6 6"/>
                              <a:gd name="T5" fmla="*/ 6 h 341"/>
                              <a:gd name="T6" fmla="*/ 0 w 10772"/>
                              <a:gd name="T7" fmla="+- 0 346 6"/>
                              <a:gd name="T8" fmla="*/ 346 h 341"/>
                              <a:gd name="T9" fmla="*/ 10772 w 10772"/>
                              <a:gd name="T10" fmla="+- 0 346 6"/>
                              <a:gd name="T11" fmla="*/ 346 h 341"/>
                            </a:gdLst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fill="norm" h="341" w="10772" stroke="1">
                                <a:moveTo>
                                  <a:pt x="0" y="0"/>
                                </a:moveTo>
                                <a:lnTo>
                                  <a:pt x="10772" y="0"/>
                                </a:lnTo>
                                <a:moveTo>
                                  <a:pt x="0" y="340"/>
                                </a:moveTo>
                                <a:lnTo>
                                  <a:pt x="10772" y="340"/>
                                </a:lnTo>
                              </a:path>
                            </a:pathLst>
                          </a:cu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99" o:spid="_x0000_i1025" style="width:538.6pt;height:17.6pt;mso-position-horizontal-relative:char;mso-position-vertical-relative:line" coordsize="10772,352">
                <v:rect id="Rectangle 101" o:spid="_x0000_s1026" style="width:10772;height:341;mso-wrap-style:square;position:absolute;top:5;visibility:visible;v-text-anchor:top" fillcolor="#e0e0e0" stroked="f"/>
                <v:shape id="AutoShape 100" o:spid="_x0000_s1027" style="width:10772;height:341;mso-wrap-style:square;position:absolute;top:5;visibility:visible;v-text-anchor:top" coordsize="10772,341" path="m,l10772,m,340l10772,340e" filled="f" strokeweight="0.57pt">
                  <v:path arrowok="t" o:connecttype="custom" o:connectlocs="0,6;10772,6;0,346;10772,346" o:connectangles="0,0,0,0"/>
                </v:shape>
                <w10:wrap type="none"/>
                <w10:anchorlock/>
              </v:group>
            </w:pict>
          </mc:Fallback>
        </mc:AlternateContent>
      </w:r>
    </w:p>
    <w:p w:rsidR="00D00E7B" w:rsidRPr="00B204A2" w14:paraId="296AA568" w14:textId="77777777">
      <w:pPr>
        <w:rPr>
          <w:sz w:val="20"/>
          <w:szCs w:val="20"/>
        </w:rPr>
        <w:sectPr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10" w:h="16840"/>
          <w:pgMar w:top="380" w:right="140" w:bottom="440" w:left="460" w:header="197" w:footer="253" w:gutter="0"/>
          <w:pgNumType w:start="1"/>
          <w:cols w:space="720"/>
        </w:sectPr>
      </w:pPr>
    </w:p>
    <w:p w:rsidR="00D00E7B" w:rsidRPr="00B204A2" w14:paraId="7B585C59" w14:textId="77777777">
      <w:pPr>
        <w:pStyle w:val="BodyText"/>
        <w:spacing w:before="69" w:line="232" w:lineRule="auto"/>
        <w:ind w:right="20"/>
      </w:pPr>
      <w:r w:rsidRPr="00B204A2">
        <w:t>¿A quién le comunicó sus preocupaciones sobre el desarrollo de su hijo o que no haya alcanzado algunos indicadores del desarrollo?</w:t>
      </w:r>
      <w:r w:rsidRPr="00B204A2">
        <w:rPr>
          <w:i/>
        </w:rPr>
        <w:t xml:space="preserve"> Seleccione todas las opciones que correspondan.</w:t>
      </w:r>
    </w:p>
    <w:p w:rsidR="00251C72" w:rsidRPr="00B204A2" w:rsidP="00CA4FD3" w14:paraId="07DBACCF" w14:textId="2D4E2ADB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B204A2">
        <w:rPr>
          <w:sz w:val="20"/>
          <w:szCs w:val="20"/>
        </w:rPr>
        <w:br w:type="column"/>
      </w:r>
      <w:r w:rsidRPr="00B204A2">
        <w:rPr>
          <w:sz w:val="20"/>
          <w:szCs w:val="20"/>
        </w:rPr>
        <w:t xml:space="preserve">Médico o proveedor de </w:t>
      </w:r>
      <w:r w:rsidRPr="00B204A2" w:rsidR="008E066C">
        <w:rPr>
          <w:sz w:val="20"/>
          <w:szCs w:val="20"/>
        </w:rPr>
        <w:t>cuidado</w:t>
      </w:r>
      <w:r w:rsidRPr="00B204A2">
        <w:rPr>
          <w:sz w:val="20"/>
          <w:szCs w:val="20"/>
        </w:rPr>
        <w:t xml:space="preserve"> médica de mi hijo </w:t>
      </w:r>
    </w:p>
    <w:p w:rsidR="00251C72" w:rsidRPr="00B204A2" w:rsidP="00CA4FD3" w14:paraId="11813906" w14:textId="7777777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Maestro o proveedor de cuidados infantiles de mi hijo </w:t>
      </w:r>
    </w:p>
    <w:p w:rsidR="00251C72" w:rsidRPr="00B204A2" w:rsidP="00CA4FD3" w14:paraId="25755B05" w14:textId="7777777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Programa de intervención temprana de mi hijo </w:t>
      </w:r>
    </w:p>
    <w:p w:rsidR="00D00E7B" w:rsidRPr="00B204A2" w:rsidP="00CA4FD3" w14:paraId="22319F5E" w14:textId="7777777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B204A2">
        <w:rPr>
          <w:sz w:val="20"/>
          <w:szCs w:val="20"/>
        </w:rPr>
        <w:t>Mi familia o amigos</w:t>
      </w:r>
    </w:p>
    <w:p w:rsidR="00251C72" w:rsidRPr="00B204A2" w:rsidP="00CA4FD3" w14:paraId="64BB96BD" w14:textId="7777777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No le comuniqué a nadie mis preocupaciones sobre el desarrollo de mi hijo o los indicadores del desarrollo que no haya alcanzado </w:t>
      </w:r>
    </w:p>
    <w:p w:rsidR="00D00E7B" w:rsidRPr="00B204A2" w:rsidP="00CA4FD3" w14:paraId="0B92B657" w14:textId="7777777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Otro profesional/proveedor (terapeuta, visitador a domicilio, proveedor de WIC o </w:t>
      </w:r>
      <w:r w:rsidRPr="00B204A2">
        <w:rPr>
          <w:sz w:val="20"/>
          <w:szCs w:val="20"/>
        </w:rPr>
        <w:t>Help</w:t>
      </w:r>
      <w:r w:rsidRPr="00B204A2">
        <w:rPr>
          <w:sz w:val="20"/>
          <w:szCs w:val="20"/>
        </w:rPr>
        <w:t xml:space="preserve"> Me </w:t>
      </w:r>
      <w:r w:rsidRPr="00B204A2">
        <w:rPr>
          <w:sz w:val="20"/>
          <w:szCs w:val="20"/>
        </w:rPr>
        <w:t>Grow</w:t>
      </w:r>
      <w:r w:rsidRPr="00B204A2">
        <w:rPr>
          <w:sz w:val="20"/>
          <w:szCs w:val="20"/>
        </w:rPr>
        <w:t>)</w:t>
      </w:r>
    </w:p>
    <w:p w:rsidR="00D00E7B" w:rsidRPr="00B204A2" w14:paraId="1669EDBE" w14:textId="77777777">
      <w:pPr>
        <w:spacing w:line="232" w:lineRule="auto"/>
        <w:jc w:val="both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4899" w:space="1280"/>
            <w:col w:w="5131"/>
          </w:cols>
        </w:sectPr>
      </w:pPr>
    </w:p>
    <w:p w:rsidR="00D00E7B" w:rsidRPr="00B204A2" w14:paraId="78D24618" w14:textId="77777777">
      <w:pPr>
        <w:pStyle w:val="BodyText"/>
        <w:spacing w:before="9"/>
        <w:ind w:left="0"/>
      </w:pPr>
    </w:p>
    <w:p w:rsidR="00D00E7B" w:rsidRPr="00B204A2" w14:paraId="35D81023" w14:textId="0F5969D5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9525" r="13970" b="1905"/>
                <wp:docPr id="61" name="Group 9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62" name="Line 97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96" o:spid="_x0000_i1028" style="width:538.6pt;height:0.6pt;mso-position-horizontal-relative:char;mso-position-vertical-relative:line" coordsize="10772,12">
                <v:line id="Line 97" o:spid="_x0000_s1029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6D1A21" w:rsidRPr="00B204A2" w:rsidP="00F621C0" w14:paraId="3CEFEDA6" w14:textId="77777777">
      <w:pPr>
        <w:rPr>
          <w:sz w:val="20"/>
          <w:szCs w:val="20"/>
        </w:rPr>
      </w:pPr>
    </w:p>
    <w:p w:rsidR="00D00E7B" w:rsidRPr="00B204A2" w:rsidP="00F621C0" w14:paraId="5B7CD876" w14:textId="77777777">
      <w:pPr>
        <w:rPr>
          <w:sz w:val="20"/>
          <w:szCs w:val="20"/>
        </w:rPr>
      </w:pPr>
      <w:r w:rsidRPr="00B204A2">
        <w:rPr>
          <w:sz w:val="20"/>
          <w:szCs w:val="20"/>
        </w:rPr>
        <w:t>Díganos por qué no le comunicó a nadie las preocupaciones sobre el desarrollo de su hijo o que no haya alcanzado algunos indicadores del desarrollo.</w:t>
      </w:r>
    </w:p>
    <w:p w:rsidR="00D00E7B" w:rsidRPr="00B204A2" w14:paraId="5F891AEE" w14:textId="1E5B71E8">
      <w:pPr>
        <w:pStyle w:val="BodyText"/>
        <w:spacing w:before="2"/>
        <w:ind w:left="0"/>
      </w:pPr>
      <w:r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294005</wp:posOffset>
                </wp:positionV>
                <wp:extent cx="6840220" cy="1270"/>
                <wp:effectExtent l="0" t="0" r="0" b="0"/>
                <wp:wrapTopAndBottom/>
                <wp:docPr id="60" name="Freeform 9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94" o:spid="_x0000_s1030" style="width:538.6pt;height:0.1pt;margin-top:23.1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55168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D00E7B" w:rsidRPr="00B204A2" w14:paraId="29DB042A" w14:textId="77777777">
      <w:pPr>
        <w:pStyle w:val="BodyText"/>
        <w:spacing w:before="7"/>
        <w:ind w:left="0"/>
      </w:pPr>
    </w:p>
    <w:p w:rsidR="006D1A21" w:rsidRPr="00B204A2" w14:paraId="523B81B8" w14:textId="77777777">
      <w:pPr>
        <w:pStyle w:val="BodyText"/>
        <w:spacing w:before="8" w:after="1"/>
        <w:ind w:left="0"/>
      </w:pPr>
    </w:p>
    <w:p w:rsidR="00D00E7B" w:rsidRPr="00B204A2" w14:paraId="4FEC4E1A" w14:textId="77777777">
      <w:pPr>
        <w:pStyle w:val="BodyText"/>
        <w:spacing w:before="8" w:after="1"/>
        <w:ind w:left="0"/>
      </w:pPr>
      <w:r w:rsidRPr="00B204A2">
        <w:t>Enumere los otros tipos de profesional o proveedor a quienes les comunicó las preocupaciones sobre el desarrollo de su hijo o que no haya alcanzado algunos indicadores del desarrollo.</w:t>
      </w:r>
    </w:p>
    <w:p w:rsidR="00F002AB" w:rsidRPr="00B204A2" w14:paraId="377D289E" w14:textId="77777777">
      <w:pPr>
        <w:pStyle w:val="BodyText"/>
        <w:spacing w:before="8" w:after="1"/>
        <w:ind w:left="0"/>
      </w:pPr>
    </w:p>
    <w:p w:rsidR="00D00E7B" w:rsidRPr="00B204A2" w14:paraId="578C01D3" w14:textId="29021975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10160" r="13970" b="1270"/>
                <wp:docPr id="58" name="Group 92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59" name="Line 93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92" o:spid="_x0000_i1031" style="width:538.6pt;height:0.6pt;mso-position-horizontal-relative:char;mso-position-vertical-relative:line" coordsize="10772,12">
                <v:line id="Line 93" o:spid="_x0000_s1032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D00E7B" w:rsidRPr="00B204A2" w14:paraId="312EDFFC" w14:textId="77777777">
      <w:pPr>
        <w:spacing w:line="20" w:lineRule="exact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space="720"/>
        </w:sectPr>
      </w:pPr>
    </w:p>
    <w:p w:rsidR="00D00E7B" w:rsidRPr="00B204A2" w14:paraId="6E538256" w14:textId="77777777">
      <w:pPr>
        <w:pStyle w:val="BodyText"/>
        <w:spacing w:before="92" w:line="232" w:lineRule="auto"/>
        <w:ind w:right="18"/>
      </w:pPr>
      <w:r w:rsidRPr="00B204A2">
        <w:t xml:space="preserve">¿El médico o proveedor de atención médica de su hijo hizo algo de lo siguiente después de que usted le comunicó sus preocupaciones sobre el desarrollo de su hijo o que no haya alcanzado algunos indicadores del desarrollo? </w:t>
      </w:r>
      <w:r w:rsidRPr="00B204A2">
        <w:rPr>
          <w:i/>
        </w:rPr>
        <w:t>Seleccione todas las opciones que correspondan.</w:t>
      </w:r>
    </w:p>
    <w:p w:rsidR="00D00E7B" w:rsidRPr="00B204A2" w:rsidP="00CA4FD3" w14:paraId="14BC1B80" w14:textId="77777777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B204A2">
        <w:rPr>
          <w:sz w:val="20"/>
          <w:szCs w:val="20"/>
        </w:rPr>
        <w:br w:type="column"/>
      </w:r>
      <w:r w:rsidRPr="00B204A2">
        <w:rPr>
          <w:sz w:val="20"/>
          <w:szCs w:val="20"/>
        </w:rPr>
        <w:t>Realizó pruebas del desarrollo (completó una lista de preguntas sobre las destrezas y habilidades del niño)</w:t>
      </w:r>
    </w:p>
    <w:p w:rsidR="00D00E7B" w:rsidRPr="00B204A2" w:rsidP="00CA4FD3" w14:paraId="0F77B387" w14:textId="4C53C2DE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Lo </w:t>
      </w:r>
      <w:r w:rsidRPr="00B204A2" w:rsidR="003E65DB">
        <w:rPr>
          <w:sz w:val="20"/>
          <w:szCs w:val="20"/>
        </w:rPr>
        <w:t>refirió a</w:t>
      </w:r>
      <w:r w:rsidRPr="00B204A2">
        <w:rPr>
          <w:sz w:val="20"/>
          <w:szCs w:val="20"/>
        </w:rPr>
        <w:t xml:space="preserve"> otro profesional, proveedor o programa</w:t>
      </w:r>
    </w:p>
    <w:p w:rsidR="00D00E7B" w:rsidRPr="00B204A2" w:rsidP="00CA4FD3" w14:paraId="7E2EF417" w14:textId="5B09A6AE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B204A2">
        <w:rPr>
          <w:sz w:val="20"/>
          <w:szCs w:val="20"/>
        </w:rPr>
        <w:t>Lo r</w:t>
      </w:r>
      <w:r w:rsidRPr="00B204A2" w:rsidR="00AA2365">
        <w:rPr>
          <w:sz w:val="20"/>
          <w:szCs w:val="20"/>
        </w:rPr>
        <w:t>efiri</w:t>
      </w:r>
      <w:r w:rsidRPr="00B204A2">
        <w:rPr>
          <w:sz w:val="20"/>
          <w:szCs w:val="20"/>
        </w:rPr>
        <w:t>ó a servicios de intervención (por ejemplo, terapia del habla o de otro tipo)</w:t>
      </w:r>
    </w:p>
    <w:p w:rsidR="005D624B" w:rsidRPr="00B204A2" w:rsidP="00CA4FD3" w14:paraId="4F668285" w14:textId="77777777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Habló sobre el desarrollo de su hijo y los siguientes pasos  </w:t>
      </w:r>
    </w:p>
    <w:p w:rsidR="00D00E7B" w:rsidRPr="00B204A2" w:rsidP="00CA4FD3" w14:paraId="6A572371" w14:textId="4FC83A04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B204A2">
        <w:rPr>
          <w:sz w:val="20"/>
          <w:szCs w:val="20"/>
        </w:rPr>
        <w:t>Recomendó "esperar y ver"</w:t>
      </w:r>
    </w:p>
    <w:p w:rsidR="00CA4FD3" w:rsidRPr="00B204A2" w:rsidP="00CA4FD3" w14:paraId="2BF7A774" w14:textId="77777777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B204A2">
        <w:rPr>
          <w:sz w:val="20"/>
          <w:szCs w:val="20"/>
        </w:rPr>
        <w:t>El médico dijo que todo estaba bien</w:t>
      </w:r>
    </w:p>
    <w:p w:rsidR="00D00E7B" w:rsidRPr="00B204A2" w:rsidP="00CA4FD3" w14:paraId="56DFDB37" w14:textId="77777777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B204A2">
        <w:rPr>
          <w:sz w:val="20"/>
          <w:szCs w:val="20"/>
        </w:rPr>
        <w:t>Alguna otra cosa</w:t>
      </w:r>
    </w:p>
    <w:p w:rsidR="00D00E7B" w:rsidRPr="00B204A2" w14:paraId="64E9B128" w14:textId="77777777">
      <w:pPr>
        <w:spacing w:line="232" w:lineRule="auto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5072" w:space="1108"/>
            <w:col w:w="5130"/>
          </w:cols>
        </w:sectPr>
      </w:pPr>
    </w:p>
    <w:p w:rsidR="00D00E7B" w:rsidRPr="00B204A2" w14:paraId="743E461C" w14:textId="77777777">
      <w:pPr>
        <w:pStyle w:val="BodyText"/>
        <w:spacing w:before="8"/>
        <w:ind w:left="0"/>
      </w:pPr>
    </w:p>
    <w:p w:rsidR="00D00E7B" w:rsidRPr="00B204A2" w14:paraId="1414A6AC" w14:textId="6DDA8D5C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6985" r="13970" b="4445"/>
                <wp:docPr id="56" name="Group 8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57" name="Line 87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86" o:spid="_x0000_i1033" style="width:538.6pt;height:0.6pt;mso-position-horizontal-relative:char;mso-position-vertical-relative:line" coordsize="10772,12">
                <v:line id="Line 87" o:spid="_x0000_s1034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F621C0" w:rsidRPr="00B204A2" w:rsidP="00F621C0" w14:paraId="774AC9C1" w14:textId="77777777">
      <w:pPr>
        <w:rPr>
          <w:sz w:val="20"/>
          <w:szCs w:val="20"/>
        </w:rPr>
      </w:pPr>
    </w:p>
    <w:p w:rsidR="00DF2291" w:rsidP="00F621C0" w14:paraId="343CEDB9" w14:textId="77777777">
      <w:pPr>
        <w:rPr>
          <w:sz w:val="20"/>
          <w:szCs w:val="20"/>
        </w:rPr>
      </w:pPr>
    </w:p>
    <w:p w:rsidR="00743760" w:rsidRPr="00F926B6" w:rsidP="004F7C9B" w14:paraId="5538F87D" w14:textId="77777777">
      <w:pPr>
        <w:rPr>
          <w:sz w:val="18"/>
          <w:szCs w:val="18"/>
        </w:rPr>
      </w:pPr>
      <w:r w:rsidRPr="00F926B6">
        <w:rPr>
          <w:sz w:val="18"/>
          <w:szCs w:val="18"/>
          <w:lang w:val="es"/>
        </w:rPr>
        <w:t>Se estima que  la carga de presentación de informes públicos de esta recopilación de información es de un promedio de 5 minutos por respuesta, incluido el tiempo para revisar instrucciones, buscar fuentes de datos existentes, recopilar y mantener los datos necesarios, y completar y revisar la recopilación de información.  Una agencia no puede realizar ni patrocinar, y una persona no está obligada a responder a una recopilación de información a menos que muestre un número de control de OMB actualmente válido.  Enviar comentarios sobre esta estimación de la carga o cualquier otro aspecto de esta recopilación de información, incluidas sugerencias para reducir esta carga al Oficial de Despacho de Informes de los CDC/ATSDR; 1600 Clifton Road NE, MS D-74, Atlanta, Georgia 30333; A la atención de: OMB-PRA (0920-New)</w:t>
      </w:r>
    </w:p>
    <w:p w:rsidR="00DF2291" w:rsidP="00F621C0" w14:paraId="4E1A14CD" w14:textId="77777777">
      <w:pPr>
        <w:rPr>
          <w:sz w:val="20"/>
          <w:szCs w:val="20"/>
        </w:rPr>
      </w:pPr>
    </w:p>
    <w:p w:rsidR="00DF2291" w:rsidP="00F621C0" w14:paraId="72211DDC" w14:textId="77777777">
      <w:pPr>
        <w:rPr>
          <w:sz w:val="20"/>
          <w:szCs w:val="20"/>
        </w:rPr>
      </w:pPr>
    </w:p>
    <w:p w:rsidR="00DF2291" w:rsidP="00F621C0" w14:paraId="7CE3F27A" w14:textId="77777777">
      <w:pPr>
        <w:rPr>
          <w:sz w:val="20"/>
          <w:szCs w:val="20"/>
        </w:rPr>
      </w:pPr>
    </w:p>
    <w:p w:rsidR="00DF2291" w:rsidP="00F621C0" w14:paraId="01440B42" w14:textId="77777777">
      <w:pPr>
        <w:rPr>
          <w:sz w:val="20"/>
          <w:szCs w:val="20"/>
        </w:rPr>
      </w:pPr>
    </w:p>
    <w:p w:rsidR="00DF2291" w:rsidP="00F621C0" w14:paraId="3B8DDA38" w14:textId="77777777">
      <w:pPr>
        <w:rPr>
          <w:sz w:val="20"/>
          <w:szCs w:val="20"/>
        </w:rPr>
      </w:pPr>
    </w:p>
    <w:p w:rsidR="00DF2291" w:rsidP="00F621C0" w14:paraId="3CDFAACC" w14:textId="77777777">
      <w:pPr>
        <w:rPr>
          <w:sz w:val="20"/>
          <w:szCs w:val="20"/>
        </w:rPr>
      </w:pPr>
    </w:p>
    <w:p w:rsidR="00DF2291" w:rsidP="00F621C0" w14:paraId="2E1453A8" w14:textId="77777777">
      <w:pPr>
        <w:rPr>
          <w:sz w:val="20"/>
          <w:szCs w:val="20"/>
        </w:rPr>
      </w:pPr>
    </w:p>
    <w:p w:rsidR="00DF2291" w:rsidP="00F621C0" w14:paraId="38A01B60" w14:textId="77777777">
      <w:pPr>
        <w:rPr>
          <w:sz w:val="20"/>
          <w:szCs w:val="20"/>
        </w:rPr>
      </w:pPr>
    </w:p>
    <w:p w:rsidR="00DF2291" w:rsidP="00F621C0" w14:paraId="4BF59009" w14:textId="77777777">
      <w:pPr>
        <w:rPr>
          <w:sz w:val="20"/>
          <w:szCs w:val="20"/>
        </w:rPr>
      </w:pPr>
    </w:p>
    <w:p w:rsidR="00DF2291" w:rsidP="00F621C0" w14:paraId="6806B091" w14:textId="77777777">
      <w:pPr>
        <w:rPr>
          <w:sz w:val="20"/>
          <w:szCs w:val="20"/>
        </w:rPr>
      </w:pPr>
    </w:p>
    <w:p w:rsidR="00DF2291" w:rsidP="00F621C0" w14:paraId="0BCC0916" w14:textId="77777777">
      <w:pPr>
        <w:rPr>
          <w:sz w:val="20"/>
          <w:szCs w:val="20"/>
        </w:rPr>
      </w:pPr>
    </w:p>
    <w:p w:rsidR="00DF2291" w:rsidP="00F621C0" w14:paraId="6CF0FDA4" w14:textId="77777777">
      <w:pPr>
        <w:rPr>
          <w:sz w:val="20"/>
          <w:szCs w:val="20"/>
        </w:rPr>
      </w:pPr>
    </w:p>
    <w:p w:rsidR="00D00E7B" w:rsidRPr="00B204A2" w:rsidP="00F621C0" w14:paraId="0B2AF6F0" w14:textId="2D854691">
      <w:pPr>
        <w:rPr>
          <w:sz w:val="20"/>
          <w:szCs w:val="20"/>
        </w:rPr>
      </w:pPr>
      <w:r w:rsidRPr="00B204A2">
        <w:rPr>
          <w:sz w:val="20"/>
          <w:szCs w:val="20"/>
        </w:rPr>
        <w:t>¿Qué hizo el médico o proveedor de atención médica de su hijo después de que usted le comunicó sus preocupaciones sobre el desarrollo de su hijo o que no haya alcanzado algunos indicadores del desarrollo?</w:t>
      </w:r>
      <w:r w:rsidRPr="00B204A2">
        <w:rPr>
          <w:sz w:val="20"/>
          <w:szCs w:val="20"/>
        </w:rPr>
        <w:tab/>
        <w:t xml:space="preserve"> </w:t>
      </w:r>
      <w:r w:rsidRPr="00B204A2">
        <w:rPr>
          <w:sz w:val="20"/>
          <w:szCs w:val="20"/>
        </w:rPr>
        <w:tab/>
      </w:r>
    </w:p>
    <w:p w:rsidR="00D00E7B" w:rsidRPr="00B204A2" w14:paraId="0A50188D" w14:textId="77777777">
      <w:pPr>
        <w:pStyle w:val="BodyText"/>
        <w:spacing w:before="6"/>
        <w:ind w:left="0"/>
      </w:pPr>
    </w:p>
    <w:p w:rsidR="00D00E7B" w:rsidRPr="00B204A2" w14:paraId="3DCA9803" w14:textId="5A3C5AD1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3810" r="13970" b="7620"/>
                <wp:docPr id="54" name="Group 84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55" name="Line 85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84" o:spid="_x0000_i1035" style="width:538.6pt;height:0.6pt;mso-position-horizontal-relative:char;mso-position-vertical-relative:line" coordsize="10772,12">
                <v:line id="Line 85" o:spid="_x0000_s1036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D00E7B" w:rsidRPr="00B204A2" w14:paraId="20368D2C" w14:textId="77777777">
      <w:pPr>
        <w:spacing w:line="20" w:lineRule="exact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space="720"/>
        </w:sectPr>
      </w:pPr>
    </w:p>
    <w:p w:rsidR="00D00E7B" w:rsidRPr="00B204A2" w14:paraId="67D2A1E8" w14:textId="77777777">
      <w:pPr>
        <w:pStyle w:val="BodyText"/>
        <w:spacing w:before="92" w:line="232" w:lineRule="auto"/>
        <w:ind w:right="18"/>
        <w:rPr>
          <w:i/>
          <w:iCs/>
        </w:rPr>
      </w:pPr>
      <w:r w:rsidRPr="00B204A2">
        <w:t xml:space="preserve">¿A cuál de los siguientes profesionales, proveedores o programas lo envió su médico o proveedor de atención médica? </w:t>
      </w:r>
      <w:r w:rsidRPr="00B204A2">
        <w:rPr>
          <w:i/>
        </w:rPr>
        <w:t>Seleccione todas las opciones que correspondan.</w:t>
      </w:r>
    </w:p>
    <w:p w:rsidR="00D00E7B" w:rsidRPr="00B204A2" w:rsidP="0001314E" w14:paraId="169A21B8" w14:textId="77777777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B204A2">
        <w:rPr>
          <w:sz w:val="20"/>
          <w:szCs w:val="20"/>
        </w:rPr>
        <w:br w:type="column"/>
      </w:r>
      <w:r w:rsidRPr="00B204A2">
        <w:rPr>
          <w:sz w:val="20"/>
          <w:szCs w:val="20"/>
        </w:rPr>
        <w:t>Programa estatal de intervención temprana</w:t>
      </w:r>
    </w:p>
    <w:p w:rsidR="00D00E7B" w:rsidRPr="00B204A2" w:rsidP="0001314E" w14:paraId="320C3A8E" w14:textId="77777777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B204A2">
        <w:rPr>
          <w:sz w:val="20"/>
          <w:szCs w:val="20"/>
        </w:rPr>
        <w:t>Escuela pública local (programa o maestro prescolar de educación especial)</w:t>
      </w:r>
    </w:p>
    <w:p w:rsidR="00F419AB" w:rsidRPr="00B204A2" w:rsidP="0001314E" w14:paraId="1A2F2198" w14:textId="77777777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Terapeuta del habla, ocupacional, físico u otro </w:t>
      </w:r>
    </w:p>
    <w:p w:rsidR="00D00E7B" w:rsidRPr="00B204A2" w:rsidP="0001314E" w14:paraId="1D288D0D" w14:textId="77777777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B204A2">
        <w:rPr>
          <w:sz w:val="20"/>
          <w:szCs w:val="20"/>
        </w:rPr>
        <w:t>Especialista (por ejemplo, pediatra especializado en el desarrollo, neurólogo, sicólogo)</w:t>
      </w:r>
    </w:p>
    <w:p w:rsidR="00F73015" w:rsidRPr="00B204A2" w:rsidP="0001314E" w14:paraId="452CDF83" w14:textId="77777777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Head </w:t>
      </w:r>
      <w:r w:rsidRPr="00B204A2">
        <w:rPr>
          <w:sz w:val="20"/>
          <w:szCs w:val="20"/>
        </w:rPr>
        <w:t>Start</w:t>
      </w:r>
      <w:r w:rsidRPr="00B204A2">
        <w:rPr>
          <w:sz w:val="20"/>
          <w:szCs w:val="20"/>
        </w:rPr>
        <w:t xml:space="preserve"> u otro programa de cuidados infantiles </w:t>
      </w:r>
    </w:p>
    <w:p w:rsidR="00D00E7B" w:rsidP="0001314E" w14:paraId="37B7F47B" w14:textId="5ADE87C1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Visitador a </w:t>
      </w:r>
      <w:r w:rsidRPr="00B204A2" w:rsidR="00D86783">
        <w:rPr>
          <w:sz w:val="20"/>
          <w:szCs w:val="20"/>
        </w:rPr>
        <w:t>D</w:t>
      </w:r>
      <w:r w:rsidRPr="00B204A2">
        <w:rPr>
          <w:sz w:val="20"/>
          <w:szCs w:val="20"/>
        </w:rPr>
        <w:t>omicilio</w:t>
      </w:r>
    </w:p>
    <w:p w:rsidR="008B3EC0" w:rsidRPr="008B3EC0" w:rsidP="008B3EC0" w14:paraId="5F255347" w14:textId="1D7E4FD9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8B3EC0">
        <w:rPr>
          <w:sz w:val="20"/>
          <w:szCs w:val="20"/>
        </w:rPr>
        <w:t>Otro profesional, proveedor o programa</w:t>
      </w:r>
    </w:p>
    <w:p w:rsidR="008B3EC0" w:rsidRPr="008B3EC0" w:rsidP="008B3EC0" w14:paraId="35F8C706" w14:textId="77777777">
      <w:pPr>
        <w:pStyle w:val="ListParagraph"/>
        <w:numPr>
          <w:ilvl w:val="0"/>
          <w:numId w:val="4"/>
        </w:num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5119" w:space="1061"/>
            <w:col w:w="5130"/>
          </w:cols>
        </w:sectPr>
      </w:pPr>
    </w:p>
    <w:p w:rsidR="008B3EC0" w:rsidRPr="00B204A2" w:rsidP="008B3EC0" w14:paraId="5CC07A6B" w14:textId="77777777">
      <w:pPr>
        <w:pStyle w:val="ListParagraph"/>
        <w:ind w:left="720" w:firstLine="0"/>
        <w:rPr>
          <w:sz w:val="20"/>
          <w:szCs w:val="20"/>
        </w:rPr>
      </w:pPr>
    </w:p>
    <w:p w:rsidR="00D00E7B" w:rsidRPr="008B3EC0" w:rsidP="008B3EC0" w14:paraId="3125EBDE" w14:textId="77777777">
      <w:p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5119" w:space="1061"/>
            <w:col w:w="5130"/>
          </w:cols>
        </w:sectPr>
      </w:pPr>
    </w:p>
    <w:p w:rsidR="00D00E7B" w:rsidRPr="00B204A2" w14:paraId="16D6692F" w14:textId="77777777">
      <w:pPr>
        <w:pStyle w:val="BodyText"/>
        <w:spacing w:before="6"/>
        <w:ind w:left="0"/>
      </w:pPr>
    </w:p>
    <w:p w:rsidR="00D00E7B" w:rsidRPr="00B204A2" w14:paraId="3A8DF921" w14:textId="2E304678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10160" r="13970" b="1270"/>
                <wp:docPr id="52" name="Group 79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53" name="Line 80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79" o:spid="_x0000_i1037" style="width:538.6pt;height:0.6pt;mso-position-horizontal-relative:char;mso-position-vertical-relative:line" coordsize="10772,12">
                <v:line id="Line 80" o:spid="_x0000_s1038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D00E7B" w:rsidRPr="00B204A2" w14:paraId="739B44A5" w14:textId="77777777">
      <w:pPr>
        <w:spacing w:line="232" w:lineRule="auto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space="720"/>
        </w:sectPr>
      </w:pPr>
      <w:r w:rsidRPr="00B204A2">
        <w:rPr>
          <w:sz w:val="20"/>
          <w:szCs w:val="20"/>
        </w:rPr>
        <w:t>Enumere los tipos de profesional, proveedor o programa a los que su médico o proveedor de atención médica lo envió.</w:t>
      </w:r>
    </w:p>
    <w:p w:rsidR="00D00E7B" w:rsidRPr="00B204A2" w14:paraId="26A57018" w14:textId="77777777">
      <w:pPr>
        <w:pStyle w:val="BodyText"/>
        <w:spacing w:before="7"/>
        <w:ind w:left="0"/>
      </w:pPr>
    </w:p>
    <w:p w:rsidR="00D00E7B" w:rsidRPr="00B204A2" w14:paraId="33CA0FD4" w14:textId="2A5F3D5C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5080" r="13970" b="6350"/>
                <wp:docPr id="50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51" name="Line 78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77" o:spid="_x0000_i1039" style="width:538.6pt;height:0.6pt;mso-position-horizontal-relative:char;mso-position-vertical-relative:line" coordsize="10772,12">
                <v:line id="Line 78" o:spid="_x0000_s1040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D00E7B" w:rsidRPr="00B204A2" w14:paraId="69CDF9F3" w14:textId="77777777">
      <w:pPr>
        <w:spacing w:line="20" w:lineRule="exact"/>
        <w:rPr>
          <w:sz w:val="20"/>
          <w:szCs w:val="20"/>
        </w:rPr>
        <w:sectPr>
          <w:pgSz w:w="11910" w:h="16840"/>
          <w:pgMar w:top="560" w:right="140" w:bottom="440" w:left="460" w:header="197" w:footer="253" w:gutter="0"/>
          <w:cols w:space="720"/>
        </w:sectPr>
      </w:pPr>
    </w:p>
    <w:p w:rsidR="00D00E7B" w:rsidRPr="00B204A2" w14:paraId="1DFAD97D" w14:textId="77777777">
      <w:pPr>
        <w:pStyle w:val="BodyText"/>
        <w:spacing w:before="92" w:line="232" w:lineRule="auto"/>
        <w:ind w:right="18"/>
      </w:pPr>
      <w:r w:rsidRPr="00B204A2">
        <w:t xml:space="preserve">¿El maestro o proveedor de cuidados infantiles de su hijo hizo algo de lo siguiente después de que usted le comunicó sus preocupaciones sobre el desarrollo de su hijo o que no haya alcanzado algunos indicadores del desarrollo? </w:t>
      </w:r>
      <w:r w:rsidRPr="00B204A2">
        <w:rPr>
          <w:i/>
        </w:rPr>
        <w:t>Seleccione todas las opciones que correspondan.</w:t>
      </w:r>
    </w:p>
    <w:p w:rsidR="00D00E7B" w:rsidRPr="00B204A2" w:rsidP="004E10A7" w14:paraId="3B764DB4" w14:textId="77777777">
      <w:pPr>
        <w:pStyle w:val="BodyText"/>
        <w:numPr>
          <w:ilvl w:val="0"/>
          <w:numId w:val="5"/>
        </w:numPr>
        <w:spacing w:before="92" w:line="232" w:lineRule="auto"/>
        <w:ind w:right="472"/>
      </w:pPr>
      <w:r w:rsidRPr="00B204A2">
        <w:br w:type="column"/>
      </w:r>
      <w:r w:rsidRPr="00B204A2">
        <w:t>Realizó pruebas del desarrollo (completó una lista de preguntas sobre las destrezas y habilidades del niño o le hizo un breve examen)</w:t>
      </w:r>
    </w:p>
    <w:p w:rsidR="00D00E7B" w:rsidRPr="00B204A2" w:rsidP="004E10A7" w14:paraId="448FBC32" w14:textId="1C4C470A">
      <w:pPr>
        <w:pStyle w:val="BodyText"/>
        <w:numPr>
          <w:ilvl w:val="0"/>
          <w:numId w:val="5"/>
        </w:numPr>
        <w:spacing w:before="3" w:line="232" w:lineRule="auto"/>
        <w:ind w:right="553"/>
      </w:pPr>
      <w:r w:rsidRPr="00B204A2">
        <w:t>Lo re</w:t>
      </w:r>
      <w:r w:rsidRPr="00B204A2" w:rsidR="00BB5920">
        <w:t>fir</w:t>
      </w:r>
      <w:r w:rsidRPr="00B204A2">
        <w:t>ió al médico o proveedor de atención médica de su hijo</w:t>
      </w:r>
    </w:p>
    <w:p w:rsidR="00D00E7B" w:rsidRPr="00B204A2" w:rsidP="004E10A7" w14:paraId="5933A0C8" w14:textId="354E1EB4">
      <w:pPr>
        <w:pStyle w:val="BodyText"/>
        <w:numPr>
          <w:ilvl w:val="0"/>
          <w:numId w:val="5"/>
        </w:numPr>
        <w:spacing w:before="2" w:line="232" w:lineRule="auto"/>
        <w:ind w:right="754"/>
      </w:pPr>
      <w:r w:rsidRPr="00B204A2">
        <w:t>Lo re</w:t>
      </w:r>
      <w:r w:rsidRPr="00B204A2" w:rsidR="00BB5920">
        <w:t>fir</w:t>
      </w:r>
      <w:r w:rsidRPr="00B204A2">
        <w:t>ió a los servicios de intervención temprana de su estado</w:t>
      </w:r>
    </w:p>
    <w:p w:rsidR="00D00E7B" w:rsidRPr="00B204A2" w:rsidP="004E10A7" w14:paraId="2CABF199" w14:textId="10FCB197">
      <w:pPr>
        <w:pStyle w:val="BodyText"/>
        <w:numPr>
          <w:ilvl w:val="0"/>
          <w:numId w:val="5"/>
        </w:numPr>
        <w:spacing w:before="2" w:line="232" w:lineRule="auto"/>
        <w:ind w:right="907"/>
      </w:pPr>
      <w:r w:rsidRPr="00B204A2">
        <w:t>Lo re</w:t>
      </w:r>
      <w:r w:rsidRPr="00B204A2" w:rsidR="00BB5920">
        <w:t>fir</w:t>
      </w:r>
      <w:r w:rsidRPr="00B204A2">
        <w:t>ió a una escuela pública local (programa prescolar de educación especial)</w:t>
      </w:r>
    </w:p>
    <w:p w:rsidR="00E10009" w:rsidRPr="00B204A2" w:rsidP="004E10A7" w14:paraId="42FD0BBC" w14:textId="77777777">
      <w:pPr>
        <w:pStyle w:val="BodyText"/>
        <w:numPr>
          <w:ilvl w:val="0"/>
          <w:numId w:val="5"/>
        </w:numPr>
        <w:spacing w:before="2" w:line="232" w:lineRule="auto"/>
        <w:ind w:right="311"/>
      </w:pPr>
      <w:r w:rsidRPr="00B204A2">
        <w:t xml:space="preserve">Habló sobre el desarrollo de su hijo y los siguientes pasos </w:t>
      </w:r>
    </w:p>
    <w:p w:rsidR="00D00E7B" w:rsidRPr="00B204A2" w:rsidP="004E10A7" w14:paraId="5B60455C" w14:textId="532EBC5D">
      <w:pPr>
        <w:pStyle w:val="BodyText"/>
        <w:numPr>
          <w:ilvl w:val="0"/>
          <w:numId w:val="5"/>
        </w:numPr>
        <w:spacing w:before="2" w:line="232" w:lineRule="auto"/>
        <w:ind w:right="311"/>
      </w:pPr>
      <w:r w:rsidRPr="00B204A2">
        <w:t>Recomendó "esperar y ver"</w:t>
      </w:r>
    </w:p>
    <w:p w:rsidR="00D00E7B" w:rsidRPr="00B204A2" w:rsidP="004E10A7" w14:paraId="1751BEE7" w14:textId="77777777">
      <w:pPr>
        <w:pStyle w:val="BodyText"/>
        <w:numPr>
          <w:ilvl w:val="0"/>
          <w:numId w:val="5"/>
        </w:numPr>
        <w:spacing w:line="229" w:lineRule="exact"/>
      </w:pPr>
      <w:r w:rsidRPr="00B204A2">
        <w:t>Alguna otra cosa</w:t>
      </w:r>
    </w:p>
    <w:p w:rsidR="00D00E7B" w:rsidRPr="00B204A2" w14:paraId="36156DA6" w14:textId="77777777">
      <w:pPr>
        <w:spacing w:line="229" w:lineRule="exact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5072" w:space="1108"/>
            <w:col w:w="5130"/>
          </w:cols>
        </w:sectPr>
      </w:pPr>
    </w:p>
    <w:p w:rsidR="00D00E7B" w:rsidRPr="00B204A2" w14:paraId="6F1C48F3" w14:textId="77777777">
      <w:pPr>
        <w:pStyle w:val="BodyText"/>
        <w:spacing w:before="6"/>
        <w:ind w:left="0"/>
      </w:pPr>
    </w:p>
    <w:p w:rsidR="00D00E7B" w:rsidRPr="00B204A2" w14:paraId="2B2795B4" w14:textId="50F58DDB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5715" r="13970" b="5715"/>
                <wp:docPr id="48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49" name="Line 71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70" o:spid="_x0000_i1041" style="width:538.6pt;height:0.6pt;mso-position-horizontal-relative:char;mso-position-vertical-relative:line" coordsize="10772,12">
                <v:line id="Line 71" o:spid="_x0000_s1042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F621C0" w:rsidRPr="00B204A2" w:rsidP="00F621C0" w14:paraId="28A6E4F2" w14:textId="77777777">
      <w:pPr>
        <w:rPr>
          <w:sz w:val="20"/>
          <w:szCs w:val="20"/>
        </w:rPr>
      </w:pPr>
    </w:p>
    <w:p w:rsidR="00D00E7B" w:rsidRPr="00B204A2" w:rsidP="00F621C0" w14:paraId="25A9E77D" w14:textId="77777777">
      <w:pPr>
        <w:rPr>
          <w:sz w:val="20"/>
          <w:szCs w:val="20"/>
        </w:rPr>
      </w:pPr>
      <w:r w:rsidRPr="00B204A2">
        <w:rPr>
          <w:sz w:val="20"/>
          <w:szCs w:val="20"/>
        </w:rPr>
        <w:t>¿Qué más hizo el maestro o proveedor de cuidados infantiles de su hijo después de que usted le comunicó sus preocupaciones sobre el desarrollo de su hijo o que no haya alcanzado algunos indicadores del desarrollo?</w:t>
      </w:r>
    </w:p>
    <w:p w:rsidR="00D00E7B" w:rsidRPr="00B204A2" w:rsidP="00F621C0" w14:paraId="02227C82" w14:textId="77777777">
      <w:pPr>
        <w:rPr>
          <w:sz w:val="20"/>
          <w:szCs w:val="20"/>
        </w:rPr>
      </w:pPr>
      <w:r w:rsidRPr="00B204A2">
        <w:rPr>
          <w:sz w:val="20"/>
          <w:szCs w:val="20"/>
        </w:rPr>
        <w:tab/>
      </w:r>
      <w:r w:rsidRPr="00B204A2">
        <w:rPr>
          <w:sz w:val="20"/>
          <w:szCs w:val="20"/>
          <w:u w:val="single"/>
        </w:rPr>
        <w:t xml:space="preserve"> </w:t>
      </w:r>
      <w:r w:rsidRPr="00B204A2">
        <w:rPr>
          <w:sz w:val="20"/>
          <w:szCs w:val="20"/>
          <w:u w:val="single"/>
        </w:rPr>
        <w:tab/>
      </w:r>
    </w:p>
    <w:p w:rsidR="00D00E7B" w:rsidRPr="00B204A2" w14:paraId="000F2F64" w14:textId="77777777">
      <w:pPr>
        <w:pStyle w:val="BodyText"/>
        <w:spacing w:before="6"/>
        <w:ind w:left="0"/>
      </w:pPr>
    </w:p>
    <w:p w:rsidR="00D00E7B" w:rsidRPr="00B204A2" w14:paraId="6199D097" w14:textId="47CA0D17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3175" r="13970" b="8255"/>
                <wp:docPr id="46" name="Group 68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47" name="Line 69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68" o:spid="_x0000_i1043" style="width:538.6pt;height:0.6pt;mso-position-horizontal-relative:char;mso-position-vertical-relative:line" coordsize="10772,12">
                <v:line id="Line 69" o:spid="_x0000_s1044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D00E7B" w:rsidRPr="00B204A2" w14:paraId="64E429B5" w14:textId="77777777">
      <w:pPr>
        <w:spacing w:line="20" w:lineRule="exact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space="720"/>
        </w:sectPr>
      </w:pPr>
    </w:p>
    <w:p w:rsidR="00D00E7B" w:rsidRPr="00B204A2" w14:paraId="2020F380" w14:textId="77777777">
      <w:pPr>
        <w:pStyle w:val="BodyText"/>
        <w:spacing w:before="92" w:line="232" w:lineRule="auto"/>
        <w:ind w:right="23"/>
      </w:pPr>
      <w:r w:rsidRPr="00B204A2">
        <w:t xml:space="preserve">¿De quién recibió su hijo servicios para apoyar su desarrollo? </w:t>
      </w:r>
      <w:r w:rsidRPr="00B204A2">
        <w:rPr>
          <w:i/>
        </w:rPr>
        <w:t>Seleccione todas las opciones que correspondan.</w:t>
      </w:r>
    </w:p>
    <w:p w:rsidR="00D00E7B" w:rsidRPr="00B204A2" w:rsidP="00F621C0" w14:paraId="2B2A3ACF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br w:type="column"/>
      </w:r>
      <w:r w:rsidRPr="00B204A2">
        <w:rPr>
          <w:sz w:val="20"/>
          <w:szCs w:val="20"/>
        </w:rPr>
        <w:t>Programa estatal de intervención temprana</w:t>
      </w:r>
    </w:p>
    <w:p w:rsidR="00D00E7B" w:rsidRPr="00B204A2" w:rsidP="00F621C0" w14:paraId="0E1EF1B7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>Escuela pública local (programa o maestro prescolar de educación especial)</w:t>
      </w:r>
    </w:p>
    <w:p w:rsidR="00D00E7B" w:rsidRPr="00B204A2" w:rsidP="00F621C0" w14:paraId="542BBD24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>Terapia del habla, ocupacional, física u otra que no sea proporcionada por un programa estatal de intervención temprana</w:t>
      </w:r>
    </w:p>
    <w:p w:rsidR="00F621C0" w:rsidRPr="00B204A2" w:rsidP="00F621C0" w14:paraId="2D03E8BE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Head </w:t>
      </w:r>
      <w:r w:rsidRPr="00B204A2">
        <w:rPr>
          <w:sz w:val="20"/>
          <w:szCs w:val="20"/>
        </w:rPr>
        <w:t>Start</w:t>
      </w:r>
      <w:r w:rsidRPr="00B204A2">
        <w:rPr>
          <w:sz w:val="20"/>
          <w:szCs w:val="20"/>
        </w:rPr>
        <w:t xml:space="preserve"> u otro programa de cuidados de la primera infancia </w:t>
      </w:r>
    </w:p>
    <w:p w:rsidR="00D00E7B" w:rsidRPr="00B204A2" w:rsidP="00F621C0" w14:paraId="0A0492A0" w14:textId="1935453E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Programa de </w:t>
      </w:r>
      <w:r w:rsidRPr="00B204A2" w:rsidR="00D6193D">
        <w:rPr>
          <w:sz w:val="20"/>
          <w:szCs w:val="20"/>
        </w:rPr>
        <w:t>V</w:t>
      </w:r>
      <w:r w:rsidRPr="00B204A2">
        <w:rPr>
          <w:sz w:val="20"/>
          <w:szCs w:val="20"/>
        </w:rPr>
        <w:t xml:space="preserve">isitas a </w:t>
      </w:r>
      <w:r w:rsidRPr="00B204A2" w:rsidR="00D6193D">
        <w:rPr>
          <w:sz w:val="20"/>
          <w:szCs w:val="20"/>
        </w:rPr>
        <w:t>D</w:t>
      </w:r>
      <w:r w:rsidRPr="00B204A2">
        <w:rPr>
          <w:sz w:val="20"/>
          <w:szCs w:val="20"/>
        </w:rPr>
        <w:t>omicilio</w:t>
      </w:r>
    </w:p>
    <w:p w:rsidR="00D00E7B" w:rsidRPr="00B204A2" w:rsidP="00F621C0" w14:paraId="6C79B02E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>Mi hijo todavía no ha recibido servicios; le están haciendo pruebas</w:t>
      </w:r>
    </w:p>
    <w:p w:rsidR="00D00E7B" w:rsidRPr="00B204A2" w:rsidP="00F621C0" w14:paraId="1368CD6C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>Mi hijo no cumplió los requisitos para recibir servicios, pero los necesitaba</w:t>
      </w:r>
    </w:p>
    <w:p w:rsidR="00D00E7B" w:rsidRPr="00B204A2" w:rsidP="00F621C0" w14:paraId="369D73B0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>Mi hijo no cumplió los requisitos para recibir los servicios y no creo que los necesitara</w:t>
      </w:r>
    </w:p>
    <w:p w:rsidR="00F621C0" w:rsidRPr="00B204A2" w:rsidP="00F621C0" w14:paraId="516BFD67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No creo que mi hijo necesitara servicios </w:t>
      </w:r>
    </w:p>
    <w:p w:rsidR="00D00E7B" w:rsidRPr="00B204A2" w:rsidP="00F621C0" w14:paraId="36E549C9" w14:textId="7777777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B204A2">
        <w:rPr>
          <w:sz w:val="20"/>
          <w:szCs w:val="20"/>
        </w:rPr>
        <w:t>Otra opción</w:t>
      </w:r>
    </w:p>
    <w:p w:rsidR="00D00E7B" w:rsidRPr="00B204A2" w14:paraId="154C770B" w14:textId="77777777">
      <w:pPr>
        <w:spacing w:line="232" w:lineRule="auto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4870" w:space="1309"/>
            <w:col w:w="5131"/>
          </w:cols>
        </w:sectPr>
      </w:pPr>
    </w:p>
    <w:p w:rsidR="00D00E7B" w:rsidRPr="00B204A2" w14:paraId="317F9E5D" w14:textId="77777777">
      <w:pPr>
        <w:pStyle w:val="BodyText"/>
        <w:spacing w:before="8"/>
        <w:ind w:left="0"/>
      </w:pPr>
    </w:p>
    <w:p w:rsidR="00D00E7B" w:rsidRPr="00B204A2" w14:paraId="07EB2690" w14:textId="0AD4A46C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7620" r="13970" b="3810"/>
                <wp:docPr id="44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45" name="Line 61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60" o:spid="_x0000_i1045" style="width:538.6pt;height:0.6pt;mso-position-horizontal-relative:char;mso-position-vertical-relative:line" coordsize="10772,12">
                <v:line id="Line 61" o:spid="_x0000_s1046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F621C0" w:rsidRPr="00B204A2" w:rsidP="00F621C0" w14:paraId="63330E72" w14:textId="77777777">
      <w:pPr>
        <w:rPr>
          <w:sz w:val="20"/>
          <w:szCs w:val="20"/>
        </w:rPr>
      </w:pPr>
    </w:p>
    <w:p w:rsidR="00D00E7B" w:rsidRPr="00B204A2" w:rsidP="00F621C0" w14:paraId="38BE04BB" w14:textId="77777777">
      <w:pPr>
        <w:rPr>
          <w:sz w:val="20"/>
          <w:szCs w:val="20"/>
        </w:rPr>
      </w:pPr>
      <w:r w:rsidRPr="00B204A2">
        <w:rPr>
          <w:sz w:val="20"/>
          <w:szCs w:val="20"/>
        </w:rPr>
        <w:t>Indique qué otros tipos de servicios recibió su hijo para apoyar su desarrollo.</w:t>
      </w:r>
    </w:p>
    <w:p w:rsidR="00D00E7B" w:rsidRPr="00B204A2" w14:paraId="6CC84130" w14:textId="54C392E2">
      <w:pPr>
        <w:pStyle w:val="BodyText"/>
        <w:spacing w:before="2"/>
        <w:ind w:left="0"/>
      </w:pPr>
      <w:r>
        <w:rPr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allowOverlap="1">
                <wp:simplePos x="0" y="0"/>
                <wp:positionH relativeFrom="page">
                  <wp:posOffset>4175760</wp:posOffset>
                </wp:positionH>
                <wp:positionV relativeFrom="paragraph">
                  <wp:posOffset>141605</wp:posOffset>
                </wp:positionV>
                <wp:extent cx="2400300" cy="1270"/>
                <wp:effectExtent l="0" t="0" r="0" b="0"/>
                <wp:wrapTopAndBottom/>
                <wp:docPr id="43" name="Freeform 5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2400300" cy="1270"/>
                        </a:xfrm>
                        <a:custGeom>
                          <a:avLst/>
                          <a:gdLst>
                            <a:gd name="T0" fmla="+- 0 6576 6576"/>
                            <a:gd name="T1" fmla="*/ T0 w 3780"/>
                            <a:gd name="T2" fmla="+- 0 10356 6576"/>
                            <a:gd name="T3" fmla="*/ T2 w 3780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3780" stroke="1">
                              <a:moveTo>
                                <a:pt x="0" y="0"/>
                              </a:moveTo>
                              <a:lnTo>
                                <a:pt x="3780" y="0"/>
                              </a:lnTo>
                            </a:path>
                          </a:pathLst>
                        </a:custGeom>
                        <a:noFill/>
                        <a:ln w="88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59" o:spid="_x0000_s1047" style="width:189pt;height:0.1pt;margin-top:11.15pt;margin-left:328.8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53120" coordsize="3780,1270" path="m,l3780,e" filled="f" strokeweight="0.7pt">
                <v:path arrowok="t" o:connecttype="custom" o:connectlocs="0,0;2400300,0" o:connectangles="0,0"/>
                <w10:wrap type="topAndBottom"/>
              </v:shape>
            </w:pict>
          </mc:Fallback>
        </mc:AlternateContent>
      </w:r>
    </w:p>
    <w:p w:rsidR="00D00E7B" w:rsidRPr="00B204A2" w14:paraId="5979C4AC" w14:textId="77777777">
      <w:pPr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space="720"/>
        </w:sectPr>
      </w:pPr>
    </w:p>
    <w:p w:rsidR="00D00E7B" w:rsidRPr="00B204A2" w14:paraId="2F7AEC9A" w14:textId="77777777">
      <w:pPr>
        <w:pStyle w:val="BodyText"/>
        <w:spacing w:before="7"/>
        <w:ind w:left="0"/>
      </w:pPr>
    </w:p>
    <w:p w:rsidR="00D00E7B" w:rsidRPr="00B204A2" w14:paraId="19D39BED" w14:textId="544CE4B5">
      <w:pPr>
        <w:pStyle w:val="BodyTex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76415" cy="223520"/>
                <wp:effectExtent l="13335" t="9525" r="6350" b="5080"/>
                <wp:docPr id="40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76415" cy="223520"/>
                          <a:chOff x="0" y="0"/>
                          <a:chExt cx="10829" cy="352"/>
                        </a:xfrm>
                      </wpg:grpSpPr>
                      <wps:wsp xmlns:wps="http://schemas.microsoft.com/office/word/2010/wordprocessingShape">
                        <wps:cNvPr id="41" name="Rectangle 58"/>
                        <wps:cNvSpPr>
                          <a:spLocks noChangeArrowheads="1"/>
                        </wps:cNvSpPr>
                        <wps:spPr bwMode="auto">
                          <a:xfrm>
                            <a:off x="0" y="5"/>
                            <a:ext cx="10772" cy="341"/>
                          </a:xfrm>
                          <a:prstGeom prst="rect">
                            <a:avLst/>
                          </a:prstGeom>
                          <a:solidFill>
                            <a:srgbClr val="E0E0E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42" name="AutoShape 57"/>
                        <wps:cNvSpPr/>
                        <wps:spPr bwMode="auto">
                          <a:xfrm>
                            <a:off x="0" y="5"/>
                            <a:ext cx="10829" cy="341"/>
                          </a:xfrm>
                          <a:custGeom>
                            <a:avLst/>
                            <a:gdLst>
                              <a:gd name="T0" fmla="*/ 0 w 10829"/>
                              <a:gd name="T1" fmla="+- 0 6 6"/>
                              <a:gd name="T2" fmla="*/ 6 h 341"/>
                              <a:gd name="T3" fmla="*/ 10772 w 10829"/>
                              <a:gd name="T4" fmla="+- 0 6 6"/>
                              <a:gd name="T5" fmla="*/ 6 h 341"/>
                              <a:gd name="T6" fmla="*/ 0 w 10829"/>
                              <a:gd name="T7" fmla="+- 0 346 6"/>
                              <a:gd name="T8" fmla="*/ 346 h 341"/>
                              <a:gd name="T9" fmla="*/ 3118 w 10829"/>
                              <a:gd name="T10" fmla="+- 0 346 6"/>
                              <a:gd name="T11" fmla="*/ 346 h 341"/>
                              <a:gd name="T12" fmla="*/ 5046 w 10829"/>
                              <a:gd name="T13" fmla="+- 0 346 6"/>
                              <a:gd name="T14" fmla="*/ 346 h 341"/>
                              <a:gd name="T15" fmla="*/ 5046 w 10829"/>
                              <a:gd name="T16" fmla="+- 0 346 6"/>
                              <a:gd name="T17" fmla="*/ 346 h 341"/>
                              <a:gd name="T18" fmla="*/ 6973 w 10829"/>
                              <a:gd name="T19" fmla="+- 0 346 6"/>
                              <a:gd name="T20" fmla="*/ 346 h 341"/>
                              <a:gd name="T21" fmla="*/ 6973 w 10829"/>
                              <a:gd name="T22" fmla="+- 0 346 6"/>
                              <a:gd name="T23" fmla="*/ 346 h 341"/>
                              <a:gd name="T24" fmla="*/ 8901 w 10829"/>
                              <a:gd name="T25" fmla="+- 0 346 6"/>
                              <a:gd name="T26" fmla="*/ 346 h 341"/>
                              <a:gd name="T27" fmla="*/ 8901 w 10829"/>
                              <a:gd name="T28" fmla="+- 0 346 6"/>
                              <a:gd name="T29" fmla="*/ 346 h 341"/>
                              <a:gd name="T30" fmla="*/ 10828 w 10829"/>
                              <a:gd name="T31" fmla="+- 0 346 6"/>
                              <a:gd name="T32" fmla="*/ 346 h 341"/>
                              <a:gd name="T33" fmla="*/ 0 w 10829"/>
                              <a:gd name="T34" fmla="+- 0 346 6"/>
                              <a:gd name="T35" fmla="*/ 346 h 341"/>
                              <a:gd name="T36" fmla="*/ 3118 w 10829"/>
                              <a:gd name="T37" fmla="+- 0 346 6"/>
                              <a:gd name="T38" fmla="*/ 346 h 341"/>
                              <a:gd name="T39" fmla="*/ 5046 w 10829"/>
                              <a:gd name="T40" fmla="+- 0 346 6"/>
                              <a:gd name="T41" fmla="*/ 346 h 341"/>
                              <a:gd name="T42" fmla="*/ 5046 w 10829"/>
                              <a:gd name="T43" fmla="+- 0 346 6"/>
                              <a:gd name="T44" fmla="*/ 346 h 341"/>
                              <a:gd name="T45" fmla="*/ 6973 w 10829"/>
                              <a:gd name="T46" fmla="+- 0 346 6"/>
                              <a:gd name="T47" fmla="*/ 346 h 341"/>
                              <a:gd name="T48" fmla="*/ 6973 w 10829"/>
                              <a:gd name="T49" fmla="+- 0 346 6"/>
                              <a:gd name="T50" fmla="*/ 346 h 341"/>
                              <a:gd name="T51" fmla="*/ 8901 w 10829"/>
                              <a:gd name="T52" fmla="+- 0 346 6"/>
                              <a:gd name="T53" fmla="*/ 346 h 341"/>
                              <a:gd name="T54" fmla="*/ 8901 w 10829"/>
                              <a:gd name="T55" fmla="+- 0 346 6"/>
                              <a:gd name="T56" fmla="*/ 346 h 341"/>
                              <a:gd name="T57" fmla="*/ 10828 w 10829"/>
                              <a:gd name="T58" fmla="+- 0 346 6"/>
                              <a:gd name="T59" fmla="*/ 346 h 341"/>
                            </a:gdLst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  <a:cxn ang="0">
                                <a:pos x="T39" y="T41"/>
                              </a:cxn>
                              <a:cxn ang="0">
                                <a:pos x="T42" y="T44"/>
                              </a:cxn>
                              <a:cxn ang="0">
                                <a:pos x="T45" y="T47"/>
                              </a:cxn>
                              <a:cxn ang="0">
                                <a:pos x="T48" y="T50"/>
                              </a:cxn>
                              <a:cxn ang="0">
                                <a:pos x="T51" y="T53"/>
                              </a:cxn>
                              <a:cxn ang="0">
                                <a:pos x="T54" y="T56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fill="norm" h="341" w="10829" stroke="1">
                                <a:moveTo>
                                  <a:pt x="0" y="0"/>
                                </a:moveTo>
                                <a:lnTo>
                                  <a:pt x="10772" y="0"/>
                                </a:lnTo>
                                <a:moveTo>
                                  <a:pt x="0" y="340"/>
                                </a:moveTo>
                                <a:lnTo>
                                  <a:pt x="3118" y="340"/>
                                </a:lnTo>
                                <a:lnTo>
                                  <a:pt x="5046" y="340"/>
                                </a:lnTo>
                                <a:moveTo>
                                  <a:pt x="5046" y="340"/>
                                </a:moveTo>
                                <a:lnTo>
                                  <a:pt x="6973" y="340"/>
                                </a:lnTo>
                                <a:moveTo>
                                  <a:pt x="6973" y="340"/>
                                </a:moveTo>
                                <a:lnTo>
                                  <a:pt x="8901" y="340"/>
                                </a:lnTo>
                                <a:moveTo>
                                  <a:pt x="8901" y="340"/>
                                </a:moveTo>
                                <a:lnTo>
                                  <a:pt x="10828" y="340"/>
                                </a:lnTo>
                                <a:moveTo>
                                  <a:pt x="0" y="340"/>
                                </a:moveTo>
                                <a:lnTo>
                                  <a:pt x="3118" y="340"/>
                                </a:lnTo>
                                <a:lnTo>
                                  <a:pt x="5046" y="340"/>
                                </a:lnTo>
                                <a:moveTo>
                                  <a:pt x="5046" y="340"/>
                                </a:moveTo>
                                <a:lnTo>
                                  <a:pt x="6973" y="340"/>
                                </a:lnTo>
                                <a:moveTo>
                                  <a:pt x="6973" y="340"/>
                                </a:moveTo>
                                <a:lnTo>
                                  <a:pt x="8901" y="340"/>
                                </a:lnTo>
                                <a:moveTo>
                                  <a:pt x="8901" y="340"/>
                                </a:moveTo>
                                <a:lnTo>
                                  <a:pt x="10828" y="340"/>
                                </a:lnTo>
                              </a:path>
                            </a:pathLst>
                          </a:cu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56" o:spid="_x0000_i1048" style="width:541.45pt;height:17.6pt;mso-position-horizontal-relative:char;mso-position-vertical-relative:line" coordsize="10829,352">
                <v:rect id="Rectangle 58" o:spid="_x0000_s1049" style="width:10772;height:341;mso-wrap-style:square;position:absolute;top:5;visibility:visible;v-text-anchor:top" fillcolor="#e0e0e0" stroked="f"/>
                <v:shape id="AutoShape 57" o:spid="_x0000_s1050" style="width:10829;height:341;mso-wrap-style:square;position:absolute;top:5;visibility:visible;v-text-anchor:top" coordsize="10829,341" path="m,l10772,m,340l3118,340l5046,340m5046,340l6973,340m6973,340l8901,340m8901,340l10828,340m,340l3118,340l5046,340m5046,340l6973,340m6973,340l8901,340m8901,340l10828,340e" filled="f" strokeweight="0.57pt">
                  <v:path arrowok="t" o:connecttype="custom" o:connectlocs="0,6;10772,6;0,346;3118,346;5046,346;5046,346;6973,346;6973,346;8901,346;8901,346;10828,346;0,346;3118,346;5046,346;5046,346;6973,346;6973,346;8901,346;8901,346;10828,346" o:connectangles="0,0,0,0,0,0,0,0,0,0,0,0,0,0,0,0,0,0,0,0"/>
                </v:shape>
                <w10:wrap type="none"/>
                <w10:anchorlock/>
              </v:group>
            </w:pict>
          </mc:Fallback>
        </mc:AlternateContent>
      </w:r>
    </w:p>
    <w:p w:rsidR="00D00E7B" w:rsidRPr="00B204A2" w:rsidP="00E10009" w14:paraId="66118D9D" w14:textId="747E9A88">
      <w:pPr>
        <w:tabs>
          <w:tab w:val="left" w:pos="5876"/>
          <w:tab w:val="left" w:pos="7682"/>
          <w:tab w:val="left" w:pos="9245"/>
        </w:tabs>
        <w:spacing w:line="172" w:lineRule="exact"/>
        <w:rPr>
          <w:sz w:val="20"/>
          <w:szCs w:val="20"/>
        </w:rPr>
      </w:pPr>
      <w:r w:rsidRPr="00B204A2">
        <w:rPr>
          <w:sz w:val="20"/>
          <w:szCs w:val="20"/>
        </w:rPr>
        <w:t xml:space="preserve">                                                 </w:t>
      </w:r>
      <w:r w:rsidRPr="00B204A2" w:rsidR="005C2D74">
        <w:rPr>
          <w:sz w:val="20"/>
          <w:szCs w:val="20"/>
        </w:rPr>
        <w:t>Completamente de acuerdo</w:t>
      </w:r>
      <w:r w:rsidRPr="00B204A2">
        <w:rPr>
          <w:sz w:val="20"/>
          <w:szCs w:val="20"/>
        </w:rPr>
        <w:t xml:space="preserve"> </w:t>
      </w:r>
      <w:r w:rsidRPr="00B204A2" w:rsidR="005C2D74">
        <w:rPr>
          <w:sz w:val="20"/>
          <w:szCs w:val="20"/>
        </w:rPr>
        <w:t>De acuerdo</w:t>
      </w:r>
      <w:r w:rsidRPr="00B204A2">
        <w:rPr>
          <w:sz w:val="20"/>
          <w:szCs w:val="20"/>
        </w:rPr>
        <w:t xml:space="preserve"> </w:t>
      </w:r>
      <w:r w:rsidRPr="00B204A2" w:rsidR="005C2D74">
        <w:rPr>
          <w:sz w:val="20"/>
          <w:szCs w:val="20"/>
        </w:rPr>
        <w:t>En desacuerdo</w:t>
      </w:r>
      <w:r w:rsidRPr="00B204A2">
        <w:rPr>
          <w:sz w:val="20"/>
          <w:szCs w:val="20"/>
        </w:rPr>
        <w:t xml:space="preserve"> </w:t>
      </w:r>
      <w:r w:rsidRPr="00B204A2" w:rsidR="005C2D74">
        <w:rPr>
          <w:sz w:val="20"/>
          <w:szCs w:val="20"/>
        </w:rPr>
        <w:t>Completamente en desacuerdo</w:t>
      </w:r>
    </w:p>
    <w:p w:rsidR="00D00E7B" w:rsidRPr="00B204A2" w14:paraId="4A72BAEB" w14:textId="77777777">
      <w:pPr>
        <w:pStyle w:val="BodyText"/>
        <w:tabs>
          <w:tab w:val="left" w:pos="4120"/>
        </w:tabs>
        <w:spacing w:before="59"/>
        <w:rPr>
          <w:rFonts w:ascii="Times New Roman"/>
        </w:rPr>
      </w:pPr>
      <w:r w:rsidRPr="00B204A2">
        <w:t xml:space="preserve">Me gusta usar esta </w:t>
      </w:r>
      <w:r w:rsidRPr="00B204A2">
        <w:rPr>
          <w:i/>
          <w:iCs/>
        </w:rPr>
        <w:t>app</w:t>
      </w:r>
      <w:r w:rsidRPr="00B204A2">
        <w:t>.</w:t>
      </w:r>
      <w:r w:rsidRPr="00B204A2">
        <w:tab/>
      </w:r>
      <w:r w:rsidRPr="00B204A2">
        <w:rPr>
          <w:rFonts w:ascii="Times New Roman"/>
        </w:rPr>
        <w:t xml:space="preserve">                                                                                                                         </w:t>
      </w:r>
    </w:p>
    <w:p w:rsidR="00D00E7B" w:rsidRPr="00B204A2" w14:paraId="2E799F04" w14:textId="77777777">
      <w:pPr>
        <w:pStyle w:val="BodyText"/>
        <w:tabs>
          <w:tab w:val="left" w:pos="4120"/>
        </w:tabs>
        <w:spacing w:before="111" w:line="235" w:lineRule="auto"/>
        <w:ind w:right="2075"/>
      </w:pPr>
      <w:r w:rsidRPr="00B204A2">
        <w:t xml:space="preserve">Puedo confiar en que esta </w:t>
      </w:r>
      <w:r w:rsidRPr="00B204A2">
        <w:rPr>
          <w:i/>
          <w:iCs/>
        </w:rPr>
        <w:t>app</w:t>
      </w:r>
      <w:r w:rsidRPr="00B204A2">
        <w:rPr>
          <w:rFonts w:ascii="Times New Roman"/>
        </w:rPr>
        <w:t xml:space="preserve">                                                                                                                          </w:t>
      </w:r>
      <w:r w:rsidRPr="00B204A2">
        <w:t>me ayude a identificar</w:t>
      </w:r>
    </w:p>
    <w:p w:rsidR="00D00E7B" w:rsidRPr="00B204A2" w14:paraId="0AD62789" w14:textId="77777777">
      <w:pPr>
        <w:pStyle w:val="BodyText"/>
        <w:spacing w:before="1" w:line="232" w:lineRule="auto"/>
        <w:ind w:right="8267"/>
      </w:pPr>
      <w:r w:rsidRPr="00B204A2">
        <w:t>preocupaciones sobre el desarrollo de mi hijo o indicadores del desarrollo no alcanzados.</w:t>
      </w:r>
    </w:p>
    <w:p w:rsidR="00D00E7B" w:rsidRPr="00B204A2" w14:paraId="54B76665" w14:textId="77777777">
      <w:pPr>
        <w:pStyle w:val="BodyText"/>
        <w:spacing w:before="4"/>
        <w:ind w:left="0"/>
      </w:pPr>
    </w:p>
    <w:p w:rsidR="00D00E7B" w:rsidRPr="00B204A2" w14:paraId="1AE0104D" w14:textId="77777777">
      <w:pPr>
        <w:pStyle w:val="BodyText"/>
        <w:tabs>
          <w:tab w:val="left" w:pos="4120"/>
        </w:tabs>
        <w:spacing w:before="103" w:line="235" w:lineRule="auto"/>
        <w:ind w:right="2075"/>
      </w:pPr>
      <w:r w:rsidRPr="00B204A2">
        <w:t xml:space="preserve">Recomendaría esta </w:t>
      </w:r>
      <w:r w:rsidRPr="00B204A2">
        <w:rPr>
          <w:i/>
          <w:iCs/>
        </w:rPr>
        <w:t>app</w:t>
      </w:r>
      <w:r w:rsidRPr="00B204A2">
        <w:tab/>
      </w:r>
      <w:r w:rsidRPr="00B204A2">
        <w:rPr>
          <w:rFonts w:ascii="Times New Roman"/>
        </w:rPr>
        <w:t xml:space="preserve">                                                                                                                          </w:t>
      </w:r>
      <w:r w:rsidRPr="00B204A2">
        <w:t>a familiares y amigos.</w:t>
      </w:r>
    </w:p>
    <w:p w:rsidR="00D00E7B" w:rsidRPr="00B204A2" w:rsidP="00E10009" w14:paraId="20DE2B1F" w14:textId="05F85EE8">
      <w:pPr>
        <w:pStyle w:val="BodyText"/>
        <w:tabs>
          <w:tab w:val="left" w:pos="4120"/>
        </w:tabs>
        <w:spacing w:before="178" w:line="235" w:lineRule="auto"/>
        <w:ind w:right="2075"/>
      </w:pPr>
      <w:r w:rsidRPr="00B204A2">
        <w:t>He aprendido más sobre</w:t>
      </w:r>
      <w:r w:rsidRPr="00B204A2">
        <w:tab/>
      </w:r>
      <w:r w:rsidRPr="00B204A2">
        <w:rPr>
          <w:rFonts w:ascii="Times New Roman"/>
        </w:rPr>
        <w:t xml:space="preserve">                                                                                                                          </w:t>
      </w:r>
      <w:r w:rsidRPr="00B204A2">
        <w:t xml:space="preserve">                                                       el desarrollo de mi hijo usando esta</w:t>
      </w:r>
    </w:p>
    <w:p w:rsidR="00D00E7B" w:rsidRPr="00B204A2" w14:paraId="0629133D" w14:textId="77777777">
      <w:pPr>
        <w:pStyle w:val="BodyText"/>
        <w:spacing w:line="228" w:lineRule="exact"/>
      </w:pPr>
      <w:r w:rsidRPr="00B204A2">
        <w:rPr>
          <w:i/>
          <w:iCs/>
        </w:rPr>
        <w:t>app</w:t>
      </w:r>
      <w:r w:rsidRPr="00B204A2">
        <w:t>.</w:t>
      </w:r>
    </w:p>
    <w:p w:rsidR="00D00E7B" w:rsidRPr="00B204A2" w14:paraId="70D3CFDE" w14:textId="77777777">
      <w:pPr>
        <w:spacing w:line="228" w:lineRule="exact"/>
        <w:rPr>
          <w:sz w:val="20"/>
          <w:szCs w:val="20"/>
        </w:rPr>
        <w:sectPr>
          <w:headerReference w:type="default" r:id="rId14"/>
          <w:footerReference w:type="default" r:id="rId15"/>
          <w:pgSz w:w="11910" w:h="16840"/>
          <w:pgMar w:top="560" w:right="140" w:bottom="440" w:left="460" w:header="381" w:footer="253" w:gutter="0"/>
          <w:pgNumType w:start="3"/>
          <w:cols w:space="720"/>
        </w:sectPr>
      </w:pPr>
    </w:p>
    <w:p w:rsidR="00D00E7B" w:rsidRPr="00B204A2" w14:paraId="08DA6725" w14:textId="77777777">
      <w:pPr>
        <w:pStyle w:val="BodyText"/>
        <w:spacing w:before="7"/>
        <w:ind w:left="0"/>
      </w:pPr>
    </w:p>
    <w:p w:rsidR="00D00E7B" w:rsidRPr="00B204A2" w14:paraId="3DB3B4B5" w14:textId="6AF04247">
      <w:pPr>
        <w:pStyle w:val="BodyTex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76415" cy="223520"/>
                <wp:effectExtent l="13335" t="9525" r="6350" b="5080"/>
                <wp:docPr id="36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76415" cy="223520"/>
                          <a:chOff x="0" y="0"/>
                          <a:chExt cx="10829" cy="352"/>
                        </a:xfrm>
                      </wpg:grpSpPr>
                      <wps:wsp xmlns:wps="http://schemas.microsoft.com/office/word/2010/wordprocessingShape">
                        <wps:cNvPr id="37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0" y="5"/>
                            <a:ext cx="10772" cy="341"/>
                          </a:xfrm>
                          <a:prstGeom prst="rect">
                            <a:avLst/>
                          </a:prstGeom>
                          <a:solidFill>
                            <a:srgbClr val="E0E0E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38" name="AutoShape 54"/>
                        <wps:cNvSpPr/>
                        <wps:spPr bwMode="auto">
                          <a:xfrm>
                            <a:off x="0" y="5"/>
                            <a:ext cx="10829" cy="341"/>
                          </a:xfrm>
                          <a:custGeom>
                            <a:avLst/>
                            <a:gdLst>
                              <a:gd name="T0" fmla="*/ 0 w 10829"/>
                              <a:gd name="T1" fmla="+- 0 6 6"/>
                              <a:gd name="T2" fmla="*/ 6 h 341"/>
                              <a:gd name="T3" fmla="*/ 10772 w 10829"/>
                              <a:gd name="T4" fmla="+- 0 6 6"/>
                              <a:gd name="T5" fmla="*/ 6 h 341"/>
                              <a:gd name="T6" fmla="*/ 0 w 10829"/>
                              <a:gd name="T7" fmla="+- 0 346 6"/>
                              <a:gd name="T8" fmla="*/ 346 h 341"/>
                              <a:gd name="T9" fmla="*/ 3118 w 10829"/>
                              <a:gd name="T10" fmla="+- 0 346 6"/>
                              <a:gd name="T11" fmla="*/ 346 h 341"/>
                              <a:gd name="T12" fmla="*/ 5046 w 10829"/>
                              <a:gd name="T13" fmla="+- 0 346 6"/>
                              <a:gd name="T14" fmla="*/ 346 h 341"/>
                              <a:gd name="T15" fmla="*/ 5046 w 10829"/>
                              <a:gd name="T16" fmla="+- 0 346 6"/>
                              <a:gd name="T17" fmla="*/ 346 h 341"/>
                              <a:gd name="T18" fmla="*/ 6973 w 10829"/>
                              <a:gd name="T19" fmla="+- 0 346 6"/>
                              <a:gd name="T20" fmla="*/ 346 h 341"/>
                              <a:gd name="T21" fmla="*/ 6973 w 10829"/>
                              <a:gd name="T22" fmla="+- 0 346 6"/>
                              <a:gd name="T23" fmla="*/ 346 h 341"/>
                              <a:gd name="T24" fmla="*/ 8901 w 10829"/>
                              <a:gd name="T25" fmla="+- 0 346 6"/>
                              <a:gd name="T26" fmla="*/ 346 h 341"/>
                              <a:gd name="T27" fmla="*/ 8901 w 10829"/>
                              <a:gd name="T28" fmla="+- 0 346 6"/>
                              <a:gd name="T29" fmla="*/ 346 h 341"/>
                              <a:gd name="T30" fmla="*/ 10828 w 10829"/>
                              <a:gd name="T31" fmla="+- 0 346 6"/>
                              <a:gd name="T32" fmla="*/ 346 h 341"/>
                            </a:gdLst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</a:cxnLst>
                            <a:rect l="0" t="0" r="r" b="b"/>
                            <a:pathLst>
                              <a:path fill="norm" h="341" w="10829" stroke="1">
                                <a:moveTo>
                                  <a:pt x="0" y="0"/>
                                </a:moveTo>
                                <a:lnTo>
                                  <a:pt x="10772" y="0"/>
                                </a:lnTo>
                                <a:moveTo>
                                  <a:pt x="0" y="340"/>
                                </a:moveTo>
                                <a:lnTo>
                                  <a:pt x="3118" y="340"/>
                                </a:lnTo>
                                <a:lnTo>
                                  <a:pt x="5046" y="340"/>
                                </a:lnTo>
                                <a:moveTo>
                                  <a:pt x="5046" y="340"/>
                                </a:moveTo>
                                <a:lnTo>
                                  <a:pt x="6973" y="340"/>
                                </a:lnTo>
                                <a:moveTo>
                                  <a:pt x="6973" y="340"/>
                                </a:moveTo>
                                <a:lnTo>
                                  <a:pt x="8901" y="340"/>
                                </a:lnTo>
                                <a:moveTo>
                                  <a:pt x="8901" y="340"/>
                                </a:moveTo>
                                <a:lnTo>
                                  <a:pt x="10828" y="340"/>
                                </a:lnTo>
                              </a:path>
                            </a:pathLst>
                          </a:cu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39" name="Text 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10829" cy="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00E7B" w14:textId="77777777">
                              <w:pPr>
                                <w:spacing w:before="26"/>
                                <w:ind w:left="56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Indique qué tanto está de acuerdo o en desacuerdo con las siguientes afirmacione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52" o:spid="_x0000_i1051" style="width:541.45pt;height:17.6pt;mso-position-horizontal-relative:char;mso-position-vertical-relative:line" coordsize="10829,352">
                <v:rect id="Rectangle 55" o:spid="_x0000_s1052" style="width:10772;height:341;mso-wrap-style:square;position:absolute;top:5;visibility:visible;v-text-anchor:top" fillcolor="#e0e0e0" stroked="f"/>
                <v:shape id="AutoShape 54" o:spid="_x0000_s1053" style="width:10829;height:341;mso-wrap-style:square;position:absolute;top:5;visibility:visible;v-text-anchor:top" coordsize="10829,341" path="m,l10772,m,340l3118,340l5046,340m5046,340l6973,340m6973,340l8901,340m8901,340l10828,340e" filled="f" strokeweight="0.57pt">
                  <v:path arrowok="t" o:connecttype="custom" o:connectlocs="0,6;10772,6;0,346;3118,346;5046,346;5046,346;6973,346;6973,346;8901,346;8901,346;10828,346" o:connectangles="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3" o:spid="_x0000_s1054" type="#_x0000_t202" style="width:10829;height:329;mso-wrap-style:square;position:absolute;top:11;visibility:visible;v-text-anchor:top" filled="f" stroked="f">
                  <v:textbox inset="0,0,0,0">
                    <w:txbxContent>
                      <w:p w:rsidR="00D00E7B" w14:paraId="06383A72" w14:textId="77777777">
                        <w:pPr>
                          <w:spacing w:before="26"/>
                          <w:ind w:left="56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Indique qué tanto está de acuerdo o en desacuerdo con las siguientes afirmaciones.</w:t>
                        </w:r>
                      </w:p>
                    </w:txbxContent>
                  </v:textbox>
                </v:shape>
                <w10:wrap type="none"/>
                <w10:anchorlock/>
              </v:group>
            </w:pict>
          </mc:Fallback>
        </mc:AlternateContent>
      </w:r>
    </w:p>
    <w:p w:rsidR="001B5166" w:rsidP="00E10009" w14:paraId="2067F276" w14:textId="77777777">
      <w:pPr>
        <w:tabs>
          <w:tab w:val="left" w:pos="5876"/>
          <w:tab w:val="left" w:pos="7682"/>
          <w:tab w:val="left" w:pos="9245"/>
        </w:tabs>
        <w:spacing w:line="172" w:lineRule="exact"/>
        <w:rPr>
          <w:sz w:val="20"/>
          <w:szCs w:val="20"/>
        </w:rPr>
      </w:pPr>
      <w:r w:rsidRPr="00B204A2">
        <w:rPr>
          <w:sz w:val="20"/>
          <w:szCs w:val="20"/>
        </w:rPr>
        <w:t xml:space="preserve">                                               </w:t>
      </w:r>
    </w:p>
    <w:p w:rsidR="00D00E7B" w:rsidRPr="00B204A2" w:rsidP="00E10009" w14:paraId="32285B6C" w14:textId="3912C6F8">
      <w:pPr>
        <w:tabs>
          <w:tab w:val="left" w:pos="5876"/>
          <w:tab w:val="left" w:pos="7682"/>
          <w:tab w:val="left" w:pos="9245"/>
        </w:tabs>
        <w:spacing w:line="172" w:lineRule="exact"/>
        <w:rPr>
          <w:sz w:val="20"/>
          <w:szCs w:val="20"/>
        </w:rPr>
      </w:pPr>
      <w:r w:rsidRPr="00B204A2">
        <w:rPr>
          <w:sz w:val="20"/>
          <w:szCs w:val="20"/>
        </w:rPr>
        <w:t xml:space="preserve"> </w:t>
      </w:r>
      <w:r w:rsidRPr="00B204A2" w:rsidR="005C2D74">
        <w:rPr>
          <w:sz w:val="20"/>
          <w:szCs w:val="20"/>
        </w:rPr>
        <w:t>Completamente de acuerdo</w:t>
      </w:r>
      <w:r w:rsidRPr="00B204A2">
        <w:rPr>
          <w:sz w:val="20"/>
          <w:szCs w:val="20"/>
        </w:rPr>
        <w:t xml:space="preserve"> </w:t>
      </w:r>
      <w:r w:rsidRPr="00B204A2" w:rsidR="005C2D74">
        <w:rPr>
          <w:sz w:val="20"/>
          <w:szCs w:val="20"/>
        </w:rPr>
        <w:t>De acuerdo</w:t>
      </w:r>
      <w:r w:rsidRPr="00B204A2">
        <w:rPr>
          <w:sz w:val="20"/>
          <w:szCs w:val="20"/>
        </w:rPr>
        <w:t xml:space="preserve"> </w:t>
      </w:r>
      <w:r w:rsidRPr="00B204A2" w:rsidR="005C2D74">
        <w:rPr>
          <w:sz w:val="20"/>
          <w:szCs w:val="20"/>
        </w:rPr>
        <w:t>En desacuerdo</w:t>
      </w:r>
      <w:r w:rsidRPr="00B204A2">
        <w:rPr>
          <w:sz w:val="20"/>
          <w:szCs w:val="20"/>
        </w:rPr>
        <w:t xml:space="preserve"> </w:t>
      </w:r>
      <w:r w:rsidRPr="00B204A2" w:rsidR="005C2D74">
        <w:rPr>
          <w:sz w:val="20"/>
          <w:szCs w:val="20"/>
        </w:rPr>
        <w:t>Completamente e</w:t>
      </w:r>
      <w:r w:rsidRPr="00B204A2">
        <w:rPr>
          <w:sz w:val="20"/>
          <w:szCs w:val="20"/>
        </w:rPr>
        <w:t xml:space="preserve">n </w:t>
      </w:r>
      <w:r w:rsidRPr="00B204A2" w:rsidR="005C2D74">
        <w:rPr>
          <w:sz w:val="20"/>
          <w:szCs w:val="20"/>
        </w:rPr>
        <w:t>desacuerdo</w:t>
      </w:r>
    </w:p>
    <w:p w:rsidR="00075BAB" w:rsidP="00075BAB" w14:paraId="2E931325" w14:textId="77777777">
      <w:pPr>
        <w:pStyle w:val="BodyText"/>
        <w:tabs>
          <w:tab w:val="left" w:pos="4120"/>
        </w:tabs>
        <w:spacing w:before="63" w:line="235" w:lineRule="auto"/>
        <w:ind w:left="0" w:right="2075"/>
      </w:pPr>
    </w:p>
    <w:p w:rsidR="00D00E7B" w:rsidRPr="00B204A2" w:rsidP="00075BAB" w14:paraId="514805A4" w14:textId="02811F1B">
      <w:pPr>
        <w:pStyle w:val="BodyText"/>
        <w:tabs>
          <w:tab w:val="left" w:pos="4120"/>
        </w:tabs>
        <w:spacing w:before="63" w:line="235" w:lineRule="auto"/>
        <w:ind w:left="0" w:right="2075"/>
      </w:pPr>
      <w:r w:rsidRPr="00B204A2">
        <w:t xml:space="preserve">Pienso usar esta </w:t>
      </w:r>
      <w:r w:rsidRPr="00B204A2">
        <w:rPr>
          <w:i/>
          <w:iCs/>
        </w:rPr>
        <w:t>app</w:t>
      </w:r>
      <w:r w:rsidRPr="00B204A2">
        <w:t xml:space="preserve"> para seguir </w:t>
      </w:r>
      <w:r w:rsidRPr="00B204A2">
        <w:tab/>
      </w:r>
      <w:r w:rsidRPr="00B204A2">
        <w:rPr>
          <w:rFonts w:ascii="Times New Roman"/>
        </w:rPr>
        <w:t xml:space="preserve">                                                                                                                          </w:t>
      </w:r>
      <w:r w:rsidRPr="00B204A2">
        <w:t xml:space="preserve">                                                                                                     el desarrollo de mi hijo en el</w:t>
      </w:r>
    </w:p>
    <w:p w:rsidR="00D00E7B" w:rsidRPr="00B204A2" w:rsidP="00075BAB" w14:paraId="530D4263" w14:textId="77777777">
      <w:pPr>
        <w:pStyle w:val="BodyText"/>
        <w:spacing w:line="228" w:lineRule="exact"/>
        <w:ind w:left="0"/>
      </w:pPr>
      <w:r w:rsidRPr="00B204A2">
        <w:t>futuro.</w:t>
      </w:r>
    </w:p>
    <w:p w:rsidR="00D00E7B" w:rsidRPr="00B204A2" w14:paraId="3EB8B9B0" w14:textId="77777777">
      <w:pPr>
        <w:pStyle w:val="BodyText"/>
        <w:spacing w:before="4"/>
        <w:ind w:left="0"/>
      </w:pPr>
    </w:p>
    <w:p w:rsidR="00E10009" w:rsidRPr="00B204A2" w:rsidP="00075BAB" w14:paraId="701BBE7E" w14:textId="77777777">
      <w:pPr>
        <w:pStyle w:val="BodyText"/>
        <w:tabs>
          <w:tab w:val="left" w:pos="4120"/>
        </w:tabs>
        <w:spacing w:before="102" w:line="235" w:lineRule="auto"/>
        <w:ind w:left="0" w:right="2075"/>
        <w:rPr>
          <w:rFonts w:ascii="Times New Roman"/>
        </w:rPr>
      </w:pPr>
      <w:r w:rsidRPr="00B204A2">
        <w:t xml:space="preserve">Puedo usar esta </w:t>
      </w:r>
      <w:r w:rsidRPr="00B204A2">
        <w:rPr>
          <w:i/>
          <w:iCs/>
        </w:rPr>
        <w:t>app</w:t>
      </w:r>
      <w:r w:rsidRPr="00B204A2">
        <w:t xml:space="preserve"> para que me ayude a  </w:t>
      </w:r>
      <w:r w:rsidRPr="00B204A2">
        <w:rPr>
          <w:rFonts w:ascii="Times New Roman"/>
        </w:rPr>
        <w:t xml:space="preserve">                   </w:t>
      </w:r>
    </w:p>
    <w:p w:rsidR="00D00E7B" w:rsidRPr="00B204A2" w:rsidP="00075BAB" w14:paraId="7330A66F" w14:textId="23B2D1C1">
      <w:pPr>
        <w:pStyle w:val="BodyText"/>
        <w:tabs>
          <w:tab w:val="left" w:pos="4120"/>
        </w:tabs>
        <w:spacing w:before="102" w:line="235" w:lineRule="auto"/>
        <w:ind w:left="0" w:right="2075"/>
      </w:pPr>
      <w:r w:rsidRPr="00B204A2">
        <w:t>hablar con otras personas (médico, maestro,</w:t>
      </w:r>
      <w:r w:rsidR="00075BAB">
        <w:t xml:space="preserve"> </w:t>
      </w:r>
      <w:r w:rsidRPr="00B204A2">
        <w:t>terapeuta, amigos o familiares) sobre el desarrollo de mi hijo o los indicadores del desarrollo que no haya alcanzado.</w:t>
      </w:r>
    </w:p>
    <w:p w:rsidR="00D00E7B" w:rsidRPr="00B204A2" w14:paraId="2C6DE79D" w14:textId="77777777">
      <w:pPr>
        <w:pStyle w:val="BodyText"/>
        <w:ind w:left="0"/>
      </w:pPr>
    </w:p>
    <w:p w:rsidR="00D00E7B" w:rsidRPr="00B204A2" w14:paraId="0F5B2C1C" w14:textId="77777777">
      <w:pPr>
        <w:pStyle w:val="BodyText"/>
        <w:spacing w:before="7"/>
        <w:ind w:left="0"/>
      </w:pPr>
    </w:p>
    <w:p w:rsidR="00D00E7B" w:rsidRPr="00B204A2" w:rsidP="00075BAB" w14:paraId="37B7D8E2" w14:textId="77777777">
      <w:pPr>
        <w:pStyle w:val="BodyText"/>
        <w:tabs>
          <w:tab w:val="left" w:pos="4120"/>
        </w:tabs>
        <w:spacing w:before="102" w:line="235" w:lineRule="auto"/>
        <w:ind w:left="0" w:right="2075"/>
      </w:pPr>
      <w:r w:rsidRPr="00B204A2">
        <w:t xml:space="preserve">Puedo usar esta </w:t>
      </w:r>
      <w:r w:rsidRPr="00B204A2">
        <w:rPr>
          <w:i/>
          <w:iCs/>
        </w:rPr>
        <w:t>app</w:t>
      </w:r>
      <w:r w:rsidRPr="00B204A2">
        <w:t xml:space="preserve"> para que me ayude a </w:t>
      </w:r>
      <w:r w:rsidRPr="00B204A2">
        <w:rPr>
          <w:rFonts w:ascii="Times New Roman"/>
        </w:rPr>
        <w:t xml:space="preserve">                                                                                                                         </w:t>
      </w:r>
      <w:r w:rsidRPr="00B204A2">
        <w:t xml:space="preserve">                                                                                                            saber qué hacer si me</w:t>
      </w:r>
    </w:p>
    <w:p w:rsidR="00D00E7B" w:rsidRPr="00B204A2" w:rsidP="00075BAB" w14:paraId="23081E1C" w14:textId="77777777">
      <w:pPr>
        <w:pStyle w:val="BodyText"/>
        <w:spacing w:before="1" w:line="232" w:lineRule="auto"/>
        <w:ind w:left="0" w:right="8604"/>
      </w:pPr>
      <w:r w:rsidRPr="00B204A2">
        <w:t>preocupa el desarrollo de mi hijo o que no haya alcanzado algunos indicadores del desarrollo.</w:t>
      </w:r>
    </w:p>
    <w:p w:rsidR="00D00E7B" w:rsidRPr="00B204A2" w14:paraId="0977E101" w14:textId="77777777">
      <w:pPr>
        <w:pStyle w:val="BodyText"/>
        <w:spacing w:before="3"/>
        <w:ind w:left="0"/>
      </w:pPr>
    </w:p>
    <w:p w:rsidR="00D00E7B" w:rsidRPr="00B204A2" w:rsidP="00075BAB" w14:paraId="56FFAC1E" w14:textId="77777777">
      <w:pPr>
        <w:pStyle w:val="BodyText"/>
        <w:tabs>
          <w:tab w:val="left" w:pos="4120"/>
        </w:tabs>
        <w:spacing w:before="102" w:line="235" w:lineRule="auto"/>
        <w:ind w:left="0" w:right="2075"/>
      </w:pPr>
      <w:r w:rsidRPr="00B204A2">
        <w:t xml:space="preserve">Puedo usar esta </w:t>
      </w:r>
      <w:r w:rsidRPr="00B204A2">
        <w:rPr>
          <w:i/>
          <w:iCs/>
        </w:rPr>
        <w:t>app</w:t>
      </w:r>
      <w:r w:rsidRPr="00B204A2">
        <w:t xml:space="preserve"> para hablar de</w:t>
      </w:r>
      <w:r w:rsidRPr="00B204A2">
        <w:rPr>
          <w:rFonts w:ascii="Times New Roman"/>
        </w:rPr>
        <w:t xml:space="preserve">                                                                                                                          </w:t>
      </w:r>
      <w:r w:rsidRPr="00B204A2">
        <w:t>las preocupaciones sobre</w:t>
      </w:r>
    </w:p>
    <w:p w:rsidR="00D00E7B" w:rsidRPr="00B204A2" w:rsidP="00075BAB" w14:paraId="297AE30D" w14:textId="77777777">
      <w:pPr>
        <w:pStyle w:val="BodyText"/>
        <w:spacing w:before="1" w:line="232" w:lineRule="auto"/>
        <w:ind w:left="0" w:right="8316"/>
      </w:pPr>
      <w:r w:rsidRPr="00B204A2">
        <w:t>el desarrollo de mi hijo o los indicadores del desarrollo que no haya alcanzado con otras personas (médico, maestro, terapeuta, amigos o familiares).</w:t>
      </w:r>
    </w:p>
    <w:p w:rsidR="00D00E7B" w:rsidRPr="00B204A2" w14:paraId="6A652FA1" w14:textId="77777777">
      <w:pPr>
        <w:pStyle w:val="BodyText"/>
        <w:ind w:left="0"/>
      </w:pPr>
    </w:p>
    <w:p w:rsidR="00E10009" w:rsidRPr="00B204A2" w:rsidP="00075BAB" w14:paraId="703901CF" w14:textId="77777777">
      <w:pPr>
        <w:pStyle w:val="BodyText"/>
        <w:tabs>
          <w:tab w:val="left" w:pos="4120"/>
        </w:tabs>
        <w:spacing w:line="235" w:lineRule="auto"/>
        <w:ind w:left="0" w:right="2075"/>
      </w:pPr>
      <w:r w:rsidRPr="00B204A2">
        <w:t xml:space="preserve">Puedo usar esta </w:t>
      </w:r>
      <w:r w:rsidRPr="00B204A2">
        <w:rPr>
          <w:i/>
          <w:iCs/>
        </w:rPr>
        <w:t>app</w:t>
      </w:r>
      <w:r w:rsidRPr="00B204A2">
        <w:t xml:space="preserve"> para conocer </w:t>
      </w:r>
    </w:p>
    <w:p w:rsidR="00E10009" w:rsidRPr="00B204A2" w:rsidP="00075BAB" w14:paraId="72A1EED2" w14:textId="77777777">
      <w:pPr>
        <w:pStyle w:val="BodyText"/>
        <w:tabs>
          <w:tab w:val="left" w:pos="4120"/>
        </w:tabs>
        <w:spacing w:line="235" w:lineRule="auto"/>
        <w:ind w:left="0" w:right="2075"/>
      </w:pPr>
      <w:r w:rsidRPr="00B204A2">
        <w:t xml:space="preserve">más consejos y actividades que pueden </w:t>
      </w:r>
    </w:p>
    <w:p w:rsidR="003775D9" w:rsidRPr="00B204A2" w:rsidP="00075BAB" w14:paraId="457DE205" w14:textId="56075703">
      <w:pPr>
        <w:pStyle w:val="BodyText"/>
        <w:tabs>
          <w:tab w:val="left" w:pos="4120"/>
        </w:tabs>
        <w:spacing w:line="235" w:lineRule="auto"/>
        <w:ind w:left="0" w:right="2075"/>
        <w:rPr>
          <w:noProof/>
        </w:rPr>
      </w:pPr>
      <w:r w:rsidRPr="00B204A2">
        <w:t>ayudar a mi hijo a aprender y crecer.</w:t>
      </w:r>
      <w:r w:rsidRPr="00B204A2">
        <w:tab/>
      </w:r>
    </w:p>
    <w:p w:rsidR="00D00E7B" w:rsidRPr="00B204A2" w14:paraId="4CDBF839" w14:textId="4D800FBC">
      <w:pPr>
        <w:pStyle w:val="BodyText"/>
        <w:spacing w:before="7"/>
        <w:ind w:left="0"/>
      </w:pPr>
      <w:r>
        <w:rPr>
          <w:noProof/>
        </w:rPr>
        <mc:AlternateContent>
          <mc:Choice Requires="wps">
            <w:drawing>
              <wp:anchor distT="0" distB="0" distL="0" distR="0" simplePos="0" relativeHeight="251664384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58750</wp:posOffset>
                </wp:positionV>
                <wp:extent cx="6840220" cy="1270"/>
                <wp:effectExtent l="0" t="0" r="0" b="0"/>
                <wp:wrapTopAndBottom/>
                <wp:docPr id="35" name="Freeform 5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51" o:spid="_x0000_s1055" style="width:538.6pt;height:0.1pt;margin-top:12.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51072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3775D9" w:rsidRPr="00B204A2" w:rsidP="003775D9" w14:paraId="2DCE7AC0" w14:textId="77777777">
      <w:pPr>
        <w:pStyle w:val="BodyText"/>
        <w:tabs>
          <w:tab w:val="left" w:pos="6343"/>
        </w:tabs>
        <w:spacing w:before="71" w:line="232" w:lineRule="auto"/>
        <w:ind w:right="4299"/>
      </w:pPr>
      <w:r w:rsidRPr="00B204A2">
        <w:t xml:space="preserve">Por lo general, ¿con qué frecuencia piensa usar la </w:t>
      </w:r>
      <w:r w:rsidRPr="00B204A2">
        <w:rPr>
          <w:i/>
          <w:iCs/>
        </w:rPr>
        <w:t>app</w:t>
      </w:r>
      <w:r w:rsidRPr="00B204A2">
        <w:t xml:space="preserve"> </w:t>
      </w:r>
      <w:r w:rsidRPr="00B204A2">
        <w:rPr>
          <w:i/>
        </w:rPr>
        <w:t>Sigamos el Desarrollo</w:t>
      </w:r>
      <w:r w:rsidRPr="00B204A2">
        <w:t>?</w:t>
      </w:r>
    </w:p>
    <w:p w:rsidR="003775D9" w:rsidRPr="00B204A2" w:rsidP="00B204A2" w14:paraId="6547DBA2" w14:textId="3B0BFD1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B204A2">
        <w:rPr>
          <w:sz w:val="20"/>
          <w:szCs w:val="20"/>
        </w:rPr>
        <w:t>Tod</w:t>
      </w:r>
      <w:r w:rsidRPr="00B204A2" w:rsidR="00E10009">
        <w:rPr>
          <w:sz w:val="20"/>
          <w:szCs w:val="20"/>
        </w:rPr>
        <w:t>o</w:t>
      </w:r>
      <w:r w:rsidRPr="00B204A2">
        <w:rPr>
          <w:sz w:val="20"/>
          <w:szCs w:val="20"/>
        </w:rPr>
        <w:t>s</w:t>
      </w:r>
      <w:r w:rsidRPr="00B204A2" w:rsidR="00866D76">
        <w:rPr>
          <w:sz w:val="20"/>
          <w:szCs w:val="20"/>
        </w:rPr>
        <w:t xml:space="preserve"> </w:t>
      </w:r>
      <w:r w:rsidRPr="00B204A2">
        <w:rPr>
          <w:sz w:val="20"/>
          <w:szCs w:val="20"/>
        </w:rPr>
        <w:t xml:space="preserve">los días </w:t>
      </w:r>
    </w:p>
    <w:p w:rsidR="00D00E7B" w:rsidRPr="00B204A2" w:rsidP="003775D9" w14:paraId="10C1C56C" w14:textId="77777777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B204A2">
        <w:rPr>
          <w:sz w:val="20"/>
          <w:szCs w:val="20"/>
        </w:rPr>
        <w:t>Una vez a la semana</w:t>
      </w:r>
    </w:p>
    <w:p w:rsidR="003775D9" w:rsidRPr="00B204A2" w:rsidP="003775D9" w14:paraId="74BF8577" w14:textId="77777777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B204A2">
        <w:rPr>
          <w:sz w:val="20"/>
          <w:szCs w:val="20"/>
        </w:rPr>
        <w:t>Una vez al mes</w:t>
      </w:r>
    </w:p>
    <w:p w:rsidR="00D00E7B" w:rsidRPr="00B204A2" w:rsidP="003775D9" w14:paraId="72702023" w14:textId="77777777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B204A2">
        <w:rPr>
          <w:sz w:val="20"/>
          <w:szCs w:val="20"/>
        </w:rPr>
        <w:t>Una vez al año</w:t>
      </w:r>
    </w:p>
    <w:p w:rsidR="00493E0B" w:rsidRPr="00B204A2" w:rsidP="003775D9" w14:paraId="528DCCEF" w14:textId="77777777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Algunas veces al año (3 a 5 veces) </w:t>
      </w:r>
    </w:p>
    <w:p w:rsidR="00D00E7B" w:rsidRPr="00B204A2" w:rsidP="003775D9" w14:paraId="24FBCE28" w14:textId="77777777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B204A2">
        <w:rPr>
          <w:sz w:val="20"/>
          <w:szCs w:val="20"/>
        </w:rPr>
        <w:t>No la uso o no pienso usarla</w:t>
      </w:r>
    </w:p>
    <w:p w:rsidR="00D00E7B" w:rsidRPr="00B204A2" w14:paraId="6B20AC7F" w14:textId="162B739F">
      <w:pPr>
        <w:pStyle w:val="BodyText"/>
        <w:spacing w:before="4"/>
        <w:ind w:left="0"/>
      </w:pPr>
      <w:r>
        <w:rPr>
          <w:noProof/>
        </w:rPr>
        <mc:AlternateContent>
          <mc:Choice Requires="wps">
            <w:drawing>
              <wp:anchor distT="0" distB="0" distL="0" distR="0" simplePos="0" relativeHeight="251666432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49860</wp:posOffset>
                </wp:positionV>
                <wp:extent cx="6840220" cy="1270"/>
                <wp:effectExtent l="0" t="0" r="0" b="0"/>
                <wp:wrapTopAndBottom/>
                <wp:docPr id="34" name="Freeform 4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43" o:spid="_x0000_s1056" style="width:538.6pt;height:0.1pt;margin-top:11.8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49024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D00E7B" w:rsidRPr="00B204A2" w14:paraId="5F86676A" w14:textId="77777777">
      <w:pPr>
        <w:pStyle w:val="BodyText"/>
        <w:spacing w:before="66"/>
      </w:pPr>
      <w:r w:rsidRPr="00B204A2">
        <w:t xml:space="preserve">¿Por qué no usa o no piensa usar la </w:t>
      </w:r>
      <w:r w:rsidRPr="00B204A2">
        <w:rPr>
          <w:i/>
          <w:iCs/>
        </w:rPr>
        <w:t>app</w:t>
      </w:r>
      <w:r w:rsidRPr="00B204A2">
        <w:t>?</w:t>
      </w:r>
    </w:p>
    <w:p w:rsidR="00D00E7B" w:rsidRPr="00B204A2" w14:paraId="423A4146" w14:textId="77777777">
      <w:pPr>
        <w:pStyle w:val="BodyText"/>
        <w:spacing w:before="4"/>
        <w:ind w:left="0"/>
      </w:pPr>
    </w:p>
    <w:p w:rsidR="00D00E7B" w:rsidRPr="00B204A2" w14:paraId="4FE6E642" w14:textId="77777777">
      <w:pPr>
        <w:pStyle w:val="BodyText"/>
        <w:ind w:left="0"/>
      </w:pPr>
    </w:p>
    <w:p w:rsidR="00D00E7B" w:rsidRPr="00B204A2" w14:paraId="681C44EC" w14:textId="024B5C65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6985" r="13970" b="4445"/>
                <wp:docPr id="32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33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40" o:spid="_x0000_i1057" style="width:538.6pt;height:0.6pt;mso-position-horizontal-relative:char;mso-position-vertical-relative:line" coordsize="10772,12">
                <v:line id="Line 41" o:spid="_x0000_s1058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D00E7B" w:rsidRPr="00B204A2" w14:paraId="1F8CEE7F" w14:textId="77777777">
      <w:pPr>
        <w:spacing w:line="20" w:lineRule="exact"/>
        <w:rPr>
          <w:sz w:val="20"/>
          <w:szCs w:val="20"/>
        </w:rPr>
        <w:sectPr>
          <w:pgSz w:w="11910" w:h="16840"/>
          <w:pgMar w:top="560" w:right="140" w:bottom="440" w:left="460" w:header="381" w:footer="253" w:gutter="0"/>
          <w:cols w:space="720"/>
        </w:sectPr>
      </w:pPr>
    </w:p>
    <w:p w:rsidR="00D00E7B" w:rsidRPr="00B204A2" w:rsidP="00C86001" w14:paraId="7CA65307" w14:textId="77777777">
      <w:pPr>
        <w:rPr>
          <w:sz w:val="20"/>
          <w:szCs w:val="20"/>
        </w:rPr>
      </w:pPr>
      <w:r w:rsidRPr="00B204A2">
        <w:rPr>
          <w:sz w:val="20"/>
          <w:szCs w:val="20"/>
        </w:rPr>
        <w:t>¿Cuándo usa generalmente la app Sigamos el Desarrollo? Seleccione todas las opciones que correspondan.</w:t>
      </w:r>
    </w:p>
    <w:p w:rsidR="00D00E7B" w:rsidRPr="00B204A2" w:rsidP="00C86001" w14:paraId="13CC2C08" w14:textId="77777777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B204A2">
        <w:rPr>
          <w:sz w:val="20"/>
          <w:szCs w:val="20"/>
        </w:rPr>
        <w:br w:type="column"/>
      </w:r>
      <w:r w:rsidRPr="00B204A2">
        <w:rPr>
          <w:sz w:val="20"/>
          <w:szCs w:val="20"/>
        </w:rPr>
        <w:t>Cuando recibo notificaciones de la app</w:t>
      </w:r>
    </w:p>
    <w:p w:rsidR="00E10009" w:rsidRPr="00B204A2" w:rsidP="00C86001" w14:paraId="7E236A8F" w14:textId="77777777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Cuando me preocupa algo del desarrollo de mi hijo </w:t>
      </w:r>
    </w:p>
    <w:p w:rsidR="00D00E7B" w:rsidRPr="00B204A2" w:rsidP="00C86001" w14:paraId="1AC1E562" w14:textId="476EBBB2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Cuando me preparo para una visita médica de rutina con el médico de mi hijo </w:t>
      </w:r>
    </w:p>
    <w:p w:rsidR="001B5166" w:rsidP="00C86001" w14:paraId="4D0B08CB" w14:textId="77777777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B204A2">
        <w:rPr>
          <w:sz w:val="20"/>
          <w:szCs w:val="20"/>
        </w:rPr>
        <w:t xml:space="preserve">Cuando me preparo para una reunión de padres y maestros </w:t>
      </w:r>
    </w:p>
    <w:p w:rsidR="00C86001" w:rsidRPr="001B5166" w:rsidP="001B5166" w14:paraId="2E674BD8" w14:textId="7AC44C8B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1B5166">
        <w:rPr>
          <w:sz w:val="20"/>
          <w:szCs w:val="20"/>
        </w:rPr>
        <w:t xml:space="preserve">Cuando hablo del desarrollo de mi hijo con su terapeuta (p. ej., terapeuta del habla, ocupacional, físico) </w:t>
      </w:r>
    </w:p>
    <w:p w:rsidR="001B5166" w:rsidRPr="001B5166" w:rsidP="001B5166" w14:paraId="251C807F" w14:textId="77777777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1B5166">
        <w:rPr>
          <w:sz w:val="20"/>
          <w:szCs w:val="20"/>
        </w:rPr>
        <w:t>Otra opción</w:t>
      </w:r>
    </w:p>
    <w:p w:rsidR="001B5166" w:rsidRPr="001B5166" w:rsidP="001B5166" w14:paraId="1F5BF040" w14:textId="77777777">
      <w:pPr>
        <w:rPr>
          <w:sz w:val="20"/>
          <w:szCs w:val="20"/>
        </w:rPr>
      </w:pPr>
    </w:p>
    <w:p w:rsidR="001B5166" w:rsidRPr="001B5166" w:rsidP="001B5166" w14:paraId="322EBB59" w14:textId="77777777">
      <w:pPr>
        <w:rPr>
          <w:sz w:val="20"/>
          <w:szCs w:val="20"/>
        </w:rPr>
      </w:pPr>
    </w:p>
    <w:p w:rsidR="00D00E7B" w:rsidRPr="001B5166" w:rsidP="001B5166" w14:paraId="08503173" w14:textId="77777777">
      <w:pPr>
        <w:rPr>
          <w:sz w:val="20"/>
          <w:szCs w:val="20"/>
        </w:rPr>
      </w:pPr>
    </w:p>
    <w:p w:rsidR="00D00E7B" w:rsidRPr="001B5166" w:rsidP="001B5166" w14:paraId="0785BFA1" w14:textId="77777777">
      <w:pPr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4964" w:space="1215"/>
            <w:col w:w="5131"/>
          </w:cols>
        </w:sectPr>
      </w:pPr>
    </w:p>
    <w:p w:rsidR="00D00E7B" w:rsidRPr="001B5166" w:rsidP="001B5166" w14:paraId="31153577" w14:textId="77777777"/>
    <w:p w:rsidR="00D00E7B" w:rsidRPr="001B5166" w:rsidP="001B5166" w14:paraId="15B0F5FE" w14:textId="07D33475"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6350" t="6985" r="11430" b="4445"/>
                <wp:docPr id="30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31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6" o:spid="_x0000_i1059" style="width:538.6pt;height:0.6pt;mso-position-horizontal-relative:char;mso-position-vertical-relative:line" coordsize="10772,12">
                <v:line id="Line 37" o:spid="_x0000_s1060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5C2D74" w:rsidRPr="00B204A2" w:rsidP="00C86001" w14:paraId="40D9C9FF" w14:textId="77777777">
      <w:pPr>
        <w:rPr>
          <w:sz w:val="20"/>
          <w:szCs w:val="20"/>
        </w:rPr>
      </w:pPr>
    </w:p>
    <w:p w:rsidR="00D00E7B" w:rsidRPr="00B204A2" w:rsidP="00C86001" w14:paraId="7E27025E" w14:textId="77777777">
      <w:pPr>
        <w:rPr>
          <w:sz w:val="20"/>
          <w:szCs w:val="20"/>
        </w:rPr>
      </w:pPr>
      <w:r w:rsidRPr="00B204A2">
        <w:rPr>
          <w:sz w:val="20"/>
          <w:szCs w:val="20"/>
        </w:rPr>
        <w:t>Describa otras veces en las que usted generalmente usa la app Sigamos el Desarrollo. </w:t>
      </w:r>
    </w:p>
    <w:p w:rsidR="00D00E7B" w:rsidRPr="00B204A2" w14:paraId="3992BBF9" w14:textId="77777777">
      <w:pPr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space="720"/>
        </w:sectPr>
      </w:pPr>
    </w:p>
    <w:p w:rsidR="00D00E7B" w:rsidRPr="00B204A2" w14:paraId="4D42019E" w14:textId="77777777">
      <w:pPr>
        <w:pStyle w:val="BodyText"/>
        <w:spacing w:before="7"/>
        <w:ind w:left="0"/>
      </w:pPr>
    </w:p>
    <w:p w:rsidR="00D00E7B" w:rsidRPr="00B204A2" w14:paraId="7844F325" w14:textId="589256D3">
      <w:pPr>
        <w:pStyle w:val="BodyTex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652145"/>
                <wp:effectExtent l="13335" t="9525" r="13970" b="0"/>
                <wp:docPr id="25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652145"/>
                          <a:chOff x="0" y="0"/>
                          <a:chExt cx="10772" cy="1027"/>
                        </a:xfrm>
                      </wpg:grpSpPr>
                      <wps:wsp xmlns:wps="http://schemas.microsoft.com/office/word/2010/wordprocessingShape">
                        <wps:cNvPr id="26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0" y="5"/>
                            <a:ext cx="10772" cy="341"/>
                          </a:xfrm>
                          <a:prstGeom prst="rect">
                            <a:avLst/>
                          </a:prstGeom>
                          <a:solidFill>
                            <a:srgbClr val="E0E0E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27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 xmlns:wps="http://schemas.microsoft.com/office/word/2010/wordprocessingShape">
                        <wps:cNvPr id="28" name="Freeform 32"/>
                        <wps:cNvSpPr/>
                        <wps:spPr bwMode="auto">
                          <a:xfrm>
                            <a:off x="0" y="345"/>
                            <a:ext cx="10772" cy="681"/>
                          </a:xfrm>
                          <a:custGeom>
                            <a:avLst/>
                            <a:gdLst>
                              <a:gd name="T0" fmla="*/ 10772 w 10772"/>
                              <a:gd name="T1" fmla="+- 0 346 346"/>
                              <a:gd name="T2" fmla="*/ 346 h 681"/>
                              <a:gd name="T3" fmla="*/ 0 w 10772"/>
                              <a:gd name="T4" fmla="+- 0 346 346"/>
                              <a:gd name="T5" fmla="*/ 346 h 681"/>
                              <a:gd name="T6" fmla="*/ 0 w 10772"/>
                              <a:gd name="T7" fmla="+- 0 686 346"/>
                              <a:gd name="T8" fmla="*/ 686 h 681"/>
                              <a:gd name="T9" fmla="*/ 0 w 10772"/>
                              <a:gd name="T10" fmla="+- 0 1026 346"/>
                              <a:gd name="T11" fmla="*/ 1026 h 681"/>
                              <a:gd name="T12" fmla="*/ 10772 w 10772"/>
                              <a:gd name="T13" fmla="+- 0 1026 346"/>
                              <a:gd name="T14" fmla="*/ 1026 h 681"/>
                              <a:gd name="T15" fmla="*/ 10772 w 10772"/>
                              <a:gd name="T16" fmla="+- 0 686 346"/>
                              <a:gd name="T17" fmla="*/ 686 h 681"/>
                              <a:gd name="T18" fmla="*/ 10772 w 10772"/>
                              <a:gd name="T19" fmla="+- 0 346 346"/>
                              <a:gd name="T20" fmla="*/ 346 h 681"/>
                            </a:gdLst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</a:cxnLst>
                            <a:rect l="0" t="0" r="r" b="b"/>
                            <a:pathLst>
                              <a:path fill="norm" h="681" w="10772" stroke="1">
                                <a:moveTo>
                                  <a:pt x="1077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40"/>
                                </a:lnTo>
                                <a:lnTo>
                                  <a:pt x="0" y="680"/>
                                </a:lnTo>
                                <a:lnTo>
                                  <a:pt x="10772" y="680"/>
                                </a:lnTo>
                                <a:lnTo>
                                  <a:pt x="10772" y="340"/>
                                </a:lnTo>
                                <a:lnTo>
                                  <a:pt x="107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0E0E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29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10772" cy="1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00E7B" w:rsidP="00E10009" w14:textId="02D65118">
                              <w:pPr>
                                <w:spacing w:before="26"/>
                                <w:ind w:left="56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 xml:space="preserve">Las siguientes preguntas nos ayudan a entender quién está usando la </w:t>
                              </w:r>
                              <w:r>
                                <w:rPr>
                                  <w:b/>
                                  <w:i/>
                                  <w:iCs/>
                                </w:rPr>
                                <w:t>app</w:t>
                              </w:r>
                              <w:r>
                                <w:rPr>
                                  <w:b/>
                                </w:rPr>
                                <w:t xml:space="preserve"> Sus respuestas nos ayudarán</w:t>
                              </w:r>
                              <w:r w:rsidR="00E10009">
                                <w:rPr>
                                  <w:b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 xml:space="preserve">a mejorar la </w:t>
                              </w:r>
                              <w:r>
                                <w:rPr>
                                  <w:b/>
                                  <w:i/>
                                  <w:iCs/>
                                </w:rPr>
                                <w:t>app</w:t>
                              </w:r>
                              <w:r>
                                <w:rPr>
                                  <w:b/>
                                </w:rPr>
                                <w:t xml:space="preserve"> para atender mejor sus necesidades. Si lo prefiere, puede saltarse estas preguntas y pasar directamente a “Enviar”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0" o:spid="_x0000_i1061" style="width:538.6pt;height:51.35pt;mso-position-horizontal-relative:char;mso-position-vertical-relative:line" coordsize="10772,1027">
                <v:rect id="Rectangle 34" o:spid="_x0000_s1062" style="width:10772;height:341;mso-wrap-style:square;position:absolute;top:5;visibility:visible;v-text-anchor:top" fillcolor="#e0e0e0" stroked="f"/>
                <v:line id="Line 33" o:spid="_x0000_s1063" style="mso-wrap-style:square;position:absolute;visibility:visible" from="0,6" to="10772,6" o:connectortype="straight" strokeweight="0.57pt"/>
                <v:shape id="Freeform 32" o:spid="_x0000_s1064" style="width:10772;height:681;mso-wrap-style:square;position:absolute;top:345;visibility:visible;v-text-anchor:top" coordsize="10772,681" path="m10772,l,,,340,,680l10772,680l10772,340l10772,xe" fillcolor="#e0e0e0" stroked="f">
                  <v:path arrowok="t" o:connecttype="custom" o:connectlocs="10772,346;0,346;0,686;0,1026;10772,1026;10772,686;10772,346" o:connectangles="0,0,0,0,0,0,0"/>
                </v:shape>
                <v:shape id="Text Box 31" o:spid="_x0000_s1065" type="#_x0000_t202" style="width:10772;height:1015;mso-wrap-style:square;position:absolute;top:11;visibility:visible;v-text-anchor:top" filled="f" stroked="f">
                  <v:textbox inset="0,0,0,0">
                    <w:txbxContent>
                      <w:p w:rsidR="00D00E7B" w:rsidP="00E10009" w14:paraId="2AB8AEC8" w14:textId="02D65118">
                        <w:pPr>
                          <w:spacing w:before="26"/>
                          <w:ind w:left="56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 xml:space="preserve">Las siguientes preguntas nos ayudan a entender quién está usando la </w:t>
                        </w:r>
                        <w:r>
                          <w:rPr>
                            <w:b/>
                            <w:i/>
                            <w:iCs/>
                          </w:rPr>
                          <w:t>app</w:t>
                        </w:r>
                        <w:r>
                          <w:rPr>
                            <w:b/>
                          </w:rPr>
                          <w:t xml:space="preserve"> Sus respuestas nos ayudarán</w:t>
                        </w:r>
                        <w:r w:rsidR="00E10009">
                          <w:rPr>
                            <w:b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 xml:space="preserve">a mejorar la </w:t>
                        </w:r>
                        <w:r>
                          <w:rPr>
                            <w:b/>
                            <w:i/>
                            <w:iCs/>
                          </w:rPr>
                          <w:t>app</w:t>
                        </w:r>
                        <w:r>
                          <w:rPr>
                            <w:b/>
                          </w:rPr>
                          <w:t xml:space="preserve"> para atender mejor sus necesidades. Si lo prefiere, puede saltarse estas preguntas y pasar directamente a “Enviar”.</w:t>
                        </w:r>
                      </w:p>
                    </w:txbxContent>
                  </v:textbox>
                </v:shape>
                <w10:wrap type="none"/>
                <w10:anchorlock/>
              </v:group>
            </w:pict>
          </mc:Fallback>
        </mc:AlternateContent>
      </w:r>
    </w:p>
    <w:p w:rsidR="00D00E7B" w:rsidRPr="00B204A2" w14:paraId="0830D01A" w14:textId="77777777">
      <w:pPr>
        <w:rPr>
          <w:sz w:val="20"/>
          <w:szCs w:val="20"/>
        </w:rPr>
        <w:sectPr>
          <w:pgSz w:w="11910" w:h="16840"/>
          <w:pgMar w:top="560" w:right="140" w:bottom="440" w:left="460" w:header="381" w:footer="253" w:gutter="0"/>
          <w:cols w:space="720"/>
        </w:sectPr>
      </w:pPr>
    </w:p>
    <w:p w:rsidR="00D00E7B" w:rsidRPr="00B204A2" w14:paraId="53AC1A16" w14:textId="77777777">
      <w:pPr>
        <w:pStyle w:val="BodyText"/>
        <w:spacing w:before="7"/>
        <w:ind w:left="0"/>
      </w:pPr>
    </w:p>
    <w:p w:rsidR="00D00E7B" w:rsidRPr="00B204A2" w14:paraId="0C719104" w14:textId="1C813AA5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10160" r="13970" b="1270"/>
                <wp:docPr id="23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24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8" o:spid="_x0000_i1066" style="width:538.6pt;height:0.6pt;mso-position-horizontal-relative:char;mso-position-vertical-relative:line" coordsize="10772,12">
                <v:line id="Line 29" o:spid="_x0000_s1067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C41806" w:rsidP="00C41806" w14:paraId="517DBF66" w14:textId="77777777">
      <w:pPr>
        <w:pStyle w:val="BodyText"/>
        <w:tabs>
          <w:tab w:val="left" w:pos="6343"/>
        </w:tabs>
        <w:spacing w:before="92" w:line="232" w:lineRule="auto"/>
        <w:ind w:left="6343" w:right="3451" w:hanging="6180"/>
      </w:pPr>
      <w:r w:rsidRPr="00B204A2">
        <w:t>¿En qué estado o territorio se encuentra?</w:t>
      </w:r>
    </w:p>
    <w:p w:rsidR="00C41806" w:rsidP="00C41806" w14:paraId="60248E6F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Alabama (AL) </w:t>
      </w:r>
    </w:p>
    <w:p w:rsidR="00C41806" w:rsidP="00C41806" w14:paraId="7579251E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Alaska (AK) </w:t>
      </w:r>
    </w:p>
    <w:p w:rsidR="00C41806" w:rsidP="00C41806" w14:paraId="4391E636" w14:textId="77777777">
      <w:pPr>
        <w:pStyle w:val="ListParagraph"/>
        <w:numPr>
          <w:ilvl w:val="0"/>
          <w:numId w:val="16"/>
        </w:numPr>
        <w:ind w:left="7200"/>
      </w:pPr>
      <w:r w:rsidRPr="00610116">
        <w:t>Arizona (AZ)</w:t>
      </w:r>
    </w:p>
    <w:p w:rsidR="00C41806" w:rsidP="00C41806" w14:paraId="4F397843" w14:textId="77777777">
      <w:pPr>
        <w:pStyle w:val="ListParagraph"/>
        <w:numPr>
          <w:ilvl w:val="0"/>
          <w:numId w:val="16"/>
        </w:numPr>
        <w:ind w:left="7200"/>
      </w:pPr>
      <w:r w:rsidRPr="00610116">
        <w:t>Arkansas (AR)</w:t>
      </w:r>
    </w:p>
    <w:p w:rsidR="00C41806" w:rsidP="00C41806" w14:paraId="6AC78997" w14:textId="77777777">
      <w:pPr>
        <w:pStyle w:val="ListParagraph"/>
        <w:numPr>
          <w:ilvl w:val="0"/>
          <w:numId w:val="16"/>
        </w:numPr>
        <w:ind w:left="7200"/>
      </w:pPr>
      <w:r w:rsidRPr="00610116">
        <w:t>California (CA)</w:t>
      </w:r>
    </w:p>
    <w:p w:rsidR="00C41806" w:rsidP="00C41806" w14:paraId="03F64B3D" w14:textId="77777777">
      <w:pPr>
        <w:pStyle w:val="ListParagraph"/>
        <w:numPr>
          <w:ilvl w:val="0"/>
          <w:numId w:val="16"/>
        </w:numPr>
        <w:ind w:left="7200"/>
      </w:pPr>
      <w:r w:rsidRPr="00610116">
        <w:t>Colorado (CO)</w:t>
      </w:r>
    </w:p>
    <w:p w:rsidR="00C41806" w:rsidP="00C41806" w14:paraId="1AB10D7F" w14:textId="77777777">
      <w:pPr>
        <w:pStyle w:val="ListParagraph"/>
        <w:numPr>
          <w:ilvl w:val="0"/>
          <w:numId w:val="16"/>
        </w:numPr>
        <w:ind w:left="7200"/>
      </w:pPr>
      <w:r w:rsidRPr="00610116">
        <w:t>Connecticut</w:t>
      </w:r>
      <w:r>
        <w:t xml:space="preserve"> </w:t>
      </w:r>
      <w:r w:rsidRPr="00610116">
        <w:t>(C</w:t>
      </w:r>
      <w:r>
        <w:t>T)</w:t>
      </w:r>
    </w:p>
    <w:p w:rsidR="00C41806" w:rsidRPr="00610116" w:rsidP="00C41806" w14:paraId="155F8CAB" w14:textId="77777777">
      <w:pPr>
        <w:pStyle w:val="ListParagraph"/>
        <w:numPr>
          <w:ilvl w:val="0"/>
          <w:numId w:val="16"/>
        </w:numPr>
        <w:ind w:left="7200"/>
      </w:pPr>
      <w:r w:rsidRPr="00610116">
        <w:t>Delaware (DE)</w:t>
      </w:r>
    </w:p>
    <w:p w:rsidR="00C41806" w:rsidP="00C41806" w14:paraId="0DA43332" w14:textId="77777777">
      <w:pPr>
        <w:pStyle w:val="ListParagraph"/>
        <w:numPr>
          <w:ilvl w:val="0"/>
          <w:numId w:val="16"/>
        </w:numPr>
        <w:ind w:left="7200"/>
      </w:pPr>
      <w:r w:rsidRPr="00610116">
        <w:t>District</w:t>
      </w:r>
      <w:r w:rsidRPr="00610116">
        <w:t xml:space="preserve"> </w:t>
      </w:r>
      <w:r w:rsidRPr="00610116">
        <w:t>of</w:t>
      </w:r>
      <w:r w:rsidRPr="00610116">
        <w:t xml:space="preserve"> Columbia (DC) </w:t>
      </w:r>
    </w:p>
    <w:p w:rsidR="00C41806" w:rsidRPr="00610116" w:rsidP="00C41806" w14:paraId="6F4CCC0B" w14:textId="77777777">
      <w:pPr>
        <w:pStyle w:val="ListParagraph"/>
        <w:numPr>
          <w:ilvl w:val="0"/>
          <w:numId w:val="16"/>
        </w:numPr>
        <w:ind w:left="7200"/>
      </w:pPr>
      <w:r w:rsidRPr="00610116">
        <w:t>Florida (FL)</w:t>
      </w:r>
    </w:p>
    <w:p w:rsidR="00C41806" w:rsidP="00C41806" w14:paraId="703CBBC1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Georgia (GA) </w:t>
      </w:r>
    </w:p>
    <w:p w:rsidR="00C41806" w:rsidP="00C41806" w14:paraId="64FBBB65" w14:textId="77777777">
      <w:pPr>
        <w:pStyle w:val="ListParagraph"/>
        <w:numPr>
          <w:ilvl w:val="0"/>
          <w:numId w:val="16"/>
        </w:numPr>
        <w:ind w:left="7200"/>
      </w:pPr>
      <w:r w:rsidRPr="00610116">
        <w:t>Hawaii</w:t>
      </w:r>
      <w:r w:rsidRPr="00610116">
        <w:t xml:space="preserve"> (HI) </w:t>
      </w:r>
    </w:p>
    <w:p w:rsidR="00C41806" w:rsidP="00C41806" w14:paraId="2850FB44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Idaho (ID) </w:t>
      </w:r>
    </w:p>
    <w:p w:rsidR="00C41806" w:rsidP="00C41806" w14:paraId="45C436EB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Illinois (IL) </w:t>
      </w:r>
    </w:p>
    <w:p w:rsidR="00C41806" w:rsidP="00C41806" w14:paraId="137BBFB3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Indiana (IN) </w:t>
      </w:r>
    </w:p>
    <w:p w:rsidR="00C41806" w:rsidP="00C41806" w14:paraId="0D75DFD7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Iowa (IA) </w:t>
      </w:r>
    </w:p>
    <w:p w:rsidR="00C41806" w:rsidP="00C41806" w14:paraId="7E18FC37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Kansas (KS) </w:t>
      </w:r>
    </w:p>
    <w:p w:rsidR="00C41806" w:rsidP="00C41806" w14:paraId="1F90C444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Kentucky (KY) </w:t>
      </w:r>
    </w:p>
    <w:p w:rsidR="00C41806" w:rsidP="00C41806" w14:paraId="0FC628F7" w14:textId="77777777">
      <w:pPr>
        <w:pStyle w:val="ListParagraph"/>
        <w:numPr>
          <w:ilvl w:val="0"/>
          <w:numId w:val="16"/>
        </w:numPr>
        <w:ind w:left="7200"/>
      </w:pPr>
      <w:r w:rsidRPr="00610116">
        <w:t>Louisiana</w:t>
      </w:r>
      <w:r w:rsidRPr="00610116">
        <w:t xml:space="preserve"> (LA) </w:t>
      </w:r>
    </w:p>
    <w:p w:rsidR="00C41806" w:rsidP="00C41806" w14:paraId="401E516A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Maine (ME) </w:t>
      </w:r>
    </w:p>
    <w:p w:rsidR="00C41806" w:rsidRPr="00610116" w:rsidP="00C41806" w14:paraId="6626267F" w14:textId="77777777">
      <w:pPr>
        <w:pStyle w:val="ListParagraph"/>
        <w:numPr>
          <w:ilvl w:val="0"/>
          <w:numId w:val="16"/>
        </w:numPr>
        <w:ind w:left="7200"/>
      </w:pPr>
      <w:r w:rsidRPr="00610116">
        <w:t>Maryland (MD)</w:t>
      </w:r>
    </w:p>
    <w:p w:rsidR="00C41806" w:rsidP="00C41806" w14:paraId="609FD1EB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Massachusetts (MA) </w:t>
      </w:r>
    </w:p>
    <w:p w:rsidR="00C41806" w:rsidP="00C41806" w14:paraId="6E4500E8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Michigan (MI) </w:t>
      </w:r>
    </w:p>
    <w:p w:rsidR="00C41806" w:rsidP="00C41806" w14:paraId="6840AAA2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Minnesota (MN) </w:t>
      </w:r>
    </w:p>
    <w:p w:rsidR="00C41806" w:rsidP="00C41806" w14:paraId="13DEE77D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Mississippi (MS) </w:t>
      </w:r>
    </w:p>
    <w:p w:rsidR="00C41806" w:rsidP="00C41806" w14:paraId="696369B2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Missouri (MO) </w:t>
      </w:r>
    </w:p>
    <w:p w:rsidR="00C41806" w:rsidP="00C41806" w14:paraId="25DAAFDA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Montana (MT) </w:t>
      </w:r>
    </w:p>
    <w:p w:rsidR="00C41806" w:rsidP="00C41806" w14:paraId="5198FE09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Nebraska (NE) </w:t>
      </w:r>
    </w:p>
    <w:p w:rsidR="00C41806" w:rsidRPr="00610116" w:rsidP="00C41806" w14:paraId="75566FD1" w14:textId="77777777">
      <w:pPr>
        <w:pStyle w:val="ListParagraph"/>
        <w:numPr>
          <w:ilvl w:val="0"/>
          <w:numId w:val="16"/>
        </w:numPr>
        <w:ind w:left="7200"/>
      </w:pPr>
      <w:r w:rsidRPr="00610116">
        <w:t>Nevada (NV)</w:t>
      </w:r>
    </w:p>
    <w:p w:rsidR="00C41806" w:rsidP="00C41806" w14:paraId="100C88E2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New Hampshire (NH) </w:t>
      </w:r>
    </w:p>
    <w:p w:rsidR="00C41806" w:rsidRPr="00610116" w:rsidP="00C41806" w14:paraId="4BEC0591" w14:textId="77777777">
      <w:pPr>
        <w:pStyle w:val="ListParagraph"/>
        <w:numPr>
          <w:ilvl w:val="0"/>
          <w:numId w:val="16"/>
        </w:numPr>
        <w:ind w:left="7200"/>
      </w:pPr>
      <w:r w:rsidRPr="00610116">
        <w:t>New Jersey (NJ)</w:t>
      </w:r>
    </w:p>
    <w:p w:rsidR="00C41806" w:rsidP="00C41806" w14:paraId="389E5FBF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New </w:t>
      </w:r>
      <w:r w:rsidRPr="00610116">
        <w:t>Mexico</w:t>
      </w:r>
      <w:r w:rsidRPr="00610116">
        <w:t xml:space="preserve"> (NM) </w:t>
      </w:r>
    </w:p>
    <w:p w:rsidR="00C41806" w:rsidP="00C41806" w14:paraId="2ECBF496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New York (NY) </w:t>
      </w:r>
    </w:p>
    <w:p w:rsidR="00C41806" w:rsidP="00C41806" w14:paraId="6172DBEF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North Carolina (NC) </w:t>
      </w:r>
    </w:p>
    <w:p w:rsidR="00C41806" w:rsidP="00C41806" w14:paraId="0E6C3792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North Dakota (ND) </w:t>
      </w:r>
    </w:p>
    <w:p w:rsidR="00C41806" w:rsidP="00C41806" w14:paraId="689C840C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Ohio (OH) </w:t>
      </w:r>
    </w:p>
    <w:p w:rsidR="00C41806" w:rsidP="00C41806" w14:paraId="5782C069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Oklahoma (OK) </w:t>
      </w:r>
    </w:p>
    <w:p w:rsidR="00C41806" w:rsidP="00C41806" w14:paraId="4E1C663E" w14:textId="77777777">
      <w:pPr>
        <w:pStyle w:val="ListParagraph"/>
        <w:numPr>
          <w:ilvl w:val="0"/>
          <w:numId w:val="16"/>
        </w:numPr>
        <w:ind w:left="7200"/>
      </w:pPr>
      <w:r w:rsidRPr="00610116">
        <w:t>Oregon</w:t>
      </w:r>
      <w:r w:rsidRPr="00610116">
        <w:t xml:space="preserve"> (OR) </w:t>
      </w:r>
    </w:p>
    <w:p w:rsidR="00C41806" w:rsidP="00C41806" w14:paraId="328B3A28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Pennsylvania (PA) </w:t>
      </w:r>
    </w:p>
    <w:p w:rsidR="00C41806" w:rsidP="00C41806" w14:paraId="2242DE02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Rhode Island (RI) </w:t>
      </w:r>
    </w:p>
    <w:p w:rsidR="00C41806" w:rsidP="00C41806" w14:paraId="7A4BC585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South Carolina (SC) </w:t>
      </w:r>
    </w:p>
    <w:p w:rsidR="00C41806" w:rsidP="00C41806" w14:paraId="47E57481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South Dakota (SD) </w:t>
      </w:r>
    </w:p>
    <w:p w:rsidR="00C41806" w:rsidP="00C41806" w14:paraId="48B35600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Tennessee (TN) </w:t>
      </w:r>
    </w:p>
    <w:p w:rsidR="00C41806" w:rsidRPr="00610116" w:rsidP="00C41806" w14:paraId="22F70F60" w14:textId="77777777">
      <w:pPr>
        <w:pStyle w:val="ListParagraph"/>
        <w:numPr>
          <w:ilvl w:val="0"/>
          <w:numId w:val="16"/>
        </w:numPr>
        <w:ind w:left="7200"/>
      </w:pPr>
      <w:r w:rsidRPr="00610116">
        <w:t>Texas (TX)</w:t>
      </w:r>
    </w:p>
    <w:p w:rsidR="00C41806" w:rsidP="00C41806" w14:paraId="7B159363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Utah (UT) </w:t>
      </w:r>
    </w:p>
    <w:p w:rsidR="00C41806" w:rsidP="00C41806" w14:paraId="05C4420B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Vermont (VT) </w:t>
      </w:r>
    </w:p>
    <w:p w:rsidR="00C41806" w:rsidP="00C41806" w14:paraId="552643E3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Virginia (VA) </w:t>
      </w:r>
    </w:p>
    <w:p w:rsidR="00C41806" w:rsidP="00C41806" w14:paraId="38073588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Washington (WA) </w:t>
      </w:r>
    </w:p>
    <w:p w:rsidR="00C41806" w:rsidP="00C41806" w14:paraId="079D62A0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West Virginia (WV) </w:t>
      </w:r>
    </w:p>
    <w:p w:rsidR="00C41806" w:rsidP="00C41806" w14:paraId="3BDD3ACA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Wisconsin (WI) </w:t>
      </w:r>
    </w:p>
    <w:p w:rsidR="00C41806" w:rsidRPr="00610116" w:rsidP="00C41806" w14:paraId="312526BC" w14:textId="77777777">
      <w:pPr>
        <w:pStyle w:val="ListParagraph"/>
        <w:numPr>
          <w:ilvl w:val="0"/>
          <w:numId w:val="16"/>
        </w:numPr>
        <w:ind w:left="7200"/>
      </w:pPr>
      <w:r w:rsidRPr="00610116">
        <w:t>Wyoming (WY)</w:t>
      </w:r>
    </w:p>
    <w:p w:rsidR="00C41806" w:rsidP="00C41806" w14:paraId="794BBB7B" w14:textId="77777777">
      <w:pPr>
        <w:pStyle w:val="ListParagraph"/>
        <w:numPr>
          <w:ilvl w:val="0"/>
          <w:numId w:val="16"/>
        </w:numPr>
        <w:ind w:left="7200"/>
      </w:pPr>
      <w:r w:rsidRPr="00610116">
        <w:t xml:space="preserve">American Samoa (AS) </w:t>
      </w:r>
    </w:p>
    <w:p w:rsidR="00C41806" w:rsidRPr="00610116" w:rsidP="00C41806" w14:paraId="69645EEF" w14:textId="77777777">
      <w:pPr>
        <w:pStyle w:val="ListParagraph"/>
        <w:numPr>
          <w:ilvl w:val="0"/>
          <w:numId w:val="16"/>
        </w:numPr>
        <w:ind w:left="7200"/>
      </w:pPr>
      <w:r w:rsidRPr="00610116">
        <w:t>Guam (GU)</w:t>
      </w:r>
    </w:p>
    <w:p w:rsidR="00C41806" w:rsidP="00C41806" w14:paraId="4A9ADD67" w14:textId="77777777">
      <w:pPr>
        <w:pStyle w:val="ListParagraph"/>
        <w:numPr>
          <w:ilvl w:val="0"/>
          <w:numId w:val="16"/>
        </w:numPr>
        <w:ind w:left="7200"/>
      </w:pPr>
      <w:r w:rsidRPr="00610116">
        <w:t>Northern</w:t>
      </w:r>
      <w:r w:rsidRPr="00610116">
        <w:t xml:space="preserve"> Mariana </w:t>
      </w:r>
      <w:r w:rsidRPr="00610116">
        <w:t>Islands</w:t>
      </w:r>
      <w:r w:rsidRPr="00610116">
        <w:t xml:space="preserve"> (MP) </w:t>
      </w:r>
    </w:p>
    <w:p w:rsidR="00C41806" w:rsidRPr="00610116" w:rsidP="00C41806" w14:paraId="322C8572" w14:textId="77777777">
      <w:pPr>
        <w:pStyle w:val="ListParagraph"/>
        <w:numPr>
          <w:ilvl w:val="0"/>
          <w:numId w:val="16"/>
        </w:numPr>
        <w:ind w:left="7200"/>
      </w:pPr>
      <w:r w:rsidRPr="00610116">
        <w:t>Puerto Rico (PR)</w:t>
      </w:r>
    </w:p>
    <w:p w:rsidR="00C41806" w:rsidRPr="00610116" w:rsidP="00C41806" w14:paraId="710835C3" w14:textId="77777777">
      <w:pPr>
        <w:pStyle w:val="ListParagraph"/>
        <w:numPr>
          <w:ilvl w:val="0"/>
          <w:numId w:val="16"/>
        </w:numPr>
        <w:ind w:left="7200"/>
      </w:pPr>
      <w:r w:rsidRPr="00610116">
        <w:t>Virgin</w:t>
      </w:r>
      <w:r w:rsidRPr="00610116">
        <w:t xml:space="preserve"> </w:t>
      </w:r>
      <w:r w:rsidRPr="00610116">
        <w:t>Islands</w:t>
      </w:r>
      <w:r w:rsidRPr="00610116">
        <w:t xml:space="preserve"> (VI)</w:t>
      </w:r>
    </w:p>
    <w:p w:rsidR="00D00E7B" w:rsidRPr="00B204A2" w:rsidP="00C41806" w14:paraId="61514DDB" w14:textId="51700507">
      <w:pPr>
        <w:pStyle w:val="BodyText"/>
        <w:tabs>
          <w:tab w:val="left" w:pos="6343"/>
        </w:tabs>
        <w:spacing w:before="92" w:line="232" w:lineRule="auto"/>
        <w:ind w:left="6343" w:right="3451" w:hanging="6180"/>
        <w:rPr>
          <w:lang w:val="en-US"/>
        </w:rPr>
      </w:pPr>
      <w:r w:rsidRPr="00B204A2">
        <w:tab/>
      </w:r>
    </w:p>
    <w:p w:rsidR="00D00E7B" w:rsidRPr="00B204A2" w14:paraId="0724AAC5" w14:textId="77777777">
      <w:pPr>
        <w:spacing w:line="229" w:lineRule="exact"/>
        <w:rPr>
          <w:sz w:val="20"/>
          <w:szCs w:val="20"/>
          <w:lang w:val="en-US"/>
        </w:rPr>
        <w:sectPr>
          <w:pgSz w:w="11910" w:h="16840"/>
          <w:pgMar w:top="560" w:right="140" w:bottom="440" w:left="460" w:header="381" w:footer="253" w:gutter="0"/>
          <w:cols w:space="720"/>
        </w:sectPr>
      </w:pPr>
    </w:p>
    <w:p w:rsidR="00D00E7B" w:rsidRPr="00B204A2" w14:paraId="24B803BC" w14:textId="77777777">
      <w:pPr>
        <w:pStyle w:val="BodyText"/>
        <w:spacing w:before="7"/>
        <w:ind w:left="0"/>
        <w:rPr>
          <w:lang w:val="en-US"/>
        </w:rPr>
      </w:pPr>
    </w:p>
    <w:p w:rsidR="00D00E7B" w:rsidRPr="00B204A2" w14:paraId="427417AB" w14:textId="697F8712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10160" r="13970" b="1270"/>
                <wp:docPr id="21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22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6" o:spid="_x0000_i1068" style="width:538.6pt;height:0.6pt;mso-position-horizontal-relative:char;mso-position-vertical-relative:line" coordsize="10772,12">
                <v:line id="Line 27" o:spid="_x0000_s1069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D00E7B" w:rsidRPr="00B204A2" w14:paraId="7ABCC2D3" w14:textId="77777777">
      <w:pPr>
        <w:spacing w:line="20" w:lineRule="exact"/>
        <w:rPr>
          <w:sz w:val="20"/>
          <w:szCs w:val="20"/>
        </w:rPr>
        <w:sectPr>
          <w:pgSz w:w="11910" w:h="16840"/>
          <w:pgMar w:top="560" w:right="140" w:bottom="440" w:left="460" w:header="381" w:footer="253" w:gutter="0"/>
          <w:cols w:space="720"/>
        </w:sectPr>
      </w:pPr>
    </w:p>
    <w:p w:rsidR="003775D9" w:rsidRPr="00B204A2" w14:paraId="368B1256" w14:textId="77777777">
      <w:pPr>
        <w:pStyle w:val="BodyText"/>
        <w:spacing w:before="92" w:line="232" w:lineRule="auto"/>
        <w:ind w:right="17"/>
      </w:pPr>
    </w:p>
    <w:p w:rsidR="00D00E7B" w:rsidRPr="00B204A2" w14:paraId="104B467C" w14:textId="77777777">
      <w:pPr>
        <w:pStyle w:val="BodyText"/>
        <w:spacing w:before="92" w:line="232" w:lineRule="auto"/>
        <w:ind w:right="17"/>
      </w:pPr>
      <w:r w:rsidRPr="00B204A2">
        <w:t xml:space="preserve">¿Qué edades tienen sus hijos cuyo desarrollo le preocupa o que no hayan alcanzado algunos indicadores del desarrollo? </w:t>
      </w:r>
      <w:r w:rsidRPr="00B204A2">
        <w:rPr>
          <w:i/>
        </w:rPr>
        <w:t>Seleccione todas las opciones que correspondan.</w:t>
      </w:r>
    </w:p>
    <w:p w:rsidR="003775D9" w:rsidRPr="00B204A2" w14:paraId="32DBC356" w14:textId="77777777">
      <w:pPr>
        <w:pStyle w:val="BodyText"/>
        <w:spacing w:before="87" w:line="230" w:lineRule="exact"/>
      </w:pPr>
      <w:r w:rsidRPr="00B204A2">
        <w:br w:type="column"/>
      </w:r>
    </w:p>
    <w:p w:rsidR="00D00E7B" w:rsidRPr="00B204A2" w14:paraId="33E18E3D" w14:textId="77777777">
      <w:pPr>
        <w:pStyle w:val="BodyText"/>
        <w:spacing w:before="87" w:line="230" w:lineRule="exact"/>
      </w:pPr>
      <w:r w:rsidRPr="00B204A2">
        <w:t>0-6 meses</w:t>
      </w:r>
    </w:p>
    <w:p w:rsidR="00D00E7B" w:rsidRPr="00B204A2" w14:paraId="6F1A8563" w14:textId="1D6A2093">
      <w:pPr>
        <w:pStyle w:val="BodyText"/>
        <w:spacing w:line="227" w:lineRule="exac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4157980</wp:posOffset>
                </wp:positionH>
                <wp:positionV relativeFrom="paragraph">
                  <wp:posOffset>-120015</wp:posOffset>
                </wp:positionV>
                <wp:extent cx="107950" cy="972185"/>
                <wp:effectExtent l="0" t="0" r="0" b="0"/>
                <wp:wrapNone/>
                <wp:docPr id="20" name="AutoShape 2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107950" cy="972185"/>
                        </a:xfrm>
                        <a:custGeom>
                          <a:avLst/>
                          <a:gdLst>
                            <a:gd name="T0" fmla="+- 0 6548 6548"/>
                            <a:gd name="T1" fmla="*/ T0 w 170"/>
                            <a:gd name="T2" fmla="+- 0 -189 -189"/>
                            <a:gd name="T3" fmla="*/ -189 h 1531"/>
                            <a:gd name="T4" fmla="+- 0 6718 6548"/>
                            <a:gd name="T5" fmla="*/ T4 w 170"/>
                            <a:gd name="T6" fmla="+- 0 -189 -189"/>
                            <a:gd name="T7" fmla="*/ -189 h 1531"/>
                            <a:gd name="T8" fmla="+- 0 6718 6548"/>
                            <a:gd name="T9" fmla="*/ T8 w 170"/>
                            <a:gd name="T10" fmla="+- 0 -19 -189"/>
                            <a:gd name="T11" fmla="*/ -19 h 1531"/>
                            <a:gd name="T12" fmla="+- 0 6548 6548"/>
                            <a:gd name="T13" fmla="*/ T12 w 170"/>
                            <a:gd name="T14" fmla="+- 0 -19 -189"/>
                            <a:gd name="T15" fmla="*/ -19 h 1531"/>
                            <a:gd name="T16" fmla="+- 0 6548 6548"/>
                            <a:gd name="T17" fmla="*/ T16 w 170"/>
                            <a:gd name="T18" fmla="+- 0 -189 -189"/>
                            <a:gd name="T19" fmla="*/ -189 h 1531"/>
                            <a:gd name="T20" fmla="+- 0 6548 6548"/>
                            <a:gd name="T21" fmla="*/ T20 w 170"/>
                            <a:gd name="T22" fmla="+- 0 38 -189"/>
                            <a:gd name="T23" fmla="*/ 38 h 1531"/>
                            <a:gd name="T24" fmla="+- 0 6718 6548"/>
                            <a:gd name="T25" fmla="*/ T24 w 170"/>
                            <a:gd name="T26" fmla="+- 0 38 -189"/>
                            <a:gd name="T27" fmla="*/ 38 h 1531"/>
                            <a:gd name="T28" fmla="+- 0 6718 6548"/>
                            <a:gd name="T29" fmla="*/ T28 w 170"/>
                            <a:gd name="T30" fmla="+- 0 208 -189"/>
                            <a:gd name="T31" fmla="*/ 208 h 1531"/>
                            <a:gd name="T32" fmla="+- 0 6548 6548"/>
                            <a:gd name="T33" fmla="*/ T32 w 170"/>
                            <a:gd name="T34" fmla="+- 0 208 -189"/>
                            <a:gd name="T35" fmla="*/ 208 h 1531"/>
                            <a:gd name="T36" fmla="+- 0 6548 6548"/>
                            <a:gd name="T37" fmla="*/ T36 w 170"/>
                            <a:gd name="T38" fmla="+- 0 38 -189"/>
                            <a:gd name="T39" fmla="*/ 38 h 1531"/>
                            <a:gd name="T40" fmla="+- 0 6548 6548"/>
                            <a:gd name="T41" fmla="*/ T40 w 170"/>
                            <a:gd name="T42" fmla="+- 0 264 -189"/>
                            <a:gd name="T43" fmla="*/ 264 h 1531"/>
                            <a:gd name="T44" fmla="+- 0 6718 6548"/>
                            <a:gd name="T45" fmla="*/ T44 w 170"/>
                            <a:gd name="T46" fmla="+- 0 264 -189"/>
                            <a:gd name="T47" fmla="*/ 264 h 1531"/>
                            <a:gd name="T48" fmla="+- 0 6718 6548"/>
                            <a:gd name="T49" fmla="*/ T48 w 170"/>
                            <a:gd name="T50" fmla="+- 0 434 -189"/>
                            <a:gd name="T51" fmla="*/ 434 h 1531"/>
                            <a:gd name="T52" fmla="+- 0 6548 6548"/>
                            <a:gd name="T53" fmla="*/ T52 w 170"/>
                            <a:gd name="T54" fmla="+- 0 434 -189"/>
                            <a:gd name="T55" fmla="*/ 434 h 1531"/>
                            <a:gd name="T56" fmla="+- 0 6548 6548"/>
                            <a:gd name="T57" fmla="*/ T56 w 170"/>
                            <a:gd name="T58" fmla="+- 0 264 -189"/>
                            <a:gd name="T59" fmla="*/ 264 h 1531"/>
                            <a:gd name="T60" fmla="+- 0 6548 6548"/>
                            <a:gd name="T61" fmla="*/ T60 w 170"/>
                            <a:gd name="T62" fmla="+- 0 491 -189"/>
                            <a:gd name="T63" fmla="*/ 491 h 1531"/>
                            <a:gd name="T64" fmla="+- 0 6718 6548"/>
                            <a:gd name="T65" fmla="*/ T64 w 170"/>
                            <a:gd name="T66" fmla="+- 0 491 -189"/>
                            <a:gd name="T67" fmla="*/ 491 h 1531"/>
                            <a:gd name="T68" fmla="+- 0 6718 6548"/>
                            <a:gd name="T69" fmla="*/ T68 w 170"/>
                            <a:gd name="T70" fmla="+- 0 661 -189"/>
                            <a:gd name="T71" fmla="*/ 661 h 1531"/>
                            <a:gd name="T72" fmla="+- 0 6548 6548"/>
                            <a:gd name="T73" fmla="*/ T72 w 170"/>
                            <a:gd name="T74" fmla="+- 0 661 -189"/>
                            <a:gd name="T75" fmla="*/ 661 h 1531"/>
                            <a:gd name="T76" fmla="+- 0 6548 6548"/>
                            <a:gd name="T77" fmla="*/ T76 w 170"/>
                            <a:gd name="T78" fmla="+- 0 491 -189"/>
                            <a:gd name="T79" fmla="*/ 491 h 1531"/>
                            <a:gd name="T80" fmla="+- 0 6548 6548"/>
                            <a:gd name="T81" fmla="*/ T80 w 170"/>
                            <a:gd name="T82" fmla="+- 0 718 -189"/>
                            <a:gd name="T83" fmla="*/ 718 h 1531"/>
                            <a:gd name="T84" fmla="+- 0 6718 6548"/>
                            <a:gd name="T85" fmla="*/ T84 w 170"/>
                            <a:gd name="T86" fmla="+- 0 718 -189"/>
                            <a:gd name="T87" fmla="*/ 718 h 1531"/>
                            <a:gd name="T88" fmla="+- 0 6718 6548"/>
                            <a:gd name="T89" fmla="*/ T88 w 170"/>
                            <a:gd name="T90" fmla="+- 0 888 -189"/>
                            <a:gd name="T91" fmla="*/ 888 h 1531"/>
                            <a:gd name="T92" fmla="+- 0 6548 6548"/>
                            <a:gd name="T93" fmla="*/ T92 w 170"/>
                            <a:gd name="T94" fmla="+- 0 888 -189"/>
                            <a:gd name="T95" fmla="*/ 888 h 1531"/>
                            <a:gd name="T96" fmla="+- 0 6548 6548"/>
                            <a:gd name="T97" fmla="*/ T96 w 170"/>
                            <a:gd name="T98" fmla="+- 0 718 -189"/>
                            <a:gd name="T99" fmla="*/ 718 h 1531"/>
                            <a:gd name="T100" fmla="+- 0 6548 6548"/>
                            <a:gd name="T101" fmla="*/ T100 w 170"/>
                            <a:gd name="T102" fmla="+- 0 945 -189"/>
                            <a:gd name="T103" fmla="*/ 945 h 1531"/>
                            <a:gd name="T104" fmla="+- 0 6718 6548"/>
                            <a:gd name="T105" fmla="*/ T104 w 170"/>
                            <a:gd name="T106" fmla="+- 0 945 -189"/>
                            <a:gd name="T107" fmla="*/ 945 h 1531"/>
                            <a:gd name="T108" fmla="+- 0 6718 6548"/>
                            <a:gd name="T109" fmla="*/ T108 w 170"/>
                            <a:gd name="T110" fmla="+- 0 1115 -189"/>
                            <a:gd name="T111" fmla="*/ 1115 h 1531"/>
                            <a:gd name="T112" fmla="+- 0 6548 6548"/>
                            <a:gd name="T113" fmla="*/ T112 w 170"/>
                            <a:gd name="T114" fmla="+- 0 1115 -189"/>
                            <a:gd name="T115" fmla="*/ 1115 h 1531"/>
                            <a:gd name="T116" fmla="+- 0 6548 6548"/>
                            <a:gd name="T117" fmla="*/ T116 w 170"/>
                            <a:gd name="T118" fmla="+- 0 945 -189"/>
                            <a:gd name="T119" fmla="*/ 945 h 1531"/>
                            <a:gd name="T120" fmla="+- 0 6548 6548"/>
                            <a:gd name="T121" fmla="*/ T120 w 170"/>
                            <a:gd name="T122" fmla="+- 0 1171 -189"/>
                            <a:gd name="T123" fmla="*/ 1171 h 1531"/>
                            <a:gd name="T124" fmla="+- 0 6718 6548"/>
                            <a:gd name="T125" fmla="*/ T124 w 170"/>
                            <a:gd name="T126" fmla="+- 0 1171 -189"/>
                            <a:gd name="T127" fmla="*/ 1171 h 1531"/>
                            <a:gd name="T128" fmla="+- 0 6718 6548"/>
                            <a:gd name="T129" fmla="*/ T128 w 170"/>
                            <a:gd name="T130" fmla="+- 0 1341 -189"/>
                            <a:gd name="T131" fmla="*/ 1341 h 1531"/>
                            <a:gd name="T132" fmla="+- 0 6548 6548"/>
                            <a:gd name="T133" fmla="*/ T132 w 170"/>
                            <a:gd name="T134" fmla="+- 0 1341 -189"/>
                            <a:gd name="T135" fmla="*/ 1341 h 1531"/>
                            <a:gd name="T136" fmla="+- 0 6548 6548"/>
                            <a:gd name="T137" fmla="*/ T136 w 170"/>
                            <a:gd name="T138" fmla="+- 0 1171 -189"/>
                            <a:gd name="T139" fmla="*/ 1171 h 1531"/>
                          </a:gdLst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</a:cxnLst>
                          <a:rect l="0" t="0" r="r" b="b"/>
                          <a:pathLst>
                            <a:path fill="norm" h="1531" w="170" stroke="1">
                              <a:moveTo>
                                <a:pt x="0" y="0"/>
                              </a:moveTo>
                              <a:lnTo>
                                <a:pt x="170" y="0"/>
                              </a:lnTo>
                              <a:lnTo>
                                <a:pt x="170" y="170"/>
                              </a:lnTo>
                              <a:lnTo>
                                <a:pt x="0" y="17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227"/>
                              </a:moveTo>
                              <a:lnTo>
                                <a:pt x="170" y="227"/>
                              </a:lnTo>
                              <a:lnTo>
                                <a:pt x="170" y="397"/>
                              </a:lnTo>
                              <a:lnTo>
                                <a:pt x="0" y="397"/>
                              </a:lnTo>
                              <a:lnTo>
                                <a:pt x="0" y="227"/>
                              </a:lnTo>
                              <a:close/>
                              <a:moveTo>
                                <a:pt x="0" y="453"/>
                              </a:moveTo>
                              <a:lnTo>
                                <a:pt x="170" y="453"/>
                              </a:lnTo>
                              <a:lnTo>
                                <a:pt x="170" y="623"/>
                              </a:lnTo>
                              <a:lnTo>
                                <a:pt x="0" y="623"/>
                              </a:lnTo>
                              <a:lnTo>
                                <a:pt x="0" y="453"/>
                              </a:lnTo>
                              <a:close/>
                              <a:moveTo>
                                <a:pt x="0" y="680"/>
                              </a:moveTo>
                              <a:lnTo>
                                <a:pt x="170" y="680"/>
                              </a:lnTo>
                              <a:lnTo>
                                <a:pt x="170" y="850"/>
                              </a:lnTo>
                              <a:lnTo>
                                <a:pt x="0" y="850"/>
                              </a:lnTo>
                              <a:lnTo>
                                <a:pt x="0" y="680"/>
                              </a:lnTo>
                              <a:close/>
                              <a:moveTo>
                                <a:pt x="0" y="907"/>
                              </a:moveTo>
                              <a:lnTo>
                                <a:pt x="170" y="907"/>
                              </a:lnTo>
                              <a:lnTo>
                                <a:pt x="170" y="1077"/>
                              </a:lnTo>
                              <a:lnTo>
                                <a:pt x="0" y="1077"/>
                              </a:lnTo>
                              <a:lnTo>
                                <a:pt x="0" y="907"/>
                              </a:lnTo>
                              <a:close/>
                              <a:moveTo>
                                <a:pt x="0" y="1134"/>
                              </a:moveTo>
                              <a:lnTo>
                                <a:pt x="170" y="1134"/>
                              </a:lnTo>
                              <a:lnTo>
                                <a:pt x="170" y="1304"/>
                              </a:lnTo>
                              <a:lnTo>
                                <a:pt x="0" y="1304"/>
                              </a:lnTo>
                              <a:lnTo>
                                <a:pt x="0" y="1134"/>
                              </a:lnTo>
                              <a:close/>
                              <a:moveTo>
                                <a:pt x="0" y="1360"/>
                              </a:moveTo>
                              <a:lnTo>
                                <a:pt x="170" y="1360"/>
                              </a:lnTo>
                              <a:lnTo>
                                <a:pt x="170" y="1530"/>
                              </a:lnTo>
                              <a:lnTo>
                                <a:pt x="0" y="1530"/>
                              </a:lnTo>
                              <a:lnTo>
                                <a:pt x="0" y="1360"/>
                              </a:lnTo>
                              <a:close/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5" o:spid="_x0000_s1070" style="width:8.5pt;height:76.55pt;margin-top:-9.45pt;margin-left:327.4pt;mso-height-percent:0;mso-height-relative:page;mso-position-horizontal-relative:page;mso-width-percent:0;mso-width-relative:page;mso-wrap-distance-bottom:0;mso-wrap-distance-left:9pt;mso-wrap-distance-right:9pt;mso-wrap-distance-top:0;mso-wrap-style:square;position:absolute;visibility:visible;v-text-anchor:top;z-index:251659264" coordsize="170,1531" path="m,l170,l170,170l,170,,xm,227l170,227l170,397,,397,,227xm,453l170,453l170,623,,623,,453xm,680l170,680l170,850,,850,,680xm,907l170,907l170,1077,,1077,,907xm,1134l170,1134l170,1304,,1304,,1134xm,1360l170,1360l170,1530,,1530,,1360xe" filled="f" strokeweight="0.57pt">
                <v:path arrowok="t" o:connecttype="custom" o:connectlocs="0,-120015;107950,-120015;107950,-12065;0,-12065;0,-120015;0,24130;107950,24130;107950,132080;0,132080;0,24130;0,167640;107950,167640;107950,275590;0,275590;0,167640;0,311785;107950,311785;107950,419735;0,419735;0,311785;0,455930;107950,455930;107950,563880;0,563880;0,455930;0,600075;107950,600075;107950,708025;0,708025;0,600075;0,743585;107950,743585;107950,851535;0,851535;0,743585" o:connectangles="0,0,0,0,0,0,0,0,0,0,0,0,0,0,0,0,0,0,0,0,0,0,0,0,0,0,0,0,0,0,0,0,0,0,0"/>
              </v:shape>
            </w:pict>
          </mc:Fallback>
        </mc:AlternateContent>
      </w:r>
      <w:r w:rsidRPr="00B204A2" w:rsidR="007147D8">
        <w:t>7-11 meses</w:t>
      </w:r>
    </w:p>
    <w:p w:rsidR="00D00E7B" w:rsidRPr="00B204A2" w14:paraId="677C0EE3" w14:textId="77777777">
      <w:pPr>
        <w:pStyle w:val="ListParagraph"/>
        <w:numPr>
          <w:ilvl w:val="0"/>
          <w:numId w:val="1"/>
        </w:numPr>
        <w:tabs>
          <w:tab w:val="left" w:pos="336"/>
        </w:tabs>
        <w:ind w:hanging="173"/>
        <w:rPr>
          <w:sz w:val="20"/>
          <w:szCs w:val="20"/>
        </w:rPr>
      </w:pPr>
      <w:r w:rsidRPr="00B204A2">
        <w:rPr>
          <w:sz w:val="20"/>
          <w:szCs w:val="20"/>
        </w:rPr>
        <w:t>año</w:t>
      </w:r>
    </w:p>
    <w:p w:rsidR="00D00E7B" w:rsidRPr="00B204A2" w14:paraId="1D541846" w14:textId="77777777">
      <w:pPr>
        <w:pStyle w:val="ListParagraph"/>
        <w:numPr>
          <w:ilvl w:val="0"/>
          <w:numId w:val="1"/>
        </w:numPr>
        <w:tabs>
          <w:tab w:val="left" w:pos="336"/>
        </w:tabs>
        <w:ind w:hanging="173"/>
        <w:rPr>
          <w:sz w:val="20"/>
          <w:szCs w:val="20"/>
        </w:rPr>
      </w:pPr>
      <w:r w:rsidRPr="00B204A2">
        <w:rPr>
          <w:sz w:val="20"/>
          <w:szCs w:val="20"/>
        </w:rPr>
        <w:t>años</w:t>
      </w:r>
    </w:p>
    <w:p w:rsidR="00D00E7B" w:rsidRPr="00B204A2" w14:paraId="3E33E7EF" w14:textId="77777777">
      <w:pPr>
        <w:pStyle w:val="ListParagraph"/>
        <w:numPr>
          <w:ilvl w:val="0"/>
          <w:numId w:val="1"/>
        </w:numPr>
        <w:tabs>
          <w:tab w:val="left" w:pos="336"/>
        </w:tabs>
        <w:ind w:hanging="173"/>
        <w:rPr>
          <w:sz w:val="20"/>
          <w:szCs w:val="20"/>
        </w:rPr>
      </w:pPr>
      <w:r w:rsidRPr="00B204A2">
        <w:rPr>
          <w:sz w:val="20"/>
          <w:szCs w:val="20"/>
        </w:rPr>
        <w:t>años</w:t>
      </w:r>
    </w:p>
    <w:p w:rsidR="00D00E7B" w:rsidRPr="00B204A2" w14:paraId="68557FA2" w14:textId="77777777">
      <w:pPr>
        <w:pStyle w:val="ListParagraph"/>
        <w:numPr>
          <w:ilvl w:val="0"/>
          <w:numId w:val="1"/>
        </w:numPr>
        <w:tabs>
          <w:tab w:val="left" w:pos="336"/>
        </w:tabs>
        <w:ind w:hanging="173"/>
        <w:rPr>
          <w:sz w:val="20"/>
          <w:szCs w:val="20"/>
        </w:rPr>
      </w:pPr>
      <w:r w:rsidRPr="00B204A2">
        <w:rPr>
          <w:sz w:val="20"/>
          <w:szCs w:val="20"/>
        </w:rPr>
        <w:t>años</w:t>
      </w:r>
    </w:p>
    <w:p w:rsidR="00D00E7B" w:rsidRPr="00B204A2" w14:paraId="330E5274" w14:textId="77777777">
      <w:pPr>
        <w:pStyle w:val="ListParagraph"/>
        <w:numPr>
          <w:ilvl w:val="0"/>
          <w:numId w:val="1"/>
        </w:numPr>
        <w:tabs>
          <w:tab w:val="left" w:pos="336"/>
        </w:tabs>
        <w:spacing w:line="230" w:lineRule="exact"/>
        <w:ind w:hanging="173"/>
        <w:rPr>
          <w:sz w:val="20"/>
          <w:szCs w:val="20"/>
        </w:rPr>
      </w:pPr>
      <w:r w:rsidRPr="00B204A2">
        <w:rPr>
          <w:sz w:val="20"/>
          <w:szCs w:val="20"/>
        </w:rPr>
        <w:t>años</w:t>
      </w:r>
    </w:p>
    <w:p w:rsidR="00F926B6" w14:paraId="07F10074" w14:textId="77777777">
      <w:pPr>
        <w:spacing w:line="230" w:lineRule="exact"/>
        <w:rPr>
          <w:sz w:val="20"/>
          <w:szCs w:val="20"/>
        </w:rPr>
      </w:pPr>
    </w:p>
    <w:p w:rsidR="00F926B6" w:rsidRPr="00B204A2" w14:paraId="477DF57F" w14:textId="13F0621F">
      <w:pPr>
        <w:spacing w:line="230" w:lineRule="exact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4940" w:space="1239"/>
            <w:col w:w="5131"/>
          </w:cols>
        </w:sectPr>
      </w:pPr>
    </w:p>
    <w:p w:rsidR="00F926B6" w:rsidRPr="00B204A2" w:rsidP="00F926B6" w14:paraId="38CE7A87" w14:textId="77777777">
      <w:pPr>
        <w:pStyle w:val="BodyText"/>
        <w:spacing w:before="8"/>
        <w:ind w:left="0"/>
      </w:pPr>
    </w:p>
    <w:p w:rsidR="00F926B6" w:rsidRPr="00B204A2" w:rsidP="00F926B6" w14:paraId="643F4DDB" w14:textId="3F39EDC6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6985" r="13970" b="4445"/>
                <wp:docPr id="18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19" name="Line 107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06" o:spid="_x0000_i1071" style="width:538.6pt;height:0.6pt;mso-position-horizontal-relative:char;mso-position-vertical-relative:line" coordsize="10772,12">
                <v:line id="Line 107" o:spid="_x0000_s1072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F926B6" w:rsidRPr="00B204A2" w:rsidP="00F926B6" w14:paraId="6B9AA8F7" w14:textId="75988F9C">
      <w:pPr>
        <w:pStyle w:val="BodyText"/>
        <w:tabs>
          <w:tab w:val="left" w:pos="6343"/>
        </w:tabs>
        <w:spacing w:before="87" w:line="230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>
                <wp:simplePos x="0" y="0"/>
                <wp:positionH relativeFrom="page">
                  <wp:posOffset>4150995</wp:posOffset>
                </wp:positionH>
                <wp:positionV relativeFrom="paragraph">
                  <wp:posOffset>73660</wp:posOffset>
                </wp:positionV>
                <wp:extent cx="122555" cy="266700"/>
                <wp:effectExtent l="0" t="0" r="0" b="0"/>
                <wp:wrapNone/>
                <wp:docPr id="15" name="Group 108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22555" cy="266700"/>
                          <a:chOff x="6537" y="116"/>
                          <a:chExt cx="193" cy="420"/>
                        </a:xfrm>
                      </wpg:grpSpPr>
                      <pic:pic xmlns:pic="http://schemas.openxmlformats.org/drawingml/2006/picture">
                        <pic:nvPicPr>
                          <pic:cNvPr id="16" name="Picture 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116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342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08" o:spid="_x0000_s1073" style="width:9.65pt;height:21pt;margin-top:5.8pt;margin-left:326.85pt;mso-position-horizontal-relative:page;position:absolute;z-index:-251642880" coordorigin="6537,116" coordsize="193,4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9" o:spid="_x0000_s1074" type="#_x0000_t75" style="width:193;height:193;left:6536;mso-wrap-style:square;position:absolute;top:116;visibility:visible">
                  <v:imagedata r:id="rId16" o:title=""/>
                </v:shape>
                <v:shape id="Picture 110" o:spid="_x0000_s1075" type="#_x0000_t75" style="width:193;height:193;left:6536;mso-wrap-style:square;position:absolute;top:342;visibility:visible">
                  <v:imagedata r:id="rId17" o:title=""/>
                </v:shape>
              </v:group>
            </w:pict>
          </mc:Fallback>
        </mc:AlternateContent>
      </w:r>
      <w:r w:rsidRPr="00B204A2">
        <w:t>¿Con qué grupo étnico se identifica?</w:t>
      </w:r>
      <w:r w:rsidRPr="00B204A2">
        <w:tab/>
        <w:t>Hispano o latino</w:t>
      </w:r>
    </w:p>
    <w:p w:rsidR="00F926B6" w:rsidRPr="00B204A2" w:rsidP="00F926B6" w14:paraId="275106D7" w14:textId="77777777">
      <w:pPr>
        <w:pStyle w:val="BodyText"/>
        <w:spacing w:line="230" w:lineRule="exact"/>
        <w:ind w:left="6343"/>
      </w:pPr>
      <w:r w:rsidRPr="00B204A2">
        <w:t>No hispano o latino</w:t>
      </w:r>
    </w:p>
    <w:p w:rsidR="00D00E7B" w:rsidRPr="00B204A2" w14:paraId="463FDC4F" w14:textId="77777777">
      <w:pPr>
        <w:pStyle w:val="BodyText"/>
        <w:spacing w:before="6"/>
        <w:ind w:left="0"/>
      </w:pPr>
    </w:p>
    <w:p w:rsidR="00D00E7B" w:rsidRPr="00B204A2" w14:paraId="1AF38E01" w14:textId="6ACE3520">
      <w:pPr>
        <w:pStyle w:val="BodyText"/>
        <w:spacing w:line="20" w:lineRule="exac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7620"/>
                <wp:effectExtent l="13335" t="1270" r="13970" b="10160"/>
                <wp:docPr id="1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67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3" o:spid="_x0000_i1076" style="width:538.6pt;height:0.6pt;mso-position-horizontal-relative:char;mso-position-vertical-relative:line" coordsize="10772,12">
                <v:line id="Line 24" o:spid="_x0000_s1077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D00E7B" w:rsidRPr="00B204A2" w14:paraId="0C9B84E6" w14:textId="77777777">
      <w:pPr>
        <w:spacing w:line="20" w:lineRule="exact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space="720"/>
        </w:sectPr>
      </w:pPr>
    </w:p>
    <w:p w:rsidR="00D00E7B" w:rsidRPr="00B204A2" w14:paraId="45461870" w14:textId="77777777">
      <w:pPr>
        <w:pStyle w:val="BodyText"/>
        <w:spacing w:before="87"/>
        <w:rPr>
          <w:i/>
          <w:iCs/>
        </w:rPr>
      </w:pPr>
      <w:r w:rsidRPr="00B204A2">
        <w:t xml:space="preserve">¿Con qué raza se identifica? </w:t>
      </w:r>
      <w:r w:rsidRPr="00B204A2">
        <w:rPr>
          <w:i/>
        </w:rPr>
        <w:t>Seleccione todas las opciones que correspondan.</w:t>
      </w:r>
    </w:p>
    <w:p w:rsidR="0074402D" w:rsidP="0074402D" w14:paraId="1F13F3A9" w14:textId="77777777">
      <w:pPr>
        <w:pStyle w:val="BodyText"/>
        <w:numPr>
          <w:ilvl w:val="0"/>
          <w:numId w:val="15"/>
        </w:numPr>
        <w:spacing w:before="92" w:line="232" w:lineRule="auto"/>
        <w:ind w:right="2062"/>
      </w:pPr>
      <w:r w:rsidRPr="00B204A2">
        <w:br w:type="column"/>
      </w:r>
      <w:r w:rsidRPr="00B204A2">
        <w:t xml:space="preserve">Indígena de los EE. UU. o Nativa de Alaska </w:t>
      </w:r>
    </w:p>
    <w:p w:rsidR="00D00E7B" w:rsidRPr="00B204A2" w:rsidP="0074402D" w14:paraId="2D2452F6" w14:textId="03062DB4">
      <w:pPr>
        <w:pStyle w:val="BodyText"/>
        <w:numPr>
          <w:ilvl w:val="0"/>
          <w:numId w:val="15"/>
        </w:numPr>
        <w:spacing w:before="92" w:line="232" w:lineRule="auto"/>
        <w:ind w:right="2062"/>
      </w:pPr>
      <w:r w:rsidRPr="00B204A2">
        <w:t>Asiática</w:t>
      </w:r>
    </w:p>
    <w:p w:rsidR="00D00E7B" w:rsidRPr="00B204A2" w:rsidP="0074402D" w14:paraId="658F6BC6" w14:textId="5F6A1074">
      <w:pPr>
        <w:pStyle w:val="BodyText"/>
        <w:numPr>
          <w:ilvl w:val="0"/>
          <w:numId w:val="15"/>
        </w:numPr>
        <w:spacing w:line="226" w:lineRule="exact"/>
      </w:pPr>
      <w:r w:rsidRPr="00B204A2">
        <w:t>Negra o afroamericana</w:t>
      </w:r>
    </w:p>
    <w:p w:rsidR="0074402D" w:rsidP="0074402D" w14:paraId="14ECE717" w14:textId="6D8B1783">
      <w:pPr>
        <w:pStyle w:val="BodyText"/>
        <w:numPr>
          <w:ilvl w:val="0"/>
          <w:numId w:val="15"/>
        </w:numPr>
        <w:spacing w:before="3" w:line="232" w:lineRule="auto"/>
        <w:ind w:right="1256"/>
      </w:pPr>
      <w:r w:rsidRPr="00B204A2">
        <w:t>Nativa de Hawái Otra isla del Pacífico</w:t>
      </w:r>
      <w:r w:rsidRPr="00B204A2" w:rsidR="00F737B5">
        <w:t xml:space="preserve"> </w:t>
      </w:r>
    </w:p>
    <w:p w:rsidR="00D00E7B" w:rsidRPr="00B204A2" w:rsidP="0074402D" w14:paraId="4A2684EA" w14:textId="6944F160">
      <w:pPr>
        <w:pStyle w:val="BodyText"/>
        <w:numPr>
          <w:ilvl w:val="0"/>
          <w:numId w:val="15"/>
        </w:numPr>
        <w:spacing w:before="3" w:line="232" w:lineRule="auto"/>
        <w:ind w:right="1256"/>
      </w:pPr>
      <w:r w:rsidRPr="00B204A2">
        <w:t>Blanca</w:t>
      </w:r>
    </w:p>
    <w:p w:rsidR="00D00E7B" w:rsidRPr="00B204A2" w14:paraId="42C5D3C2" w14:textId="77777777">
      <w:pPr>
        <w:spacing w:line="232" w:lineRule="auto"/>
        <w:rPr>
          <w:sz w:val="20"/>
          <w:szCs w:val="20"/>
        </w:rPr>
        <w:sectPr>
          <w:type w:val="continuous"/>
          <w:pgSz w:w="11910" w:h="16840"/>
          <w:pgMar w:top="380" w:right="140" w:bottom="440" w:left="460" w:header="720" w:footer="720" w:gutter="0"/>
          <w:cols w:num="2" w:space="720" w:equalWidth="0">
            <w:col w:w="4981" w:space="1199"/>
            <w:col w:w="5130"/>
          </w:cols>
        </w:sectPr>
      </w:pPr>
    </w:p>
    <w:p w:rsidR="00D00E7B" w:rsidRPr="00B204A2" w14:paraId="3391F1BF" w14:textId="3C4A98FC">
      <w:pPr>
        <w:pStyle w:val="BodyText"/>
        <w:spacing w:before="1"/>
        <w:ind w:left="0"/>
      </w:pPr>
      <w:r>
        <w:rPr>
          <w:noProof/>
        </w:rPr>
        <mc:AlternateContent>
          <mc:Choice Requires="wps">
            <w:drawing>
              <wp:anchor distT="0" distB="0" distL="0" distR="0" simplePos="0" relativeHeight="251668480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47955</wp:posOffset>
                </wp:positionV>
                <wp:extent cx="6840220" cy="1270"/>
                <wp:effectExtent l="0" t="0" r="0" b="0"/>
                <wp:wrapTopAndBottom/>
                <wp:docPr id="12" name="Freeform 1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16" o:spid="_x0000_s1078" style="width:538.6pt;height:0.1pt;margin-top:11.6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46976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3775D9" w:rsidRPr="00B204A2" w:rsidP="003775D9" w14:paraId="00F40495" w14:textId="77777777">
      <w:pPr>
        <w:rPr>
          <w:sz w:val="20"/>
          <w:szCs w:val="20"/>
        </w:rPr>
      </w:pPr>
      <w:r w:rsidRPr="00B204A2">
        <w:rPr>
          <w:sz w:val="20"/>
          <w:szCs w:val="20"/>
        </w:rPr>
        <w:t>¿Cuál es el ingreso anual aproximado en su hogar?</w:t>
      </w:r>
      <w:r w:rsidRPr="00B204A2">
        <w:rPr>
          <w:sz w:val="20"/>
          <w:szCs w:val="20"/>
        </w:rPr>
        <w:tab/>
        <w:t xml:space="preserve">                                         </w:t>
      </w:r>
    </w:p>
    <w:p w:rsidR="00493E0B" w:rsidRPr="00B204A2" w:rsidP="003775D9" w14:paraId="2C607397" w14:textId="77777777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B204A2">
        <w:rPr>
          <w:sz w:val="20"/>
          <w:szCs w:val="20"/>
        </w:rPr>
        <w:t>Menos de $20 000 anuales</w:t>
      </w:r>
    </w:p>
    <w:p w:rsidR="00D00E7B" w:rsidRPr="00B204A2" w:rsidP="003775D9" w14:paraId="0B3F28D3" w14:textId="77777777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B204A2">
        <w:rPr>
          <w:sz w:val="20"/>
          <w:szCs w:val="20"/>
        </w:rPr>
        <w:t>$20 000 - $34 999 anuales</w:t>
      </w:r>
    </w:p>
    <w:p w:rsidR="00D00E7B" w:rsidRPr="00B204A2" w:rsidP="003775D9" w14:paraId="110DD1C7" w14:textId="77777777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B204A2">
        <w:rPr>
          <w:sz w:val="20"/>
          <w:szCs w:val="20"/>
        </w:rPr>
        <w:t>$35 000 - $49 999 anuales</w:t>
      </w:r>
    </w:p>
    <w:p w:rsidR="00D00E7B" w:rsidRPr="00B204A2" w:rsidP="003775D9" w14:paraId="5A357414" w14:textId="77777777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B204A2">
        <w:rPr>
          <w:sz w:val="20"/>
          <w:szCs w:val="20"/>
        </w:rPr>
        <w:t>$50 000 - $74 999 anuales</w:t>
      </w:r>
    </w:p>
    <w:p w:rsidR="00D00E7B" w:rsidRPr="00B204A2" w:rsidP="003775D9" w14:paraId="4FB30EF9" w14:textId="77777777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B204A2">
        <w:rPr>
          <w:sz w:val="20"/>
          <w:szCs w:val="20"/>
        </w:rPr>
        <w:t>$75 000 - $99 999 anuales</w:t>
      </w:r>
    </w:p>
    <w:p w:rsidR="00D00E7B" w:rsidRPr="00B204A2" w:rsidP="003775D9" w14:paraId="2352579A" w14:textId="77777777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B204A2">
        <w:rPr>
          <w:sz w:val="20"/>
          <w:szCs w:val="20"/>
        </w:rPr>
        <w:t>$100 000 y más anuales</w:t>
      </w:r>
    </w:p>
    <w:p w:rsidR="00D00E7B" w:rsidRPr="00B204A2" w14:paraId="28F76D10" w14:textId="475D8CF1">
      <w:pPr>
        <w:pStyle w:val="BodyText"/>
        <w:spacing w:before="1"/>
        <w:ind w:left="0"/>
      </w:pPr>
      <w:r>
        <w:rPr>
          <w:noProof/>
        </w:rPr>
        <mc:AlternateContent>
          <mc:Choice Requires="wps">
            <w:drawing>
              <wp:anchor distT="0" distB="0" distL="0" distR="0" simplePos="0" relativeHeight="251670528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47955</wp:posOffset>
                </wp:positionV>
                <wp:extent cx="6840220" cy="1270"/>
                <wp:effectExtent l="0" t="0" r="0" b="0"/>
                <wp:wrapTopAndBottom/>
                <wp:docPr id="11" name="Freeform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2" o:spid="_x0000_s1079" style="width:538.6pt;height:0.1pt;margin-top:11.6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44928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3775D9" w:rsidRPr="00B204A2" w14:paraId="371FC88B" w14:textId="77777777">
      <w:pPr>
        <w:pStyle w:val="BodyText"/>
        <w:tabs>
          <w:tab w:val="left" w:pos="6343"/>
        </w:tabs>
        <w:spacing w:before="71" w:line="232" w:lineRule="auto"/>
        <w:ind w:left="6343" w:right="2098" w:hanging="6180"/>
      </w:pPr>
      <w:r w:rsidRPr="00B204A2">
        <w:t>¿Cuál es su nivel más alto de estudios?</w:t>
      </w:r>
      <w:r w:rsidRPr="00B204A2">
        <w:tab/>
      </w:r>
    </w:p>
    <w:p w:rsidR="003775D9" w:rsidRPr="00B204A2" w:rsidP="003775D9" w14:paraId="595D4C25" w14:textId="77777777">
      <w:pPr>
        <w:pStyle w:val="BodyText"/>
        <w:numPr>
          <w:ilvl w:val="0"/>
          <w:numId w:val="11"/>
        </w:numPr>
        <w:tabs>
          <w:tab w:val="left" w:pos="6343"/>
        </w:tabs>
        <w:spacing w:before="71" w:line="232" w:lineRule="auto"/>
        <w:ind w:right="2098"/>
      </w:pPr>
      <w:r w:rsidRPr="00B204A2">
        <w:t xml:space="preserve">Menos de un título de secundaria superior </w:t>
      </w:r>
    </w:p>
    <w:p w:rsidR="003775D9" w:rsidRPr="00B204A2" w:rsidP="003775D9" w14:paraId="6B3F0480" w14:textId="77777777">
      <w:pPr>
        <w:pStyle w:val="BodyText"/>
        <w:numPr>
          <w:ilvl w:val="0"/>
          <w:numId w:val="11"/>
        </w:numPr>
        <w:tabs>
          <w:tab w:val="left" w:pos="6343"/>
        </w:tabs>
        <w:spacing w:before="71" w:line="232" w:lineRule="auto"/>
        <w:ind w:right="2098"/>
      </w:pPr>
      <w:r w:rsidRPr="00B204A2">
        <w:t xml:space="preserve">Título de escuela secundaria superior o GED </w:t>
      </w:r>
    </w:p>
    <w:p w:rsidR="003775D9" w:rsidRPr="00B204A2" w:rsidP="003775D9" w14:paraId="6B9C9344" w14:textId="77777777">
      <w:pPr>
        <w:pStyle w:val="BodyText"/>
        <w:numPr>
          <w:ilvl w:val="0"/>
          <w:numId w:val="11"/>
        </w:numPr>
        <w:tabs>
          <w:tab w:val="left" w:pos="6343"/>
        </w:tabs>
        <w:spacing w:before="71" w:line="232" w:lineRule="auto"/>
        <w:ind w:right="2098"/>
      </w:pPr>
      <w:r w:rsidRPr="00B204A2">
        <w:t xml:space="preserve">Algunos estudios universitarios </w:t>
      </w:r>
    </w:p>
    <w:p w:rsidR="003775D9" w:rsidRPr="00B204A2" w:rsidP="003775D9" w14:paraId="70CA7FC7" w14:textId="77777777">
      <w:pPr>
        <w:pStyle w:val="BodyText"/>
        <w:numPr>
          <w:ilvl w:val="0"/>
          <w:numId w:val="11"/>
        </w:numPr>
        <w:tabs>
          <w:tab w:val="left" w:pos="6343"/>
        </w:tabs>
        <w:spacing w:before="71" w:line="232" w:lineRule="auto"/>
        <w:ind w:right="2098"/>
      </w:pPr>
      <w:r w:rsidRPr="00B204A2">
        <w:t xml:space="preserve">Título universitario (BA, BS) </w:t>
      </w:r>
    </w:p>
    <w:p w:rsidR="00D00E7B" w:rsidP="003775D9" w14:paraId="2394DAAC" w14:textId="77777777">
      <w:pPr>
        <w:pStyle w:val="BodyText"/>
        <w:numPr>
          <w:ilvl w:val="0"/>
          <w:numId w:val="11"/>
        </w:numPr>
        <w:tabs>
          <w:tab w:val="left" w:pos="6343"/>
        </w:tabs>
        <w:spacing w:before="71" w:line="232" w:lineRule="auto"/>
        <w:ind w:right="2098"/>
      </w:pPr>
      <w:r w:rsidRPr="00B204A2">
        <w:t>Maestría o grado su</w:t>
      </w:r>
      <w:r>
        <w:t>perior</w:t>
      </w:r>
    </w:p>
    <w:sectPr>
      <w:type w:val="continuous"/>
      <w:pgSz w:w="11910" w:h="16840"/>
      <w:pgMar w:top="380" w:right="140" w:bottom="44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 Condensed">
    <w:altName w:val="Verdana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926B6" w14:paraId="733F50E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00E7B" w14:paraId="18129EBD" w14:textId="2FC25969">
    <w:pPr>
      <w:pStyle w:val="BodyText"/>
      <w:spacing w:line="14" w:lineRule="auto"/>
      <w:ind w:left="0"/>
    </w:pPr>
    <w:r>
      <w:rPr>
        <w:noProof/>
      </w:rPr>
      <w:drawing>
        <wp:anchor distT="0" distB="0" distL="0" distR="0" simplePos="0" relativeHeight="251658240" behindDoc="1" locked="0" layoutInCell="1" allowOverlap="1">
          <wp:simplePos x="0" y="0"/>
          <wp:positionH relativeFrom="page">
            <wp:posOffset>6336029</wp:posOffset>
          </wp:positionH>
          <wp:positionV relativeFrom="page">
            <wp:posOffset>10404094</wp:posOffset>
          </wp:positionV>
          <wp:extent cx="863980" cy="24356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/>
                  <pic:cNvPicPr/>
                </pic:nvPicPr>
                <pic:blipFill>
                  <a:blip xmlns:r="http://schemas.openxmlformats.org/officeDocument/2006/relationships"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63980" cy="2435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926B6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383540</wp:posOffset>
              </wp:positionH>
              <wp:positionV relativeFrom="page">
                <wp:posOffset>10471150</wp:posOffset>
              </wp:positionV>
              <wp:extent cx="930910" cy="144145"/>
              <wp:effectExtent l="0" t="0" r="0" b="0"/>
              <wp:wrapNone/>
              <wp:docPr id="10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0910" cy="144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00E7B" w14:textId="77777777">
                          <w:pPr>
                            <w:spacing w:before="20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11/01/2022 9:40 a. m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" o:spid="_x0000_s2049" type="#_x0000_t202" style="width:73.3pt;height:11.35pt;margin-top:824.5pt;margin-left:30.2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6192" filled="f" stroked="f">
              <v:textbox inset="0,0,0,0">
                <w:txbxContent>
                  <w:p w:rsidR="00D00E7B" w14:paraId="45D0EFF4" w14:textId="77777777">
                    <w:pPr>
                      <w:spacing w:before="20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11/01/2022 9:40 a. m.</w:t>
                    </w:r>
                  </w:p>
                </w:txbxContent>
              </v:textbox>
            </v:shape>
          </w:pict>
        </mc:Fallback>
      </mc:AlternateContent>
    </w:r>
    <w:r w:rsidR="00F926B6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>
              <wp:simplePos x="0" y="0"/>
              <wp:positionH relativeFrom="page">
                <wp:posOffset>5243195</wp:posOffset>
              </wp:positionH>
              <wp:positionV relativeFrom="page">
                <wp:posOffset>10471150</wp:posOffset>
              </wp:positionV>
              <wp:extent cx="841375" cy="144145"/>
              <wp:effectExtent l="0" t="0" r="0" b="0"/>
              <wp:wrapNone/>
              <wp:docPr id="9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1375" cy="144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00E7B" w14:textId="77777777">
                          <w:pPr>
                            <w:spacing w:before="20"/>
                            <w:ind w:left="20"/>
                            <w:rPr>
                              <w:sz w:val="16"/>
                            </w:rPr>
                          </w:pPr>
                          <w:hyperlink r:id="rId2">
                            <w:r w:rsidR="007147D8">
                              <w:rPr>
                                <w:sz w:val="16"/>
                              </w:rPr>
                              <w:t>projectredcap.org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7" o:spid="_x0000_s2050" type="#_x0000_t202" style="width:66.25pt;height:11.35pt;margin-top:824.5pt;margin-left:412.8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4144" filled="f" stroked="f">
              <v:textbox inset="0,0,0,0">
                <w:txbxContent>
                  <w:p w:rsidR="00D00E7B" w14:paraId="34C3440E" w14:textId="77777777">
                    <w:pPr>
                      <w:spacing w:before="20"/>
                      <w:ind w:left="20"/>
                      <w:rPr>
                        <w:sz w:val="16"/>
                      </w:rPr>
                    </w:pPr>
                    <w:hyperlink r:id="rId2">
                      <w:r w:rsidR="007147D8">
                        <w:rPr>
                          <w:sz w:val="16"/>
                        </w:rPr>
                        <w:t>projectredcap.org</w:t>
                      </w:r>
                    </w:hyperlink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926B6" w14:paraId="61D4FA4B" w14:textId="7777777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00E7B" w14:paraId="07A81320" w14:textId="4E9C175A">
    <w:pPr>
      <w:pStyle w:val="BodyText"/>
      <w:spacing w:line="14" w:lineRule="auto"/>
      <w:ind w:left="0"/>
    </w:pPr>
    <w:r>
      <w:rPr>
        <w:noProof/>
      </w:rPr>
      <w:drawing>
        <wp:anchor distT="0" distB="0" distL="0" distR="0" simplePos="0" relativeHeight="251663360" behindDoc="1" locked="0" layoutInCell="1" allowOverlap="1">
          <wp:simplePos x="0" y="0"/>
          <wp:positionH relativeFrom="page">
            <wp:posOffset>6336029</wp:posOffset>
          </wp:positionH>
          <wp:positionV relativeFrom="page">
            <wp:posOffset>10404094</wp:posOffset>
          </wp:positionV>
          <wp:extent cx="863980" cy="243569"/>
          <wp:effectExtent l="0" t="0" r="0" b="0"/>
          <wp:wrapNone/>
          <wp:docPr id="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1.png"/>
                  <pic:cNvPicPr/>
                </pic:nvPicPr>
                <pic:blipFill>
                  <a:blip xmlns:r="http://schemas.openxmlformats.org/officeDocument/2006/relationships"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63980" cy="2435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926B6"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>
              <wp:simplePos x="0" y="0"/>
              <wp:positionH relativeFrom="page">
                <wp:posOffset>383540</wp:posOffset>
              </wp:positionH>
              <wp:positionV relativeFrom="page">
                <wp:posOffset>10471150</wp:posOffset>
              </wp:positionV>
              <wp:extent cx="930910" cy="144145"/>
              <wp:effectExtent l="0" t="0" r="0" b="0"/>
              <wp:wrapNone/>
              <wp:docPr id="4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0910" cy="144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00E7B" w14:textId="77777777">
                          <w:pPr>
                            <w:spacing w:before="20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11/01/2022 9:40 a. m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55" type="#_x0000_t202" style="width:73.3pt;height:11.35pt;margin-top:824.5pt;margin-left:30.2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1072" filled="f" stroked="f">
              <v:textbox inset="0,0,0,0">
                <w:txbxContent>
                  <w:p w:rsidR="00D00E7B" w14:paraId="492C3B51" w14:textId="77777777">
                    <w:pPr>
                      <w:spacing w:before="20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11/01/2022 9:40 a. m.</w:t>
                    </w:r>
                  </w:p>
                </w:txbxContent>
              </v:textbox>
            </v:shape>
          </w:pict>
        </mc:Fallback>
      </mc:AlternateContent>
    </w:r>
    <w:r w:rsidR="00F926B6"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1" allowOverlap="1">
              <wp:simplePos x="0" y="0"/>
              <wp:positionH relativeFrom="page">
                <wp:posOffset>5243195</wp:posOffset>
              </wp:positionH>
              <wp:positionV relativeFrom="page">
                <wp:posOffset>10471150</wp:posOffset>
              </wp:positionV>
              <wp:extent cx="841375" cy="144145"/>
              <wp:effectExtent l="0" t="0" r="0" b="0"/>
              <wp:wrapNone/>
              <wp:docPr id="2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1375" cy="144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00E7B" w14:textId="77777777">
                          <w:pPr>
                            <w:spacing w:before="20"/>
                            <w:ind w:left="20"/>
                            <w:rPr>
                              <w:sz w:val="16"/>
                            </w:rPr>
                          </w:pPr>
                          <w:hyperlink r:id="rId2">
                            <w:r w:rsidR="007147D8">
                              <w:rPr>
                                <w:sz w:val="16"/>
                              </w:rPr>
                              <w:t>projectredcap.org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2056" type="#_x0000_t202" style="width:66.25pt;height:11.35pt;margin-top:824.5pt;margin-left:412.8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49024" filled="f" stroked="f">
              <v:textbox inset="0,0,0,0">
                <w:txbxContent>
                  <w:p w:rsidR="00D00E7B" w14:paraId="4A978C24" w14:textId="77777777">
                    <w:pPr>
                      <w:spacing w:before="20"/>
                      <w:ind w:left="20"/>
                      <w:rPr>
                        <w:sz w:val="16"/>
                      </w:rPr>
                    </w:pPr>
                    <w:hyperlink r:id="rId2">
                      <w:r w:rsidR="007147D8">
                        <w:rPr>
                          <w:sz w:val="16"/>
                        </w:rPr>
                        <w:t>projectredcap.org</w:t>
                      </w:r>
                    </w:hyperlink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926B6" w14:paraId="51E61DD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03253" w:rsidRPr="0073374C" w:rsidP="00503253" w14:paraId="1A74C789" w14:textId="762FA390">
    <w:pPr>
      <w:spacing w:line="276" w:lineRule="auto"/>
      <w:jc w:val="right"/>
      <w:rPr>
        <w:rFonts w:eastAsia="Times New Roman"/>
        <w:sz w:val="20"/>
        <w:szCs w:val="20"/>
      </w:rPr>
    </w:pPr>
    <w:r w:rsidRPr="0073374C">
      <w:rPr>
        <w:sz w:val="20"/>
        <w:szCs w:val="20"/>
        <w:lang w:val="es"/>
      </w:rPr>
      <w:t>Formulario aprobado</w:t>
    </w:r>
  </w:p>
  <w:p w:rsidR="00503253" w:rsidRPr="0073374C" w:rsidP="00503253" w14:paraId="0D17A5CB" w14:textId="77777777">
    <w:pPr>
      <w:spacing w:line="276" w:lineRule="auto"/>
      <w:jc w:val="right"/>
      <w:rPr>
        <w:rFonts w:eastAsia="Times New Roman"/>
        <w:sz w:val="20"/>
        <w:szCs w:val="20"/>
      </w:rPr>
    </w:pPr>
    <w:r w:rsidRPr="0073374C">
      <w:rPr>
        <w:rFonts w:eastAsia="Times New Roman"/>
        <w:sz w:val="20"/>
        <w:szCs w:val="20"/>
      </w:rPr>
      <w:t xml:space="preserve">OMB No. </w:t>
    </w:r>
    <w:r>
      <w:rPr>
        <w:rFonts w:eastAsia="Times New Roman"/>
        <w:sz w:val="20"/>
        <w:szCs w:val="20"/>
      </w:rPr>
      <w:t>XXXX</w:t>
    </w:r>
    <w:r w:rsidRPr="0073374C">
      <w:rPr>
        <w:rFonts w:eastAsia="Times New Roman"/>
        <w:sz w:val="20"/>
        <w:szCs w:val="20"/>
      </w:rPr>
      <w:t>-</w:t>
    </w:r>
    <w:r>
      <w:rPr>
        <w:rFonts w:eastAsia="Times New Roman"/>
        <w:sz w:val="20"/>
        <w:szCs w:val="20"/>
      </w:rPr>
      <w:t>XXXX</w:t>
    </w:r>
  </w:p>
  <w:p w:rsidR="00503253" w:rsidP="00503253" w14:paraId="5F401A1C" w14:textId="77777777">
    <w:pPr>
      <w:spacing w:line="276" w:lineRule="auto"/>
      <w:jc w:val="right"/>
    </w:pPr>
    <w:r w:rsidRPr="0073374C">
      <w:rPr>
        <w:rFonts w:eastAsia="Times New Roman"/>
        <w:sz w:val="20"/>
        <w:szCs w:val="20"/>
      </w:rPr>
      <w:t>Expiración</w:t>
    </w:r>
    <w:r w:rsidRPr="0073374C">
      <w:rPr>
        <w:sz w:val="20"/>
        <w:szCs w:val="20"/>
        <w:lang w:val="es"/>
      </w:rPr>
      <w:t xml:space="preserve"> Fecha</w:t>
    </w:r>
    <w:r w:rsidRPr="0073374C">
      <w:rPr>
        <w:rFonts w:eastAsia="Times New Roman"/>
        <w:sz w:val="20"/>
        <w:szCs w:val="20"/>
      </w:rPr>
      <w:t>: XX/XX/XXXX</w:t>
    </w:r>
  </w:p>
  <w:p w:rsidR="00503253" w14:paraId="26BD3A37" w14:textId="6BE974B8">
    <w:pPr>
      <w:pStyle w:val="Header"/>
    </w:pPr>
  </w:p>
  <w:p w:rsidR="00D00E7B" w14:paraId="539F8AA1" w14:textId="097348D1">
    <w:pPr>
      <w:pStyle w:val="BodyText"/>
      <w:spacing w:line="14" w:lineRule="auto"/>
      <w:ind w:left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926B6" w14:paraId="1A7D9B11" w14:textId="7777777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00E7B" w14:paraId="1DDAB416" w14:textId="2D2499AD">
    <w:pPr>
      <w:pStyle w:val="BodyText"/>
      <w:spacing w:line="14" w:lineRule="auto"/>
      <w:ind w:left="0"/>
      <w:rPr>
        <w:sz w:val="19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360045</wp:posOffset>
              </wp:positionH>
              <wp:positionV relativeFrom="page">
                <wp:posOffset>572135</wp:posOffset>
              </wp:positionV>
              <wp:extent cx="6876415" cy="223520"/>
              <wp:effectExtent l="0" t="0" r="0" b="0"/>
              <wp:wrapNone/>
              <wp:docPr id="6" name="Group 4"/>
              <wp:cNvGraphicFramePr/>
              <a:graphic xmlns:a="http://schemas.openxmlformats.org/drawingml/2006/main">
                <a:graphicData uri="http://schemas.microsoft.com/office/word/2010/wordprocessingGroup">
                  <wpg:wgp xmlns:wpg="http://schemas.microsoft.com/office/word/2010/wordprocessingGroup">
                    <wpg:cNvGrpSpPr/>
                    <wpg:grpSpPr>
                      <a:xfrm>
                        <a:off x="0" y="0"/>
                        <a:ext cx="6876415" cy="223520"/>
                        <a:chOff x="567" y="901"/>
                        <a:chExt cx="10829" cy="352"/>
                      </a:xfrm>
                    </wpg:grpSpPr>
                    <wps:wsp xmlns:wps="http://schemas.microsoft.com/office/word/2010/wordprocessingShape">
                      <wps:cNvPr id="7" name="Rectangle 6"/>
                      <wps:cNvSpPr>
                        <a:spLocks noChangeArrowheads="1"/>
                      </wps:cNvSpPr>
                      <wps:spPr bwMode="auto">
                        <a:xfrm>
                          <a:off x="567" y="907"/>
                          <a:ext cx="10772" cy="341"/>
                        </a:xfrm>
                        <a:prstGeom prst="rect">
                          <a:avLst/>
                        </a:prstGeom>
                        <a:solidFill>
                          <a:srgbClr val="E0E0E0"/>
                        </a:solidFill>
                        <a:ln>
                          <a:noFill/>
                        </a:ln>
                        <a:extLs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  <wps:wsp xmlns:wps="http://schemas.microsoft.com/office/word/2010/wordprocessingShape">
                      <wps:cNvPr id="8" name="AutoShape 5"/>
                      <wps:cNvSpPr/>
                      <wps:spPr bwMode="auto">
                        <a:xfrm>
                          <a:off x="567" y="907"/>
                          <a:ext cx="10829" cy="341"/>
                        </a:xfrm>
                        <a:custGeom>
                          <a:avLst/>
                          <a:gdLst>
                            <a:gd name="T0" fmla="+- 0 567 567"/>
                            <a:gd name="T1" fmla="*/ T0 w 10829"/>
                            <a:gd name="T2" fmla="+- 0 907 907"/>
                            <a:gd name="T3" fmla="*/ 907 h 341"/>
                            <a:gd name="T4" fmla="+- 0 11339 567"/>
                            <a:gd name="T5" fmla="*/ T4 w 10829"/>
                            <a:gd name="T6" fmla="+- 0 907 907"/>
                            <a:gd name="T7" fmla="*/ 907 h 341"/>
                            <a:gd name="T8" fmla="+- 0 567 567"/>
                            <a:gd name="T9" fmla="*/ T8 w 10829"/>
                            <a:gd name="T10" fmla="+- 0 1247 907"/>
                            <a:gd name="T11" fmla="*/ 1247 h 341"/>
                            <a:gd name="T12" fmla="+- 0 3685 567"/>
                            <a:gd name="T13" fmla="*/ T12 w 10829"/>
                            <a:gd name="T14" fmla="+- 0 1247 907"/>
                            <a:gd name="T15" fmla="*/ 1247 h 341"/>
                            <a:gd name="T16" fmla="+- 0 5613 567"/>
                            <a:gd name="T17" fmla="*/ T16 w 10829"/>
                            <a:gd name="T18" fmla="+- 0 1247 907"/>
                            <a:gd name="T19" fmla="*/ 1247 h 341"/>
                            <a:gd name="T20" fmla="+- 0 5613 567"/>
                            <a:gd name="T21" fmla="*/ T20 w 10829"/>
                            <a:gd name="T22" fmla="+- 0 1247 907"/>
                            <a:gd name="T23" fmla="*/ 1247 h 341"/>
                            <a:gd name="T24" fmla="+- 0 7540 567"/>
                            <a:gd name="T25" fmla="*/ T24 w 10829"/>
                            <a:gd name="T26" fmla="+- 0 1247 907"/>
                            <a:gd name="T27" fmla="*/ 1247 h 341"/>
                            <a:gd name="T28" fmla="+- 0 7540 567"/>
                            <a:gd name="T29" fmla="*/ T28 w 10829"/>
                            <a:gd name="T30" fmla="+- 0 1247 907"/>
                            <a:gd name="T31" fmla="*/ 1247 h 341"/>
                            <a:gd name="T32" fmla="+- 0 9468 567"/>
                            <a:gd name="T33" fmla="*/ T32 w 10829"/>
                            <a:gd name="T34" fmla="+- 0 1247 907"/>
                            <a:gd name="T35" fmla="*/ 1247 h 341"/>
                            <a:gd name="T36" fmla="+- 0 9468 567"/>
                            <a:gd name="T37" fmla="*/ T36 w 10829"/>
                            <a:gd name="T38" fmla="+- 0 1247 907"/>
                            <a:gd name="T39" fmla="*/ 1247 h 341"/>
                            <a:gd name="T40" fmla="+- 0 11395 567"/>
                            <a:gd name="T41" fmla="*/ T40 w 10829"/>
                            <a:gd name="T42" fmla="+- 0 1247 907"/>
                            <a:gd name="T43" fmla="*/ 1247 h 341"/>
                          </a:gdLst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fill="norm" h="341" w="10829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  <a:moveTo>
                                <a:pt x="0" y="340"/>
                              </a:moveTo>
                              <a:lnTo>
                                <a:pt x="3118" y="340"/>
                              </a:lnTo>
                              <a:lnTo>
                                <a:pt x="5046" y="340"/>
                              </a:lnTo>
                              <a:moveTo>
                                <a:pt x="5046" y="340"/>
                              </a:moveTo>
                              <a:lnTo>
                                <a:pt x="6973" y="340"/>
                              </a:lnTo>
                              <a:moveTo>
                                <a:pt x="6973" y="340"/>
                              </a:moveTo>
                              <a:lnTo>
                                <a:pt x="8901" y="340"/>
                              </a:lnTo>
                              <a:moveTo>
                                <a:pt x="8901" y="340"/>
                              </a:moveTo>
                              <a:lnTo>
                                <a:pt x="10828" y="34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2051" style="width:541.45pt;height:17.6pt;margin-top:45.05pt;margin-left:28.35pt;mso-position-horizontal-relative:page;mso-position-vertical-relative:page;position:absolute;z-index:-251657216" coordorigin="567,901" coordsize="10829,352">
              <v:rect id="Rectangle 6" o:spid="_x0000_s2052" style="width:10772;height:341;left:567;mso-wrap-style:square;position:absolute;top:907;visibility:visible;v-text-anchor:top" fillcolor="#e0e0e0" stroked="f"/>
              <v:shape id="AutoShape 5" o:spid="_x0000_s2053" style="width:10829;height:341;left:567;mso-wrap-style:square;position:absolute;top:907;visibility:visible;v-text-anchor:top" coordsize="10829,341" path="m,l10772,m,340l3118,340l5046,340m5046,340l6973,340m6973,340l8901,340m8901,340l10828,340e" filled="f" strokeweight="0.57pt">
                <v:path arrowok="t" o:connecttype="custom" o:connectlocs="0,907;10772,907;0,1247;3118,1247;5046,1247;5046,1247;6973,1247;6973,1247;8901,1247;8901,1247;10828,1247" o:connectangles="0,0,0,0,0,0,0,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6838950</wp:posOffset>
              </wp:positionH>
              <wp:positionV relativeFrom="page">
                <wp:posOffset>229235</wp:posOffset>
              </wp:positionV>
              <wp:extent cx="363220" cy="144145"/>
              <wp:effectExtent l="0" t="0" r="0" b="0"/>
              <wp:wrapNone/>
              <wp:docPr id="5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3220" cy="144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00E7B" w14:textId="77777777">
                          <w:pPr>
                            <w:spacing w:before="20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 xml:space="preserve">Página </w:t>
                          </w:r>
                          <w:r>
                            <w:fldChar w:fldCharType="begin"/>
                          </w:r>
                          <w:r>
                            <w:rPr>
                              <w:i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2054" type="#_x0000_t202" style="width:28.6pt;height:11.35pt;margin-top:18.05pt;margin-left:538.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5168" filled="f" stroked="f">
              <v:textbox inset="0,0,0,0">
                <w:txbxContent>
                  <w:p w:rsidR="00D00E7B" w14:paraId="77AD3F2F" w14:textId="77777777">
                    <w:pPr>
                      <w:spacing w:before="20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 xml:space="preserve">Página </w:t>
                    </w:r>
                    <w:r>
                      <w:fldChar w:fldCharType="begin"/>
                    </w:r>
                    <w:r>
                      <w:rPr>
                        <w:i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2954D01"/>
    <w:multiLevelType w:val="hybridMultilevel"/>
    <w:tmpl w:val="EE143DAC"/>
    <w:lvl w:ilvl="0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</w:abstractNum>
  <w:abstractNum w:abstractNumId="1">
    <w:nsid w:val="16416D30"/>
    <w:multiLevelType w:val="hybridMultilevel"/>
    <w:tmpl w:val="38E06690"/>
    <w:lvl w:ilvl="0">
      <w:start w:val="1"/>
      <w:numFmt w:val="bullet"/>
      <w:lvlText w:val=""/>
      <w:lvlJc w:val="left"/>
      <w:pPr>
        <w:ind w:left="88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abstractNum w:abstractNumId="2">
    <w:nsid w:val="31F00DDE"/>
    <w:multiLevelType w:val="hybridMultilevel"/>
    <w:tmpl w:val="602843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2E38E7"/>
    <w:multiLevelType w:val="hybridMultilevel"/>
    <w:tmpl w:val="7AC447E2"/>
    <w:lvl w:ilvl="0">
      <w:start w:val="1"/>
      <w:numFmt w:val="bullet"/>
      <w:lvlText w:val=""/>
      <w:lvlJc w:val="left"/>
      <w:pPr>
        <w:ind w:left="88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abstractNum w:abstractNumId="4">
    <w:nsid w:val="3EA27F87"/>
    <w:multiLevelType w:val="hybridMultilevel"/>
    <w:tmpl w:val="BB7E59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F642AAB"/>
    <w:multiLevelType w:val="hybridMultilevel"/>
    <w:tmpl w:val="387A3352"/>
    <w:lvl w:ilvl="0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abstractNum w:abstractNumId="6">
    <w:nsid w:val="45CC608A"/>
    <w:multiLevelType w:val="hybridMultilevel"/>
    <w:tmpl w:val="CAF4788E"/>
    <w:lvl w:ilvl="0">
      <w:start w:val="1"/>
      <w:numFmt w:val="decimal"/>
      <w:lvlText w:val="%1"/>
      <w:lvlJc w:val="left"/>
      <w:pPr>
        <w:ind w:left="335" w:hanging="172"/>
      </w:pPr>
      <w:rPr>
        <w:rFonts w:ascii="DejaVu Sans Condensed" w:eastAsia="DejaVu Sans Condensed" w:hAnsi="DejaVu Sans Condensed" w:cs="DejaVu Sans Condensed" w:hint="default"/>
        <w:w w:val="100"/>
        <w:sz w:val="20"/>
        <w:szCs w:val="20"/>
        <w:lang w:val="en-US" w:eastAsia="en-US" w:bidi="ar-SA"/>
      </w:rPr>
    </w:lvl>
    <w:lvl w:ilvl="1">
      <w:start w:val="0"/>
      <w:numFmt w:val="bullet"/>
      <w:lvlText w:val="•"/>
      <w:lvlJc w:val="left"/>
      <w:pPr>
        <w:ind w:left="818" w:hanging="172"/>
      </w:pPr>
      <w:rPr>
        <w:rFonts w:hint="default"/>
        <w:lang w:val="en-US" w:eastAsia="en-US" w:bidi="ar-SA"/>
      </w:rPr>
    </w:lvl>
    <w:lvl w:ilvl="2">
      <w:start w:val="0"/>
      <w:numFmt w:val="bullet"/>
      <w:lvlText w:val="•"/>
      <w:lvlJc w:val="left"/>
      <w:pPr>
        <w:ind w:left="1297" w:hanging="172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1775" w:hanging="172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2254" w:hanging="172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2733" w:hanging="172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3211" w:hanging="172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3690" w:hanging="172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4168" w:hanging="172"/>
      </w:pPr>
      <w:rPr>
        <w:rFonts w:hint="default"/>
        <w:lang w:val="en-US" w:eastAsia="en-US" w:bidi="ar-SA"/>
      </w:rPr>
    </w:lvl>
  </w:abstractNum>
  <w:abstractNum w:abstractNumId="7">
    <w:nsid w:val="4B605A30"/>
    <w:multiLevelType w:val="hybridMultilevel"/>
    <w:tmpl w:val="7B1ECB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CDE35C9"/>
    <w:multiLevelType w:val="hybridMultilevel"/>
    <w:tmpl w:val="2AA6A59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ECC2B10"/>
    <w:multiLevelType w:val="hybridMultilevel"/>
    <w:tmpl w:val="92589D1C"/>
    <w:lvl w:ilvl="0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</w:abstractNum>
  <w:abstractNum w:abstractNumId="10">
    <w:nsid w:val="5B760EAD"/>
    <w:multiLevelType w:val="hybridMultilevel"/>
    <w:tmpl w:val="6C44F918"/>
    <w:lvl w:ilvl="0">
      <w:start w:val="1"/>
      <w:numFmt w:val="bullet"/>
      <w:lvlText w:val=""/>
      <w:lvlJc w:val="left"/>
      <w:pPr>
        <w:ind w:left="88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abstractNum w:abstractNumId="11">
    <w:nsid w:val="5CA56DD4"/>
    <w:multiLevelType w:val="hybridMultilevel"/>
    <w:tmpl w:val="4A90CB0A"/>
    <w:lvl w:ilvl="0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abstractNum w:abstractNumId="12">
    <w:nsid w:val="6A213037"/>
    <w:multiLevelType w:val="hybridMultilevel"/>
    <w:tmpl w:val="C62071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ED810CD"/>
    <w:multiLevelType w:val="hybridMultilevel"/>
    <w:tmpl w:val="546626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0D26F19"/>
    <w:multiLevelType w:val="hybridMultilevel"/>
    <w:tmpl w:val="CB68F1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D003E94"/>
    <w:multiLevelType w:val="hybridMultilevel"/>
    <w:tmpl w:val="EE3C1A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2"/>
  </w:num>
  <w:num w:numId="4">
    <w:abstractNumId w:val="7"/>
  </w:num>
  <w:num w:numId="5">
    <w:abstractNumId w:val="3"/>
  </w:num>
  <w:num w:numId="6">
    <w:abstractNumId w:val="1"/>
  </w:num>
  <w:num w:numId="7">
    <w:abstractNumId w:val="15"/>
  </w:num>
  <w:num w:numId="8">
    <w:abstractNumId w:val="5"/>
  </w:num>
  <w:num w:numId="9">
    <w:abstractNumId w:val="13"/>
  </w:num>
  <w:num w:numId="10">
    <w:abstractNumId w:val="9"/>
  </w:num>
  <w:num w:numId="11">
    <w:abstractNumId w:val="0"/>
  </w:num>
  <w:num w:numId="12">
    <w:abstractNumId w:val="8"/>
  </w:num>
  <w:num w:numId="13">
    <w:abstractNumId w:val="4"/>
  </w:num>
  <w:num w:numId="14">
    <w:abstractNumId w:val="11"/>
  </w:num>
  <w:num w:numId="15">
    <w:abstractNumId w:val="10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0E7B"/>
    <w:rsid w:val="0001314E"/>
    <w:rsid w:val="00070C40"/>
    <w:rsid w:val="00075BAB"/>
    <w:rsid w:val="00187ED3"/>
    <w:rsid w:val="001B5166"/>
    <w:rsid w:val="00251C72"/>
    <w:rsid w:val="00277980"/>
    <w:rsid w:val="00295008"/>
    <w:rsid w:val="003775D9"/>
    <w:rsid w:val="00382156"/>
    <w:rsid w:val="003D5A15"/>
    <w:rsid w:val="003E65DB"/>
    <w:rsid w:val="00460C4A"/>
    <w:rsid w:val="00493E0B"/>
    <w:rsid w:val="004A2469"/>
    <w:rsid w:val="004E10A7"/>
    <w:rsid w:val="004F7C9B"/>
    <w:rsid w:val="00503253"/>
    <w:rsid w:val="0050584F"/>
    <w:rsid w:val="00516FBD"/>
    <w:rsid w:val="0052428A"/>
    <w:rsid w:val="00564805"/>
    <w:rsid w:val="005C2D74"/>
    <w:rsid w:val="005D624B"/>
    <w:rsid w:val="00610116"/>
    <w:rsid w:val="006D1A21"/>
    <w:rsid w:val="007147D8"/>
    <w:rsid w:val="007205C6"/>
    <w:rsid w:val="0072337F"/>
    <w:rsid w:val="0073374C"/>
    <w:rsid w:val="00743760"/>
    <w:rsid w:val="0074402D"/>
    <w:rsid w:val="007738E4"/>
    <w:rsid w:val="00784927"/>
    <w:rsid w:val="00831A7E"/>
    <w:rsid w:val="00866D76"/>
    <w:rsid w:val="00894BC9"/>
    <w:rsid w:val="008B3EC0"/>
    <w:rsid w:val="008D5285"/>
    <w:rsid w:val="008E066C"/>
    <w:rsid w:val="00912F75"/>
    <w:rsid w:val="00961807"/>
    <w:rsid w:val="00982E45"/>
    <w:rsid w:val="00AA2365"/>
    <w:rsid w:val="00B204A2"/>
    <w:rsid w:val="00B47318"/>
    <w:rsid w:val="00BB5920"/>
    <w:rsid w:val="00BC0F47"/>
    <w:rsid w:val="00C41806"/>
    <w:rsid w:val="00C86001"/>
    <w:rsid w:val="00CA4FD3"/>
    <w:rsid w:val="00D00E7B"/>
    <w:rsid w:val="00D17DB5"/>
    <w:rsid w:val="00D6193D"/>
    <w:rsid w:val="00D86783"/>
    <w:rsid w:val="00DF2291"/>
    <w:rsid w:val="00DF5CC0"/>
    <w:rsid w:val="00E10009"/>
    <w:rsid w:val="00E90D98"/>
    <w:rsid w:val="00F002AB"/>
    <w:rsid w:val="00F419AB"/>
    <w:rsid w:val="00F538DD"/>
    <w:rsid w:val="00F621C0"/>
    <w:rsid w:val="00F73015"/>
    <w:rsid w:val="00F737B5"/>
    <w:rsid w:val="00F926B6"/>
    <w:rsid w:val="00F96620"/>
  </w:rsids>
  <w:docVars>
    <w:docVar w:name="__Grammarly_42___1" w:val="H4sIAAAAAAAEAKtWcslP9kxRslIyNDY2NDS3MLEAUsaWhiaWhko6SsGpxcWZ+XkgBea1ACXMpMo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248F9C4"/>
  <w15:docId w15:val="{A8CBED3C-941D-4F13-B292-2198EC245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DejaVu Sans Condensed" w:eastAsia="DejaVu Sans Condensed" w:hAnsi="DejaVu Sans Condensed" w:cs="DejaVu Sans Condense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63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ind w:left="163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line="227" w:lineRule="exact"/>
      <w:ind w:left="335" w:hanging="173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E10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10A7"/>
    <w:rPr>
      <w:rFonts w:ascii="DejaVu Sans Condensed" w:eastAsia="DejaVu Sans Condensed" w:hAnsi="DejaVu Sans Condensed" w:cs="DejaVu Sans Condensed"/>
    </w:rPr>
  </w:style>
  <w:style w:type="paragraph" w:styleId="Footer">
    <w:name w:val="footer"/>
    <w:basedOn w:val="Normal"/>
    <w:link w:val="FooterChar"/>
    <w:uiPriority w:val="99"/>
    <w:unhideWhenUsed/>
    <w:rsid w:val="004E10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10A7"/>
    <w:rPr>
      <w:rFonts w:ascii="DejaVu Sans Condensed" w:eastAsia="DejaVu Sans Condensed" w:hAnsi="DejaVu Sans Condensed" w:cs="DejaVu Sans Condensed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2291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2291"/>
    <w:rPr>
      <w:rFonts w:ascii="DejaVu Sans Condensed" w:eastAsia="DejaVu Sans Condensed" w:hAnsi="DejaVu Sans Condensed" w:cs="DejaVu Sans Condensed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2291"/>
    <w:rPr>
      <w:rFonts w:ascii="DejaVu Sans Condensed" w:eastAsia="DejaVu Sans Condensed" w:hAnsi="DejaVu Sans Condensed" w:cs="DejaVu Sans Condensed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header" Target="header4.xml" /><Relationship Id="rId15" Type="http://schemas.openxmlformats.org/officeDocument/2006/relationships/footer" Target="footer4.xml" /><Relationship Id="rId16" Type="http://schemas.openxmlformats.org/officeDocument/2006/relationships/image" Target="media/image2.png" /><Relationship Id="rId17" Type="http://schemas.openxmlformats.org/officeDocument/2006/relationships/image" Target="media/image3.png" /><Relationship Id="rId18" Type="http://schemas.openxmlformats.org/officeDocument/2006/relationships/theme" Target="theme/theme1.xml" /><Relationship Id="rId19" Type="http://schemas.openxmlformats.org/officeDocument/2006/relationships/numbering" Target="numbering.xml" /><Relationship Id="rId2" Type="http://schemas.openxmlformats.org/officeDocument/2006/relationships/webSettings" Target="webSettings.xml" /><Relationship Id="rId20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header" Target="header2.xml" /></Relationships>
</file>

<file path=word/_rels/foot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hyperlink" Target="https://projectredcap.org/" TargetMode="External" /></Relationships>
</file>

<file path=word/_rels/footer4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hyperlink" Target="https://projectredc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FF80BF35F8D146A449E8390866F8DF" ma:contentTypeVersion="13" ma:contentTypeDescription="Create a new document." ma:contentTypeScope="" ma:versionID="a7d0868ea139e4c2f5cb237cb94ff523">
  <xsd:schema xmlns:xsd="http://www.w3.org/2001/XMLSchema" xmlns:xs="http://www.w3.org/2001/XMLSchema" xmlns:p="http://schemas.microsoft.com/office/2006/metadata/properties" xmlns:ns2="e49ec79b-5d41-43ba-82be-c11c10d713ed" xmlns:ns3="72f40903-8458-4af9-b1ec-9ee8cdb2cae3" targetNamespace="http://schemas.microsoft.com/office/2006/metadata/properties" ma:root="true" ma:fieldsID="b34f3c3420b649c6c469c452a73e9257" ns2:_="" ns3:_="">
    <xsd:import namespace="e49ec79b-5d41-43ba-82be-c11c10d713ed"/>
    <xsd:import namespace="72f40903-8458-4af9-b1ec-9ee8cdb2ca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ec79b-5d41-43ba-82be-c11c10d713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40903-8458-4af9-b1ec-9ee8cdb2cae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c43cb65-cc06-4fb3-a04d-2679ce812c04}" ma:internalName="TaxCatchAll" ma:showField="CatchAllData" ma:web="72f40903-8458-4af9-b1ec-9ee8cdb2ca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9ec79b-5d41-43ba-82be-c11c10d713ed">
      <Terms xmlns="http://schemas.microsoft.com/office/infopath/2007/PartnerControls"/>
    </lcf76f155ced4ddcb4097134ff3c332f>
    <TaxCatchAll xmlns="72f40903-8458-4af9-b1ec-9ee8cdb2cae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882874-E160-4A99-945A-0C387C8AC9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9ec79b-5d41-43ba-82be-c11c10d713ed"/>
    <ds:schemaRef ds:uri="72f40903-8458-4af9-b1ec-9ee8cdb2ca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25C642-64D8-42A6-B85C-93C38E548387}">
  <ds:schemaRefs>
    <ds:schemaRef ds:uri="http://schemas.microsoft.com/office/2006/metadata/properties"/>
    <ds:schemaRef ds:uri="http://schemas.microsoft.com/office/infopath/2007/PartnerControls"/>
    <ds:schemaRef ds:uri="e49ec79b-5d41-43ba-82be-c11c10d713ed"/>
    <ds:schemaRef ds:uri="72f40903-8458-4af9-b1ec-9ee8cdb2cae3"/>
  </ds:schemaRefs>
</ds:datastoreItem>
</file>

<file path=customXml/itemProps3.xml><?xml version="1.0" encoding="utf-8"?>
<ds:datastoreItem xmlns:ds="http://schemas.openxmlformats.org/officeDocument/2006/customXml" ds:itemID="{CD3695A3-D4C7-4662-9231-DFE63475C5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E86350-4427-4359-85D4-ECBF31BA0C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578</Words>
  <Characters>8999</Characters>
  <Application>Microsoft Office Word</Application>
  <DocSecurity>0</DocSecurity>
  <Lines>74</Lines>
  <Paragraphs>21</Paragraphs>
  <ScaleCrop>false</ScaleCrop>
  <Company/>
  <LinksUpToDate>false</LinksUpToDate>
  <CharactersWithSpaces>10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dzyn, Samantha (CDC/DDNID/NCBDDD/DHDD)</dc:creator>
  <cp:lastModifiedBy>Herron, Adrienne R. (CDC/DDNID/NCBDDD/OD)</cp:lastModifiedBy>
  <cp:revision>2</cp:revision>
  <dcterms:created xsi:type="dcterms:W3CDTF">2022-11-25T19:11:00Z</dcterms:created>
  <dcterms:modified xsi:type="dcterms:W3CDTF">2022-11-25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FF80BF35F8D146A449E8390866F8DF</vt:lpwstr>
  </property>
  <property fmtid="{D5CDD505-2E9C-101B-9397-08002B2CF9AE}" pid="3" name="Created">
    <vt:filetime>2022-11-01T00:00:00Z</vt:filetime>
  </property>
  <property fmtid="{D5CDD505-2E9C-101B-9397-08002B2CF9AE}" pid="4" name="GrammarlyDocumentId">
    <vt:lpwstr>77aeae508a2059499b6d114e62e3b4a2f5f00f121f7e8acf699c8eae7578002a</vt:lpwstr>
  </property>
  <property fmtid="{D5CDD505-2E9C-101B-9397-08002B2CF9AE}" pid="5" name="LastSaved">
    <vt:filetime>2022-11-01T00:00:00Z</vt:filetime>
  </property>
  <property fmtid="{D5CDD505-2E9C-101B-9397-08002B2CF9AE}" pid="6" name="MediaServiceImageTags">
    <vt:lpwstr/>
  </property>
  <property fmtid="{D5CDD505-2E9C-101B-9397-08002B2CF9AE}" pid="7" name="MSIP_Label_7b94a7b8-f06c-4dfe-bdcc-9b548fd58c31_ActionId">
    <vt:lpwstr>93ce4e33-6f77-4a3e-98d4-188b55fd0e9f</vt:lpwstr>
  </property>
  <property fmtid="{D5CDD505-2E9C-101B-9397-08002B2CF9AE}" pid="8" name="MSIP_Label_7b94a7b8-f06c-4dfe-bdcc-9b548fd58c31_ContentBits">
    <vt:lpwstr>0</vt:lpwstr>
  </property>
  <property fmtid="{D5CDD505-2E9C-101B-9397-08002B2CF9AE}" pid="9" name="MSIP_Label_7b94a7b8-f06c-4dfe-bdcc-9b548fd58c31_Enabled">
    <vt:lpwstr>true</vt:lpwstr>
  </property>
  <property fmtid="{D5CDD505-2E9C-101B-9397-08002B2CF9AE}" pid="10" name="MSIP_Label_7b94a7b8-f06c-4dfe-bdcc-9b548fd58c31_Method">
    <vt:lpwstr>Privileged</vt:lpwstr>
  </property>
  <property fmtid="{D5CDD505-2E9C-101B-9397-08002B2CF9AE}" pid="11" name="MSIP_Label_7b94a7b8-f06c-4dfe-bdcc-9b548fd58c31_Name">
    <vt:lpwstr>7b94a7b8-f06c-4dfe-bdcc-9b548fd58c31</vt:lpwstr>
  </property>
  <property fmtid="{D5CDD505-2E9C-101B-9397-08002B2CF9AE}" pid="12" name="MSIP_Label_7b94a7b8-f06c-4dfe-bdcc-9b548fd58c31_SetDate">
    <vt:lpwstr>2022-11-01T14:34:46Z</vt:lpwstr>
  </property>
  <property fmtid="{D5CDD505-2E9C-101B-9397-08002B2CF9AE}" pid="13" name="MSIP_Label_7b94a7b8-f06c-4dfe-bdcc-9b548fd58c31_SiteId">
    <vt:lpwstr>9ce70869-60db-44fd-abe8-d2767077fc8f</vt:lpwstr>
  </property>
</Properties>
</file>